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ADC4B1" w14:textId="1436A748" w:rsidR="0060233C" w:rsidRDefault="0060233C" w:rsidP="0060233C">
      <w:pPr>
        <w:rPr>
          <w:rStyle w:val="af"/>
          <w:b/>
          <w:i w:val="0"/>
          <w:color w:val="000000"/>
          <w:sz w:val="18"/>
          <w:szCs w:val="18"/>
        </w:rPr>
      </w:pPr>
    </w:p>
    <w:p w14:paraId="2F69F956" w14:textId="401798EA" w:rsidR="006923AD" w:rsidRDefault="006923AD" w:rsidP="006923AD">
      <w:pPr>
        <w:jc w:val="center"/>
        <w:rPr>
          <w:rFonts w:eastAsiaTheme="majorEastAsia"/>
          <w:b/>
          <w:bCs/>
          <w:lang w:val="uk"/>
        </w:rPr>
      </w:pPr>
      <w:bookmarkStart w:id="0" w:name="_GoBack"/>
      <w:bookmarkEnd w:id="0"/>
      <w:r>
        <w:rPr>
          <w:rFonts w:eastAsiaTheme="majorEastAsia"/>
          <w:b/>
          <w:bCs/>
          <w:lang w:val="uk"/>
        </w:rPr>
        <w:t xml:space="preserve">ОПИС </w:t>
      </w:r>
      <w:r w:rsidRPr="0047634A">
        <w:rPr>
          <w:rFonts w:eastAsiaTheme="majorEastAsia"/>
          <w:b/>
          <w:bCs/>
          <w:lang w:val="uk"/>
        </w:rPr>
        <w:t>ТЕХНІЧН</w:t>
      </w:r>
      <w:r>
        <w:rPr>
          <w:rFonts w:eastAsiaTheme="majorEastAsia"/>
          <w:b/>
          <w:bCs/>
          <w:lang w:val="uk"/>
        </w:rPr>
        <w:t>ОГО</w:t>
      </w:r>
      <w:r w:rsidRPr="0047634A">
        <w:rPr>
          <w:rFonts w:eastAsiaTheme="majorEastAsia"/>
          <w:b/>
          <w:bCs/>
          <w:lang w:val="uk"/>
        </w:rPr>
        <w:t xml:space="preserve"> ЗАВДАННЯ</w:t>
      </w:r>
      <w:r>
        <w:rPr>
          <w:rFonts w:eastAsiaTheme="majorEastAsia"/>
          <w:b/>
          <w:bCs/>
          <w:lang w:val="uk"/>
        </w:rPr>
        <w:t xml:space="preserve"> </w:t>
      </w:r>
    </w:p>
    <w:p w14:paraId="645211C3" w14:textId="1020BA96" w:rsidR="006A7A6F" w:rsidRDefault="006A7A6F" w:rsidP="006923AD">
      <w:pPr>
        <w:jc w:val="center"/>
        <w:rPr>
          <w:rFonts w:eastAsiaTheme="majorEastAsia"/>
          <w:b/>
          <w:bCs/>
          <w:lang w:val="uk"/>
        </w:rPr>
      </w:pPr>
      <w:r>
        <w:rPr>
          <w:rFonts w:eastAsiaTheme="majorEastAsia"/>
          <w:b/>
          <w:bCs/>
          <w:lang w:val="uk"/>
        </w:rPr>
        <w:t>Обстеження джерел водопостач</w:t>
      </w:r>
      <w:r w:rsidR="00E367BD">
        <w:rPr>
          <w:rFonts w:eastAsiaTheme="majorEastAsia"/>
          <w:b/>
          <w:bCs/>
          <w:lang w:val="uk"/>
        </w:rPr>
        <w:t>ання та надання технічного звіту(завдання)</w:t>
      </w:r>
      <w:r>
        <w:rPr>
          <w:rFonts w:eastAsiaTheme="majorEastAsia"/>
          <w:b/>
          <w:bCs/>
          <w:lang w:val="uk"/>
        </w:rPr>
        <w:t xml:space="preserve"> для виконавця робіт</w:t>
      </w:r>
    </w:p>
    <w:p w14:paraId="2BC19661" w14:textId="77777777" w:rsidR="006A7A6F" w:rsidRPr="0047634A" w:rsidRDefault="006A7A6F" w:rsidP="006923AD">
      <w:pPr>
        <w:jc w:val="center"/>
        <w:rPr>
          <w:rFonts w:eastAsiaTheme="majorEastAsia"/>
          <w:b/>
          <w:bCs/>
          <w:lang w:val="uk"/>
        </w:rPr>
      </w:pPr>
    </w:p>
    <w:p w14:paraId="03BD7E97" w14:textId="77777777" w:rsidR="006923AD" w:rsidRPr="00416C4E" w:rsidRDefault="006923AD" w:rsidP="006923AD">
      <w:pPr>
        <w:pStyle w:val="a4"/>
        <w:spacing w:before="0" w:beforeAutospacing="0" w:after="0" w:afterAutospacing="0"/>
        <w:jc w:val="both"/>
        <w:rPr>
          <w:rFonts w:ascii="Arial Narrow" w:eastAsiaTheme="majorEastAsia" w:hAnsi="Arial Narrow"/>
          <w:b/>
          <w:bCs/>
          <w:sz w:val="22"/>
          <w:szCs w:val="22"/>
          <w:u w:val="single"/>
          <w:lang w:val="uk-UA"/>
        </w:rPr>
      </w:pPr>
      <w:r w:rsidRPr="00416C4E">
        <w:rPr>
          <w:rFonts w:ascii="Arial Narrow" w:eastAsiaTheme="majorEastAsia" w:hAnsi="Arial Narrow"/>
          <w:b/>
          <w:bCs/>
          <w:sz w:val="22"/>
          <w:szCs w:val="22"/>
          <w:u w:val="single"/>
          <w:lang w:val="uk-UA"/>
        </w:rPr>
        <w:t xml:space="preserve">Вихідні дані: </w:t>
      </w:r>
    </w:p>
    <w:p w14:paraId="17AE1012" w14:textId="0F982FC2" w:rsidR="006923AD" w:rsidRPr="003C2102" w:rsidRDefault="006923AD" w:rsidP="006923AD">
      <w:pPr>
        <w:pStyle w:val="a4"/>
        <w:spacing w:before="0" w:beforeAutospacing="0" w:after="0" w:afterAutospacing="0"/>
        <w:jc w:val="both"/>
        <w:rPr>
          <w:rFonts w:ascii="Arial Narrow" w:eastAsiaTheme="majorEastAsia" w:hAnsi="Arial Narrow"/>
          <w:sz w:val="22"/>
          <w:szCs w:val="22"/>
          <w:lang w:val="uk-UA"/>
        </w:rPr>
      </w:pPr>
      <w:r w:rsidRPr="003C2102">
        <w:rPr>
          <w:rFonts w:ascii="Arial Narrow" w:eastAsiaTheme="majorEastAsia" w:hAnsi="Arial Narrow"/>
          <w:sz w:val="22"/>
          <w:szCs w:val="22"/>
          <w:lang w:val="uk-UA"/>
        </w:rPr>
        <w:t>Технічне завдання на</w:t>
      </w:r>
      <w:r w:rsidR="003C2102" w:rsidRPr="003C2102">
        <w:rPr>
          <w:rFonts w:ascii="Arial Narrow" w:eastAsiaTheme="majorEastAsia" w:hAnsi="Arial Narrow"/>
          <w:sz w:val="22"/>
          <w:szCs w:val="22"/>
          <w:lang w:val="uk-UA"/>
        </w:rPr>
        <w:t xml:space="preserve"> послуг з обстеження джерел водопостачання та локацій де планується встановлення фільтраційних станцій та надання технічного звіту для виконавця робіт.</w:t>
      </w:r>
    </w:p>
    <w:p w14:paraId="0BAB3246" w14:textId="1840A98E" w:rsidR="006923AD" w:rsidRPr="00F345F3" w:rsidRDefault="006923AD" w:rsidP="006923AD">
      <w:pPr>
        <w:pStyle w:val="a4"/>
        <w:jc w:val="both"/>
        <w:rPr>
          <w:rFonts w:ascii="Arial Narrow" w:eastAsiaTheme="majorEastAsia" w:hAnsi="Arial Narrow"/>
          <w:sz w:val="22"/>
          <w:szCs w:val="22"/>
          <w:lang w:val="uk"/>
        </w:rPr>
      </w:pPr>
      <w:r>
        <w:rPr>
          <w:rFonts w:ascii="Arial Narrow" w:eastAsiaTheme="majorEastAsia" w:hAnsi="Arial Narrow"/>
          <w:b/>
          <w:bCs/>
          <w:sz w:val="22"/>
          <w:szCs w:val="22"/>
          <w:u w:val="single"/>
          <w:lang w:val="uk-UA"/>
        </w:rPr>
        <w:t>Мета</w:t>
      </w:r>
      <w:r w:rsidRPr="00F345F3">
        <w:rPr>
          <w:rFonts w:ascii="Arial Narrow" w:eastAsiaTheme="majorEastAsia" w:hAnsi="Arial Narrow"/>
          <w:b/>
          <w:bCs/>
          <w:sz w:val="22"/>
          <w:szCs w:val="22"/>
          <w:u w:val="single"/>
          <w:lang w:val="uk"/>
        </w:rPr>
        <w:t xml:space="preserve">: </w:t>
      </w:r>
      <w:r>
        <w:rPr>
          <w:rFonts w:ascii="Arial Narrow" w:eastAsiaTheme="majorEastAsia" w:hAnsi="Arial Narrow"/>
          <w:sz w:val="22"/>
          <w:szCs w:val="22"/>
          <w:lang w:val="uk"/>
        </w:rPr>
        <w:t>м</w:t>
      </w:r>
      <w:r w:rsidRPr="00A961B0">
        <w:rPr>
          <w:rFonts w:ascii="Arial Narrow" w:eastAsiaTheme="majorEastAsia" w:hAnsi="Arial Narrow"/>
          <w:sz w:val="22"/>
          <w:szCs w:val="22"/>
          <w:lang w:val="uk"/>
        </w:rPr>
        <w:t>ета цього документу - надати огляд видів ро</w:t>
      </w:r>
      <w:r w:rsidR="003D748B">
        <w:rPr>
          <w:rFonts w:ascii="Arial Narrow" w:eastAsiaTheme="majorEastAsia" w:hAnsi="Arial Narrow"/>
          <w:sz w:val="22"/>
          <w:szCs w:val="22"/>
          <w:lang w:val="uk"/>
        </w:rPr>
        <w:t>біт</w:t>
      </w:r>
      <w:r w:rsidR="00E367BD">
        <w:rPr>
          <w:rFonts w:ascii="Arial Narrow" w:eastAsiaTheme="majorEastAsia" w:hAnsi="Arial Narrow"/>
          <w:sz w:val="22"/>
          <w:szCs w:val="22"/>
          <w:lang w:val="uk"/>
        </w:rPr>
        <w:t xml:space="preserve"> для рамкової угоди,</w:t>
      </w:r>
      <w:r w:rsidR="003D748B">
        <w:rPr>
          <w:rFonts w:ascii="Arial Narrow" w:eastAsiaTheme="majorEastAsia" w:hAnsi="Arial Narrow"/>
          <w:sz w:val="22"/>
          <w:szCs w:val="22"/>
          <w:lang w:val="uk"/>
        </w:rPr>
        <w:t xml:space="preserve"> які необхідно виконати щоб сформувати технічний </w:t>
      </w:r>
      <w:r w:rsidR="00E367BD">
        <w:rPr>
          <w:rFonts w:ascii="Arial Narrow" w:eastAsiaTheme="majorEastAsia" w:hAnsi="Arial Narrow"/>
          <w:sz w:val="22"/>
          <w:szCs w:val="22"/>
          <w:lang w:val="uk-UA"/>
        </w:rPr>
        <w:t>завдання</w:t>
      </w:r>
      <w:r w:rsidR="003D748B">
        <w:rPr>
          <w:rFonts w:ascii="Arial Narrow" w:eastAsiaTheme="majorEastAsia" w:hAnsi="Arial Narrow"/>
          <w:sz w:val="22"/>
          <w:szCs w:val="22"/>
          <w:lang w:val="uk"/>
        </w:rPr>
        <w:t xml:space="preserve"> для виконавця відновлювальних робіт та/або постачальника фільтраційних станцій</w:t>
      </w:r>
    </w:p>
    <w:p w14:paraId="41B44F97" w14:textId="606B60CE" w:rsidR="006923AD" w:rsidRDefault="006923AD" w:rsidP="006923AD">
      <w:pPr>
        <w:widowControl w:val="0"/>
        <w:autoSpaceDE w:val="0"/>
        <w:autoSpaceDN w:val="0"/>
        <w:adjustRightInd w:val="0"/>
        <w:jc w:val="both"/>
        <w:rPr>
          <w:rFonts w:ascii="Arial Narrow" w:eastAsiaTheme="majorEastAsia" w:hAnsi="Arial Narrow"/>
          <w:bCs/>
          <w:lang w:val="uk"/>
        </w:rPr>
      </w:pPr>
      <w:r w:rsidRPr="003C2102">
        <w:rPr>
          <w:rFonts w:ascii="Arial Narrow" w:eastAsiaTheme="majorEastAsia" w:hAnsi="Arial Narrow"/>
          <w:b/>
          <w:bCs/>
          <w:u w:val="single"/>
          <w:lang w:val="uk"/>
        </w:rPr>
        <w:t>Географія:</w:t>
      </w:r>
      <w:r w:rsidR="005221F1" w:rsidRPr="003C2102">
        <w:rPr>
          <w:rFonts w:ascii="Arial Narrow" w:eastAsiaTheme="majorEastAsia" w:hAnsi="Arial Narrow"/>
          <w:bCs/>
          <w:lang w:val="uk"/>
        </w:rPr>
        <w:t xml:space="preserve"> Україна</w:t>
      </w:r>
    </w:p>
    <w:p w14:paraId="6FD9C922" w14:textId="77777777" w:rsidR="005221F1" w:rsidRDefault="005221F1" w:rsidP="006923AD">
      <w:pPr>
        <w:widowControl w:val="0"/>
        <w:autoSpaceDE w:val="0"/>
        <w:autoSpaceDN w:val="0"/>
        <w:adjustRightInd w:val="0"/>
        <w:jc w:val="both"/>
        <w:rPr>
          <w:rFonts w:ascii="Arial Narrow" w:eastAsiaTheme="majorEastAsia" w:hAnsi="Arial Narrow"/>
          <w:bCs/>
          <w:lang w:val="en-US"/>
        </w:rPr>
      </w:pPr>
    </w:p>
    <w:p w14:paraId="2C57C2B5" w14:textId="7EE07E4A" w:rsidR="005221F1" w:rsidRDefault="003C2102" w:rsidP="006923AD">
      <w:pPr>
        <w:widowControl w:val="0"/>
        <w:autoSpaceDE w:val="0"/>
        <w:autoSpaceDN w:val="0"/>
        <w:adjustRightInd w:val="0"/>
        <w:jc w:val="both"/>
        <w:rPr>
          <w:rFonts w:ascii="Arial Narrow" w:eastAsiaTheme="majorEastAsia" w:hAnsi="Arial Narrow"/>
          <w:bCs/>
        </w:rPr>
      </w:pPr>
      <w:r>
        <w:rPr>
          <w:rFonts w:ascii="Arial Narrow" w:eastAsiaTheme="majorEastAsia" w:hAnsi="Arial Narrow"/>
          <w:bCs/>
        </w:rPr>
        <w:t>Перелік областей географії надання послуг:</w:t>
      </w:r>
    </w:p>
    <w:p w14:paraId="12E680C9" w14:textId="77777777" w:rsidR="003C2102" w:rsidRPr="005221F1" w:rsidRDefault="003C2102" w:rsidP="006923AD">
      <w:pPr>
        <w:widowControl w:val="0"/>
        <w:autoSpaceDE w:val="0"/>
        <w:autoSpaceDN w:val="0"/>
        <w:adjustRightInd w:val="0"/>
        <w:jc w:val="both"/>
        <w:rPr>
          <w:rFonts w:ascii="Arial Narrow" w:eastAsiaTheme="majorEastAsia" w:hAnsi="Arial Narrow"/>
          <w:bCs/>
        </w:rPr>
      </w:pPr>
    </w:p>
    <w:tbl>
      <w:tblPr>
        <w:tblW w:w="49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80"/>
      </w:tblGrid>
      <w:tr w:rsidR="005221F1" w14:paraId="6EF7ED8B" w14:textId="77777777" w:rsidTr="005221F1">
        <w:trPr>
          <w:trHeight w:val="261"/>
        </w:trPr>
        <w:tc>
          <w:tcPr>
            <w:tcW w:w="4980" w:type="dxa"/>
            <w:shd w:val="clear" w:color="000000" w:fill="D9D9D9"/>
            <w:noWrap/>
            <w:vAlign w:val="bottom"/>
            <w:hideMark/>
          </w:tcPr>
          <w:p w14:paraId="30134983" w14:textId="77777777" w:rsidR="005221F1" w:rsidRDefault="005221F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Південь</w:t>
            </w:r>
          </w:p>
        </w:tc>
      </w:tr>
      <w:tr w:rsidR="005221F1" w14:paraId="799FDCF1" w14:textId="77777777" w:rsidTr="005221F1">
        <w:trPr>
          <w:trHeight w:val="261"/>
        </w:trPr>
        <w:tc>
          <w:tcPr>
            <w:tcW w:w="4980" w:type="dxa"/>
            <w:shd w:val="clear" w:color="000000" w:fill="FFFFFF"/>
            <w:noWrap/>
            <w:vAlign w:val="bottom"/>
            <w:hideMark/>
          </w:tcPr>
          <w:p w14:paraId="3860EE39" w14:textId="77777777" w:rsidR="005221F1" w:rsidRDefault="005221F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Херсонська обл.</w:t>
            </w:r>
          </w:p>
        </w:tc>
      </w:tr>
      <w:tr w:rsidR="005221F1" w14:paraId="6BF1BD72" w14:textId="77777777" w:rsidTr="005221F1">
        <w:trPr>
          <w:trHeight w:val="261"/>
        </w:trPr>
        <w:tc>
          <w:tcPr>
            <w:tcW w:w="4980" w:type="dxa"/>
            <w:shd w:val="clear" w:color="000000" w:fill="FFFFFF"/>
            <w:noWrap/>
            <w:vAlign w:val="bottom"/>
            <w:hideMark/>
          </w:tcPr>
          <w:p w14:paraId="04EBFA66" w14:textId="77777777" w:rsidR="005221F1" w:rsidRDefault="005221F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Миколаївська обл.</w:t>
            </w:r>
          </w:p>
        </w:tc>
      </w:tr>
      <w:tr w:rsidR="005221F1" w14:paraId="24EBCEBC" w14:textId="77777777" w:rsidTr="005221F1">
        <w:trPr>
          <w:trHeight w:val="261"/>
        </w:trPr>
        <w:tc>
          <w:tcPr>
            <w:tcW w:w="4980" w:type="dxa"/>
            <w:shd w:val="clear" w:color="000000" w:fill="FFFFFF"/>
            <w:noWrap/>
            <w:vAlign w:val="center"/>
            <w:hideMark/>
          </w:tcPr>
          <w:p w14:paraId="33FDA691" w14:textId="77777777" w:rsidR="005221F1" w:rsidRDefault="005221F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Запорізька обл.</w:t>
            </w:r>
          </w:p>
        </w:tc>
      </w:tr>
      <w:tr w:rsidR="005221F1" w14:paraId="5523A761" w14:textId="77777777" w:rsidTr="005221F1">
        <w:trPr>
          <w:trHeight w:val="261"/>
        </w:trPr>
        <w:tc>
          <w:tcPr>
            <w:tcW w:w="4980" w:type="dxa"/>
            <w:shd w:val="clear" w:color="auto" w:fill="auto"/>
            <w:vAlign w:val="center"/>
            <w:hideMark/>
          </w:tcPr>
          <w:p w14:paraId="0566D5C5" w14:textId="77777777" w:rsidR="005221F1" w:rsidRDefault="005221F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Дніпропетровська обл.</w:t>
            </w:r>
          </w:p>
        </w:tc>
      </w:tr>
      <w:tr w:rsidR="005221F1" w14:paraId="49AD3F0C" w14:textId="77777777" w:rsidTr="005221F1">
        <w:trPr>
          <w:trHeight w:val="261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14:paraId="53D912A6" w14:textId="77777777" w:rsidR="005221F1" w:rsidRDefault="005221F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Одеська обл.</w:t>
            </w:r>
          </w:p>
        </w:tc>
      </w:tr>
      <w:tr w:rsidR="005221F1" w14:paraId="60153E5C" w14:textId="77777777" w:rsidTr="005221F1">
        <w:trPr>
          <w:trHeight w:val="261"/>
        </w:trPr>
        <w:tc>
          <w:tcPr>
            <w:tcW w:w="4980" w:type="dxa"/>
            <w:shd w:val="clear" w:color="000000" w:fill="D9D9D9"/>
            <w:noWrap/>
            <w:vAlign w:val="center"/>
            <w:hideMark/>
          </w:tcPr>
          <w:p w14:paraId="165899E9" w14:textId="77777777" w:rsidR="005221F1" w:rsidRDefault="005221F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Схід</w:t>
            </w:r>
          </w:p>
        </w:tc>
      </w:tr>
      <w:tr w:rsidR="005221F1" w14:paraId="499A9ED0" w14:textId="77777777" w:rsidTr="005221F1">
        <w:trPr>
          <w:trHeight w:val="261"/>
        </w:trPr>
        <w:tc>
          <w:tcPr>
            <w:tcW w:w="4980" w:type="dxa"/>
            <w:shd w:val="clear" w:color="auto" w:fill="auto"/>
            <w:vAlign w:val="center"/>
            <w:hideMark/>
          </w:tcPr>
          <w:p w14:paraId="2A062A89" w14:textId="77777777" w:rsidR="005221F1" w:rsidRDefault="005221F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Донецька обл.</w:t>
            </w:r>
          </w:p>
        </w:tc>
      </w:tr>
      <w:tr w:rsidR="005221F1" w14:paraId="56D2B55B" w14:textId="77777777" w:rsidTr="005221F1">
        <w:trPr>
          <w:trHeight w:val="261"/>
        </w:trPr>
        <w:tc>
          <w:tcPr>
            <w:tcW w:w="4980" w:type="dxa"/>
            <w:shd w:val="clear" w:color="auto" w:fill="auto"/>
            <w:vAlign w:val="center"/>
            <w:hideMark/>
          </w:tcPr>
          <w:p w14:paraId="4BCB719F" w14:textId="77777777" w:rsidR="005221F1" w:rsidRDefault="005221F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Харківська обл.</w:t>
            </w:r>
          </w:p>
        </w:tc>
      </w:tr>
      <w:tr w:rsidR="005221F1" w14:paraId="28B1CD71" w14:textId="77777777" w:rsidTr="005221F1">
        <w:trPr>
          <w:trHeight w:val="261"/>
        </w:trPr>
        <w:tc>
          <w:tcPr>
            <w:tcW w:w="4980" w:type="dxa"/>
            <w:shd w:val="clear" w:color="000000" w:fill="D9D9D9"/>
            <w:vAlign w:val="center"/>
            <w:hideMark/>
          </w:tcPr>
          <w:p w14:paraId="6C8440AB" w14:textId="77777777" w:rsidR="005221F1" w:rsidRDefault="005221F1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Північ</w:t>
            </w:r>
          </w:p>
        </w:tc>
      </w:tr>
      <w:tr w:rsidR="005221F1" w14:paraId="0BBA9878" w14:textId="77777777" w:rsidTr="005221F1">
        <w:trPr>
          <w:trHeight w:val="261"/>
        </w:trPr>
        <w:tc>
          <w:tcPr>
            <w:tcW w:w="4980" w:type="dxa"/>
            <w:shd w:val="clear" w:color="auto" w:fill="auto"/>
            <w:vAlign w:val="center"/>
            <w:hideMark/>
          </w:tcPr>
          <w:p w14:paraId="4823427D" w14:textId="77777777" w:rsidR="005221F1" w:rsidRDefault="005221F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Сумська</w:t>
            </w:r>
          </w:p>
        </w:tc>
      </w:tr>
      <w:tr w:rsidR="005221F1" w14:paraId="63A626AC" w14:textId="77777777" w:rsidTr="005221F1">
        <w:trPr>
          <w:trHeight w:val="261"/>
        </w:trPr>
        <w:tc>
          <w:tcPr>
            <w:tcW w:w="4980" w:type="dxa"/>
            <w:shd w:val="clear" w:color="auto" w:fill="auto"/>
            <w:vAlign w:val="center"/>
            <w:hideMark/>
          </w:tcPr>
          <w:p w14:paraId="1077EC05" w14:textId="77777777" w:rsidR="005221F1" w:rsidRDefault="005221F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Київська</w:t>
            </w:r>
          </w:p>
        </w:tc>
      </w:tr>
      <w:tr w:rsidR="005221F1" w14:paraId="7A8D7C55" w14:textId="77777777" w:rsidTr="005221F1">
        <w:trPr>
          <w:trHeight w:val="261"/>
        </w:trPr>
        <w:tc>
          <w:tcPr>
            <w:tcW w:w="4980" w:type="dxa"/>
            <w:shd w:val="clear" w:color="auto" w:fill="auto"/>
            <w:vAlign w:val="center"/>
            <w:hideMark/>
          </w:tcPr>
          <w:p w14:paraId="782690CA" w14:textId="77777777" w:rsidR="005221F1" w:rsidRDefault="005221F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Чернігівська</w:t>
            </w:r>
          </w:p>
        </w:tc>
      </w:tr>
      <w:tr w:rsidR="005221F1" w14:paraId="74AD184F" w14:textId="77777777" w:rsidTr="005221F1">
        <w:trPr>
          <w:trHeight w:val="261"/>
        </w:trPr>
        <w:tc>
          <w:tcPr>
            <w:tcW w:w="4980" w:type="dxa"/>
            <w:shd w:val="clear" w:color="auto" w:fill="auto"/>
            <w:vAlign w:val="center"/>
            <w:hideMark/>
          </w:tcPr>
          <w:p w14:paraId="20E7B8E6" w14:textId="77777777" w:rsidR="005221F1" w:rsidRDefault="005221F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Житомирська</w:t>
            </w:r>
          </w:p>
        </w:tc>
      </w:tr>
      <w:tr w:rsidR="005221F1" w14:paraId="6DFE4F40" w14:textId="77777777" w:rsidTr="005221F1">
        <w:trPr>
          <w:trHeight w:val="261"/>
        </w:trPr>
        <w:tc>
          <w:tcPr>
            <w:tcW w:w="4980" w:type="dxa"/>
            <w:shd w:val="clear" w:color="000000" w:fill="D9D9D9"/>
            <w:vAlign w:val="center"/>
            <w:hideMark/>
          </w:tcPr>
          <w:p w14:paraId="2F8A76DA" w14:textId="77777777" w:rsidR="005221F1" w:rsidRDefault="005221F1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Середня полоса</w:t>
            </w:r>
          </w:p>
        </w:tc>
      </w:tr>
      <w:tr w:rsidR="005221F1" w14:paraId="59C7C0F4" w14:textId="77777777" w:rsidTr="005221F1">
        <w:trPr>
          <w:trHeight w:val="261"/>
        </w:trPr>
        <w:tc>
          <w:tcPr>
            <w:tcW w:w="4980" w:type="dxa"/>
            <w:shd w:val="clear" w:color="auto" w:fill="auto"/>
            <w:vAlign w:val="center"/>
            <w:hideMark/>
          </w:tcPr>
          <w:p w14:paraId="50334415" w14:textId="77777777" w:rsidR="005221F1" w:rsidRDefault="005221F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Полтавська</w:t>
            </w:r>
          </w:p>
        </w:tc>
      </w:tr>
      <w:tr w:rsidR="005221F1" w14:paraId="0B2A826A" w14:textId="77777777" w:rsidTr="005221F1">
        <w:trPr>
          <w:trHeight w:val="261"/>
        </w:trPr>
        <w:tc>
          <w:tcPr>
            <w:tcW w:w="4980" w:type="dxa"/>
            <w:shd w:val="clear" w:color="auto" w:fill="auto"/>
            <w:vAlign w:val="center"/>
            <w:hideMark/>
          </w:tcPr>
          <w:p w14:paraId="5F423CFC" w14:textId="77777777" w:rsidR="005221F1" w:rsidRDefault="005221F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Вінницька</w:t>
            </w:r>
          </w:p>
        </w:tc>
      </w:tr>
      <w:tr w:rsidR="005221F1" w14:paraId="59AA8A16" w14:textId="77777777" w:rsidTr="005221F1">
        <w:trPr>
          <w:trHeight w:val="261"/>
        </w:trPr>
        <w:tc>
          <w:tcPr>
            <w:tcW w:w="4980" w:type="dxa"/>
            <w:shd w:val="clear" w:color="auto" w:fill="auto"/>
            <w:vAlign w:val="center"/>
            <w:hideMark/>
          </w:tcPr>
          <w:p w14:paraId="78D9E170" w14:textId="77777777" w:rsidR="005221F1" w:rsidRDefault="005221F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Черкаська</w:t>
            </w:r>
          </w:p>
        </w:tc>
      </w:tr>
      <w:tr w:rsidR="005221F1" w14:paraId="1A170AA4" w14:textId="77777777" w:rsidTr="005221F1">
        <w:trPr>
          <w:trHeight w:val="261"/>
        </w:trPr>
        <w:tc>
          <w:tcPr>
            <w:tcW w:w="4980" w:type="dxa"/>
            <w:shd w:val="clear" w:color="auto" w:fill="auto"/>
            <w:vAlign w:val="center"/>
            <w:hideMark/>
          </w:tcPr>
          <w:p w14:paraId="7E804654" w14:textId="77777777" w:rsidR="005221F1" w:rsidRDefault="005221F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Кіровоградська</w:t>
            </w:r>
          </w:p>
        </w:tc>
      </w:tr>
      <w:tr w:rsidR="005221F1" w14:paraId="756B8672" w14:textId="77777777" w:rsidTr="005221F1">
        <w:trPr>
          <w:trHeight w:val="261"/>
        </w:trPr>
        <w:tc>
          <w:tcPr>
            <w:tcW w:w="4980" w:type="dxa"/>
            <w:shd w:val="clear" w:color="000000" w:fill="D9D9D9"/>
            <w:vAlign w:val="center"/>
            <w:hideMark/>
          </w:tcPr>
          <w:p w14:paraId="00FFEE74" w14:textId="77777777" w:rsidR="005221F1" w:rsidRDefault="005221F1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Захід</w:t>
            </w:r>
          </w:p>
        </w:tc>
      </w:tr>
      <w:tr w:rsidR="005221F1" w14:paraId="75405315" w14:textId="77777777" w:rsidTr="005221F1">
        <w:trPr>
          <w:trHeight w:val="261"/>
        </w:trPr>
        <w:tc>
          <w:tcPr>
            <w:tcW w:w="4980" w:type="dxa"/>
            <w:shd w:val="clear" w:color="auto" w:fill="auto"/>
            <w:vAlign w:val="center"/>
            <w:hideMark/>
          </w:tcPr>
          <w:p w14:paraId="3911A6FF" w14:textId="77777777" w:rsidR="005221F1" w:rsidRDefault="005221F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Львівська</w:t>
            </w:r>
          </w:p>
        </w:tc>
      </w:tr>
      <w:tr w:rsidR="005221F1" w14:paraId="5055ED6E" w14:textId="77777777" w:rsidTr="005221F1">
        <w:trPr>
          <w:trHeight w:val="261"/>
        </w:trPr>
        <w:tc>
          <w:tcPr>
            <w:tcW w:w="4980" w:type="dxa"/>
            <w:shd w:val="clear" w:color="auto" w:fill="auto"/>
            <w:vAlign w:val="center"/>
            <w:hideMark/>
          </w:tcPr>
          <w:p w14:paraId="3FC053A6" w14:textId="77777777" w:rsidR="005221F1" w:rsidRDefault="005221F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Тернопільська</w:t>
            </w:r>
          </w:p>
        </w:tc>
      </w:tr>
      <w:tr w:rsidR="005221F1" w14:paraId="293179FF" w14:textId="77777777" w:rsidTr="005221F1">
        <w:trPr>
          <w:trHeight w:val="261"/>
        </w:trPr>
        <w:tc>
          <w:tcPr>
            <w:tcW w:w="4980" w:type="dxa"/>
            <w:shd w:val="clear" w:color="auto" w:fill="auto"/>
            <w:vAlign w:val="center"/>
            <w:hideMark/>
          </w:tcPr>
          <w:p w14:paraId="0B8284E8" w14:textId="77777777" w:rsidR="005221F1" w:rsidRDefault="005221F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Івано-Франківська</w:t>
            </w:r>
          </w:p>
        </w:tc>
      </w:tr>
      <w:tr w:rsidR="005221F1" w14:paraId="3230F96C" w14:textId="77777777" w:rsidTr="005221F1">
        <w:trPr>
          <w:trHeight w:val="261"/>
        </w:trPr>
        <w:tc>
          <w:tcPr>
            <w:tcW w:w="4980" w:type="dxa"/>
            <w:shd w:val="clear" w:color="auto" w:fill="auto"/>
            <w:vAlign w:val="center"/>
            <w:hideMark/>
          </w:tcPr>
          <w:p w14:paraId="6A21EA93" w14:textId="77777777" w:rsidR="005221F1" w:rsidRDefault="005221F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Хмельницька</w:t>
            </w:r>
          </w:p>
        </w:tc>
      </w:tr>
      <w:tr w:rsidR="005221F1" w14:paraId="18A82E31" w14:textId="77777777" w:rsidTr="005221F1">
        <w:trPr>
          <w:trHeight w:val="261"/>
        </w:trPr>
        <w:tc>
          <w:tcPr>
            <w:tcW w:w="4980" w:type="dxa"/>
            <w:shd w:val="clear" w:color="auto" w:fill="auto"/>
            <w:vAlign w:val="center"/>
            <w:hideMark/>
          </w:tcPr>
          <w:p w14:paraId="1BDD6CEB" w14:textId="77777777" w:rsidR="005221F1" w:rsidRDefault="005221F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Волинська</w:t>
            </w:r>
          </w:p>
        </w:tc>
      </w:tr>
      <w:tr w:rsidR="005221F1" w14:paraId="4664CB8A" w14:textId="77777777" w:rsidTr="005221F1">
        <w:trPr>
          <w:trHeight w:val="261"/>
        </w:trPr>
        <w:tc>
          <w:tcPr>
            <w:tcW w:w="4980" w:type="dxa"/>
            <w:shd w:val="clear" w:color="auto" w:fill="auto"/>
            <w:vAlign w:val="center"/>
            <w:hideMark/>
          </w:tcPr>
          <w:p w14:paraId="0700D7D5" w14:textId="77777777" w:rsidR="005221F1" w:rsidRDefault="005221F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Рівненська</w:t>
            </w:r>
          </w:p>
        </w:tc>
      </w:tr>
      <w:tr w:rsidR="005221F1" w14:paraId="126FC706" w14:textId="77777777" w:rsidTr="005221F1">
        <w:trPr>
          <w:trHeight w:val="261"/>
        </w:trPr>
        <w:tc>
          <w:tcPr>
            <w:tcW w:w="4980" w:type="dxa"/>
            <w:shd w:val="clear" w:color="auto" w:fill="auto"/>
            <w:vAlign w:val="center"/>
            <w:hideMark/>
          </w:tcPr>
          <w:p w14:paraId="23E139B6" w14:textId="77777777" w:rsidR="005221F1" w:rsidRDefault="005221F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Чернівецька</w:t>
            </w:r>
          </w:p>
        </w:tc>
      </w:tr>
      <w:tr w:rsidR="005221F1" w14:paraId="6C7DB292" w14:textId="77777777" w:rsidTr="005221F1">
        <w:trPr>
          <w:trHeight w:val="261"/>
        </w:trPr>
        <w:tc>
          <w:tcPr>
            <w:tcW w:w="4980" w:type="dxa"/>
            <w:shd w:val="clear" w:color="auto" w:fill="auto"/>
            <w:vAlign w:val="center"/>
            <w:hideMark/>
          </w:tcPr>
          <w:p w14:paraId="6532E4BA" w14:textId="77777777" w:rsidR="005221F1" w:rsidRDefault="005221F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Закарпатська</w:t>
            </w:r>
          </w:p>
        </w:tc>
      </w:tr>
    </w:tbl>
    <w:p w14:paraId="3F3C515A" w14:textId="77777777" w:rsidR="005221F1" w:rsidRPr="005221F1" w:rsidRDefault="005221F1" w:rsidP="006923AD">
      <w:pPr>
        <w:widowControl w:val="0"/>
        <w:autoSpaceDE w:val="0"/>
        <w:autoSpaceDN w:val="0"/>
        <w:adjustRightInd w:val="0"/>
        <w:jc w:val="both"/>
        <w:rPr>
          <w:rFonts w:ascii="Arial Narrow" w:eastAsiaTheme="majorEastAsia" w:hAnsi="Arial Narrow"/>
          <w:lang w:val="en-US"/>
        </w:rPr>
      </w:pPr>
    </w:p>
    <w:p w14:paraId="482444D8" w14:textId="77777777" w:rsidR="00E367BD" w:rsidRDefault="00E367BD" w:rsidP="006923AD">
      <w:pPr>
        <w:widowControl w:val="0"/>
        <w:autoSpaceDE w:val="0"/>
        <w:autoSpaceDN w:val="0"/>
        <w:adjustRightInd w:val="0"/>
        <w:jc w:val="both"/>
        <w:rPr>
          <w:rFonts w:ascii="Arial Narrow" w:eastAsiaTheme="majorEastAsia" w:hAnsi="Arial Narrow"/>
          <w:b/>
          <w:bCs/>
          <w:u w:val="single"/>
        </w:rPr>
      </w:pPr>
    </w:p>
    <w:p w14:paraId="57BA01EA" w14:textId="77777777" w:rsidR="00E367BD" w:rsidRDefault="00E367BD" w:rsidP="006923AD">
      <w:pPr>
        <w:widowControl w:val="0"/>
        <w:autoSpaceDE w:val="0"/>
        <w:autoSpaceDN w:val="0"/>
        <w:adjustRightInd w:val="0"/>
        <w:jc w:val="both"/>
        <w:rPr>
          <w:rFonts w:ascii="Arial Narrow" w:eastAsiaTheme="majorEastAsia" w:hAnsi="Arial Narrow"/>
          <w:b/>
          <w:bCs/>
          <w:u w:val="single"/>
        </w:rPr>
      </w:pPr>
    </w:p>
    <w:p w14:paraId="42A23AF5" w14:textId="3271EDBC" w:rsidR="006923AD" w:rsidRPr="0047634A" w:rsidRDefault="006923AD" w:rsidP="006923AD">
      <w:pPr>
        <w:widowControl w:val="0"/>
        <w:autoSpaceDE w:val="0"/>
        <w:autoSpaceDN w:val="0"/>
        <w:adjustRightInd w:val="0"/>
        <w:jc w:val="both"/>
        <w:rPr>
          <w:rFonts w:eastAsiaTheme="majorEastAsia"/>
          <w:b/>
          <w:bCs/>
          <w:u w:val="single"/>
        </w:rPr>
      </w:pPr>
      <w:r w:rsidRPr="00416C4E">
        <w:rPr>
          <w:rFonts w:ascii="Arial Narrow" w:eastAsiaTheme="majorEastAsia" w:hAnsi="Arial Narrow"/>
          <w:b/>
          <w:bCs/>
          <w:u w:val="single"/>
        </w:rPr>
        <w:lastRenderedPageBreak/>
        <w:t xml:space="preserve">УМОВИ РОБОТИ: </w:t>
      </w:r>
    </w:p>
    <w:p w14:paraId="64BC967A" w14:textId="77777777" w:rsidR="006923AD" w:rsidRPr="0047634A" w:rsidRDefault="006923AD" w:rsidP="006923AD">
      <w:pPr>
        <w:widowControl w:val="0"/>
        <w:autoSpaceDE w:val="0"/>
        <w:autoSpaceDN w:val="0"/>
        <w:adjustRightInd w:val="0"/>
        <w:jc w:val="both"/>
        <w:rPr>
          <w:rFonts w:eastAsiaTheme="majorEastAsia"/>
          <w:b/>
          <w:bCs/>
        </w:rPr>
      </w:pPr>
      <w:r w:rsidRPr="00416C4E">
        <w:rPr>
          <w:rFonts w:ascii="Arial Narrow" w:eastAsiaTheme="majorEastAsia" w:hAnsi="Arial Narrow"/>
          <w:b/>
          <w:bCs/>
        </w:rPr>
        <w:t>Процес призначення</w:t>
      </w:r>
      <w:r w:rsidRPr="0047634A">
        <w:rPr>
          <w:rFonts w:eastAsiaTheme="majorEastAsia"/>
          <w:b/>
          <w:bCs/>
          <w:lang w:val="uk"/>
        </w:rPr>
        <w:t xml:space="preserve">: </w:t>
      </w:r>
    </w:p>
    <w:p w14:paraId="31E5BF7B" w14:textId="629FD6B4" w:rsidR="006923AD" w:rsidRPr="00416C4E" w:rsidRDefault="006923AD" w:rsidP="006923AD">
      <w:pPr>
        <w:pStyle w:val="a3"/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Arial Narrow" w:eastAsiaTheme="majorEastAsia" w:hAnsi="Arial Narrow" w:cs="Times New Roman"/>
          <w:lang w:val="uk"/>
        </w:rPr>
      </w:pPr>
      <w:r w:rsidRPr="00416C4E">
        <w:rPr>
          <w:rFonts w:ascii="Arial Narrow" w:eastAsiaTheme="majorEastAsia" w:hAnsi="Arial Narrow" w:cs="Times New Roman"/>
          <w:lang w:val="uk"/>
        </w:rPr>
        <w:t>Для виконання робіт буде визначено</w:t>
      </w:r>
      <w:r w:rsidR="00791822">
        <w:rPr>
          <w:rFonts w:ascii="Arial Narrow" w:eastAsiaTheme="majorEastAsia" w:hAnsi="Arial Narrow" w:cs="Times New Roman"/>
          <w:lang w:val="uk"/>
        </w:rPr>
        <w:t xml:space="preserve"> один або</w:t>
      </w:r>
      <w:r w:rsidRPr="00416C4E">
        <w:rPr>
          <w:rFonts w:ascii="Arial Narrow" w:eastAsiaTheme="majorEastAsia" w:hAnsi="Arial Narrow" w:cs="Times New Roman"/>
          <w:lang w:val="uk"/>
        </w:rPr>
        <w:t xml:space="preserve"> декілька підрядних </w:t>
      </w:r>
      <w:r w:rsidR="00791822">
        <w:rPr>
          <w:rFonts w:ascii="Arial Narrow" w:eastAsiaTheme="majorEastAsia" w:hAnsi="Arial Narrow" w:cs="Times New Roman"/>
          <w:lang w:val="uk"/>
        </w:rPr>
        <w:t>організацій відпові</w:t>
      </w:r>
      <w:r w:rsidR="005A7B08">
        <w:rPr>
          <w:rFonts w:ascii="Arial Narrow" w:eastAsiaTheme="majorEastAsia" w:hAnsi="Arial Narrow" w:cs="Times New Roman"/>
          <w:lang w:val="uk"/>
        </w:rPr>
        <w:t>дно до географії надання послуг підрядником.</w:t>
      </w:r>
    </w:p>
    <w:p w14:paraId="55EFA082" w14:textId="2B45211F" w:rsidR="006923AD" w:rsidRPr="00416C4E" w:rsidRDefault="006923AD" w:rsidP="006923AD">
      <w:pPr>
        <w:pStyle w:val="a3"/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Arial Narrow" w:eastAsiaTheme="majorEastAsia" w:hAnsi="Arial Narrow" w:cs="Times New Roman"/>
          <w:lang w:val="uk"/>
        </w:rPr>
      </w:pPr>
      <w:r w:rsidRPr="00416C4E">
        <w:rPr>
          <w:rFonts w:ascii="Arial Narrow" w:eastAsiaTheme="majorEastAsia" w:hAnsi="Arial Narrow" w:cs="Times New Roman"/>
          <w:lang w:val="uk"/>
        </w:rPr>
        <w:t>Після або до того, як підрядник виконає перше Замовлення на виконання робіт, підряднику буде надано детальний Обсяг робіт на основі попередньої технічної оцінки</w:t>
      </w:r>
      <w:r w:rsidR="003C2102">
        <w:rPr>
          <w:rFonts w:ascii="Arial Narrow" w:eastAsiaTheme="majorEastAsia" w:hAnsi="Arial Narrow" w:cs="Times New Roman"/>
          <w:lang w:val="uk"/>
        </w:rPr>
        <w:t xml:space="preserve"> виконання послуг з обстеження</w:t>
      </w:r>
      <w:r w:rsidRPr="00416C4E">
        <w:rPr>
          <w:rFonts w:ascii="Arial Narrow" w:eastAsiaTheme="majorEastAsia" w:hAnsi="Arial Narrow" w:cs="Times New Roman"/>
          <w:lang w:val="uk"/>
        </w:rPr>
        <w:t>.</w:t>
      </w:r>
    </w:p>
    <w:p w14:paraId="64ED785C" w14:textId="77777777" w:rsidR="006923AD" w:rsidRPr="00416C4E" w:rsidRDefault="006923AD" w:rsidP="006923AD">
      <w:pPr>
        <w:pStyle w:val="a3"/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Arial Narrow" w:eastAsiaTheme="majorEastAsia" w:hAnsi="Arial Narrow" w:cs="Times New Roman"/>
          <w:lang w:val="uk"/>
        </w:rPr>
      </w:pPr>
      <w:r w:rsidRPr="00416C4E">
        <w:rPr>
          <w:rFonts w:ascii="Arial Narrow" w:eastAsiaTheme="majorEastAsia" w:hAnsi="Arial Narrow" w:cs="Times New Roman"/>
          <w:lang w:val="uk"/>
        </w:rPr>
        <w:t xml:space="preserve">Всі підрядники підтверджують свою згоду на виконання робіт за різними адресами, які будуть виконуватися відповідно до Замовлення на виконання робіт. </w:t>
      </w:r>
    </w:p>
    <w:p w14:paraId="10C27F2A" w14:textId="43CA9262" w:rsidR="006923AD" w:rsidRPr="000E36AB" w:rsidRDefault="000E36AB" w:rsidP="006923AD">
      <w:pPr>
        <w:widowControl w:val="0"/>
        <w:autoSpaceDE w:val="0"/>
        <w:autoSpaceDN w:val="0"/>
        <w:adjustRightInd w:val="0"/>
        <w:jc w:val="both"/>
        <w:rPr>
          <w:rFonts w:ascii="Arial Narrow" w:eastAsiaTheme="majorEastAsia" w:hAnsi="Arial Narrow"/>
          <w:b/>
          <w:bCs/>
        </w:rPr>
      </w:pPr>
      <w:r w:rsidRPr="000E36AB">
        <w:rPr>
          <w:rFonts w:ascii="Arial Narrow" w:eastAsiaTheme="majorEastAsia" w:hAnsi="Arial Narrow"/>
          <w:b/>
          <w:bCs/>
        </w:rPr>
        <w:t>Вимоги до надання послуг к</w:t>
      </w:r>
      <w:r w:rsidRPr="000E36AB">
        <w:rPr>
          <w:rStyle w:val="af"/>
          <w:rFonts w:ascii="Arial Narrow" w:hAnsi="Arial Narrow"/>
          <w:b/>
          <w:i w:val="0"/>
          <w:color w:val="000000"/>
          <w:szCs w:val="18"/>
        </w:rPr>
        <w:t>омпле</w:t>
      </w:r>
      <w:r>
        <w:rPr>
          <w:rStyle w:val="af"/>
          <w:rFonts w:ascii="Arial Narrow" w:hAnsi="Arial Narrow"/>
          <w:b/>
          <w:i w:val="0"/>
          <w:color w:val="000000"/>
          <w:szCs w:val="18"/>
        </w:rPr>
        <w:t>к</w:t>
      </w:r>
      <w:r w:rsidRPr="000E36AB">
        <w:rPr>
          <w:rStyle w:val="af"/>
          <w:rFonts w:ascii="Arial Narrow" w:hAnsi="Arial Narrow"/>
          <w:b/>
          <w:i w:val="0"/>
          <w:color w:val="000000"/>
          <w:szCs w:val="18"/>
        </w:rPr>
        <w:t>сного обстеження джерел водопостачання свердловин питної води та водонапірні башти</w:t>
      </w:r>
      <w:r>
        <w:rPr>
          <w:rStyle w:val="af"/>
          <w:rFonts w:ascii="Arial Narrow" w:hAnsi="Arial Narrow"/>
          <w:b/>
          <w:i w:val="0"/>
          <w:color w:val="000000"/>
          <w:szCs w:val="18"/>
        </w:rPr>
        <w:t>:</w:t>
      </w:r>
    </w:p>
    <w:p w14:paraId="46A9546D" w14:textId="564678F7" w:rsidR="000E36AB" w:rsidRPr="000E36AB" w:rsidRDefault="000E36AB" w:rsidP="000E36AB">
      <w:pPr>
        <w:pStyle w:val="a3"/>
        <w:numPr>
          <w:ilvl w:val="0"/>
          <w:numId w:val="43"/>
        </w:numPr>
        <w:ind w:left="709"/>
        <w:rPr>
          <w:rStyle w:val="af"/>
          <w:rFonts w:ascii="Arial Narrow" w:hAnsi="Arial Narrow" w:cs="Arial"/>
          <w:i w:val="0"/>
          <w:color w:val="000000"/>
          <w:szCs w:val="18"/>
          <w:lang w:val="uk-UA"/>
        </w:rPr>
      </w:pPr>
      <w:r w:rsidRPr="000E36AB">
        <w:rPr>
          <w:rStyle w:val="af"/>
          <w:rFonts w:ascii="Arial Narrow" w:hAnsi="Arial Narrow" w:cs="Arial"/>
          <w:i w:val="0"/>
          <w:color w:val="000000"/>
          <w:szCs w:val="18"/>
          <w:lang w:val="uk-UA"/>
        </w:rPr>
        <w:t>Кваліфікаційний сертифікат відповідального виконавця окремих видів робіт (послуг), пов’язаних із створенням об’єктів архітектури.</w:t>
      </w:r>
    </w:p>
    <w:p w14:paraId="769F7F37" w14:textId="796464C3" w:rsidR="000E36AB" w:rsidRPr="000E36AB" w:rsidRDefault="000E36AB" w:rsidP="000E36AB">
      <w:pPr>
        <w:pStyle w:val="a3"/>
        <w:numPr>
          <w:ilvl w:val="0"/>
          <w:numId w:val="43"/>
        </w:numPr>
        <w:ind w:left="709"/>
        <w:rPr>
          <w:rStyle w:val="af"/>
          <w:rFonts w:ascii="Arial Narrow" w:hAnsi="Arial Narrow" w:cs="Arial"/>
          <w:i w:val="0"/>
          <w:color w:val="000000"/>
          <w:szCs w:val="18"/>
          <w:lang w:val="uk-UA"/>
        </w:rPr>
      </w:pPr>
      <w:r w:rsidRPr="000E36AB">
        <w:rPr>
          <w:rStyle w:val="af"/>
          <w:rFonts w:ascii="Arial Narrow" w:hAnsi="Arial Narrow" w:cs="Arial"/>
          <w:i w:val="0"/>
          <w:color w:val="000000"/>
          <w:szCs w:val="18"/>
          <w:lang w:val="uk-UA"/>
        </w:rPr>
        <w:t>П</w:t>
      </w:r>
      <w:r>
        <w:rPr>
          <w:rStyle w:val="af"/>
          <w:rFonts w:ascii="Arial Narrow" w:hAnsi="Arial Narrow" w:cs="Arial"/>
          <w:i w:val="0"/>
          <w:color w:val="000000"/>
          <w:szCs w:val="18"/>
          <w:lang w:val="uk-UA"/>
        </w:rPr>
        <w:t>освідчення інженера технагляду.</w:t>
      </w:r>
      <w:r w:rsidRPr="000E36AB">
        <w:rPr>
          <w:rStyle w:val="af"/>
          <w:rFonts w:ascii="Arial Narrow" w:hAnsi="Arial Narrow" w:cs="Arial"/>
          <w:i w:val="0"/>
          <w:color w:val="000000"/>
          <w:szCs w:val="18"/>
          <w:lang w:val="uk-UA"/>
        </w:rPr>
        <w:t xml:space="preserve"> </w:t>
      </w:r>
    </w:p>
    <w:p w14:paraId="3BDAF265" w14:textId="4011AE3A" w:rsidR="000E36AB" w:rsidRPr="000E36AB" w:rsidRDefault="000E36AB" w:rsidP="000E36AB">
      <w:pPr>
        <w:pStyle w:val="a3"/>
        <w:numPr>
          <w:ilvl w:val="0"/>
          <w:numId w:val="43"/>
        </w:numPr>
        <w:ind w:left="709"/>
        <w:rPr>
          <w:rStyle w:val="af"/>
          <w:rFonts w:ascii="Arial Narrow" w:hAnsi="Arial Narrow" w:cs="Arial"/>
          <w:i w:val="0"/>
          <w:color w:val="000000"/>
          <w:szCs w:val="18"/>
          <w:lang w:val="uk-UA"/>
        </w:rPr>
      </w:pPr>
      <w:r w:rsidRPr="000E36AB">
        <w:rPr>
          <w:rStyle w:val="af"/>
          <w:rFonts w:ascii="Arial Narrow" w:hAnsi="Arial Narrow" w:cs="Arial"/>
          <w:i w:val="0"/>
          <w:color w:val="000000"/>
          <w:szCs w:val="18"/>
          <w:lang w:val="uk-UA"/>
        </w:rPr>
        <w:t>Інженера проектувальника</w:t>
      </w:r>
      <w:r>
        <w:rPr>
          <w:rStyle w:val="af"/>
          <w:rFonts w:ascii="Arial Narrow" w:hAnsi="Arial Narrow" w:cs="Arial"/>
          <w:i w:val="0"/>
          <w:color w:val="000000"/>
          <w:szCs w:val="18"/>
          <w:lang w:val="uk-UA"/>
        </w:rPr>
        <w:t>.</w:t>
      </w:r>
      <w:r w:rsidRPr="000E36AB">
        <w:rPr>
          <w:rStyle w:val="af"/>
          <w:rFonts w:ascii="Arial Narrow" w:hAnsi="Arial Narrow" w:cs="Arial"/>
          <w:i w:val="0"/>
          <w:color w:val="000000"/>
          <w:szCs w:val="18"/>
          <w:lang w:val="uk-UA"/>
        </w:rPr>
        <w:t xml:space="preserve"> </w:t>
      </w:r>
    </w:p>
    <w:p w14:paraId="4ADBBCE2" w14:textId="7A64577E" w:rsidR="000E36AB" w:rsidRDefault="000E36AB" w:rsidP="000E36AB">
      <w:pPr>
        <w:pStyle w:val="a3"/>
        <w:numPr>
          <w:ilvl w:val="0"/>
          <w:numId w:val="43"/>
        </w:numPr>
        <w:ind w:left="709"/>
        <w:rPr>
          <w:rStyle w:val="af"/>
          <w:rFonts w:ascii="Arial Narrow" w:hAnsi="Arial Narrow" w:cs="Arial"/>
          <w:i w:val="0"/>
          <w:color w:val="000000"/>
          <w:szCs w:val="18"/>
          <w:lang w:val="uk-UA"/>
        </w:rPr>
      </w:pPr>
      <w:r w:rsidRPr="000E36AB">
        <w:rPr>
          <w:rStyle w:val="af"/>
          <w:rFonts w:ascii="Arial Narrow" w:hAnsi="Arial Narrow" w:cs="Arial"/>
          <w:i w:val="0"/>
          <w:color w:val="000000"/>
          <w:szCs w:val="18"/>
          <w:lang w:val="uk-UA"/>
        </w:rPr>
        <w:t xml:space="preserve">Посвідчення з проходження охорони праці з витягом з протоколу. </w:t>
      </w:r>
    </w:p>
    <w:p w14:paraId="767D6346" w14:textId="4D5E81E8" w:rsidR="000E36AB" w:rsidRPr="000E36AB" w:rsidRDefault="000E36AB" w:rsidP="000E36AB">
      <w:pPr>
        <w:rPr>
          <w:rStyle w:val="af"/>
          <w:rFonts w:ascii="Arial Narrow" w:hAnsi="Arial Narrow" w:cs="Arial"/>
          <w:b/>
          <w:i w:val="0"/>
          <w:color w:val="000000"/>
          <w:szCs w:val="18"/>
        </w:rPr>
      </w:pPr>
      <w:r w:rsidRPr="000E36AB">
        <w:rPr>
          <w:rFonts w:ascii="Arial Narrow" w:eastAsiaTheme="majorEastAsia" w:hAnsi="Arial Narrow"/>
          <w:b/>
          <w:bCs/>
        </w:rPr>
        <w:t>Вимоги до надання послуг</w:t>
      </w:r>
      <w:r w:rsidRPr="000E36AB">
        <w:rPr>
          <w:rStyle w:val="af"/>
          <w:rFonts w:ascii="Arial Narrow" w:hAnsi="Arial Narrow" w:cs="Arial"/>
          <w:b/>
          <w:i w:val="0"/>
          <w:color w:val="000000"/>
          <w:szCs w:val="18"/>
        </w:rPr>
        <w:t xml:space="preserve"> Комплексного обстеження локації для можливості встановлення фільтраційних систем</w:t>
      </w:r>
      <w:r>
        <w:rPr>
          <w:rStyle w:val="af"/>
          <w:rFonts w:ascii="Arial Narrow" w:hAnsi="Arial Narrow" w:cs="Arial"/>
          <w:b/>
          <w:i w:val="0"/>
          <w:color w:val="000000"/>
          <w:szCs w:val="18"/>
        </w:rPr>
        <w:t>:</w:t>
      </w:r>
    </w:p>
    <w:p w14:paraId="3361955D" w14:textId="058CBFEA" w:rsidR="006923AD" w:rsidRPr="000E36AB" w:rsidRDefault="000E36AB" w:rsidP="000E36AB">
      <w:pPr>
        <w:pStyle w:val="a3"/>
        <w:numPr>
          <w:ilvl w:val="0"/>
          <w:numId w:val="43"/>
        </w:numPr>
        <w:ind w:left="709"/>
        <w:rPr>
          <w:rFonts w:ascii="Arial" w:hAnsi="Arial" w:cs="Arial"/>
          <w:iCs/>
          <w:color w:val="000000"/>
          <w:szCs w:val="18"/>
          <w:rtl/>
          <w:lang w:val="uk-UA"/>
        </w:rPr>
      </w:pPr>
      <w:r>
        <w:rPr>
          <w:rStyle w:val="af"/>
          <w:rFonts w:ascii="Arial Narrow" w:hAnsi="Arial Narrow" w:cs="Arial"/>
          <w:i w:val="0"/>
          <w:color w:val="000000"/>
          <w:szCs w:val="18"/>
          <w:lang w:val="uk-UA"/>
        </w:rPr>
        <w:t>Документи, які підтверджують</w:t>
      </w:r>
      <w:r w:rsidRPr="000E36AB">
        <w:rPr>
          <w:rStyle w:val="af"/>
          <w:rFonts w:ascii="Arial Narrow" w:hAnsi="Arial Narrow" w:cs="Arial"/>
          <w:i w:val="0"/>
          <w:color w:val="000000"/>
          <w:szCs w:val="18"/>
          <w:lang w:val="uk-UA"/>
        </w:rPr>
        <w:t xml:space="preserve"> певну кваліфікацію</w:t>
      </w:r>
      <w:r w:rsidRPr="000E36AB">
        <w:rPr>
          <w:rStyle w:val="af"/>
          <w:rFonts w:ascii="Arial" w:hAnsi="Arial" w:cs="Arial"/>
          <w:i w:val="0"/>
          <w:color w:val="000000"/>
          <w:szCs w:val="18"/>
          <w:lang w:val="uk-UA"/>
        </w:rPr>
        <w:t>.</w:t>
      </w:r>
    </w:p>
    <w:p w14:paraId="2F2B9C91" w14:textId="77777777" w:rsidR="006923AD" w:rsidRPr="0047634A" w:rsidRDefault="006923AD" w:rsidP="006923AD">
      <w:pPr>
        <w:widowControl w:val="0"/>
        <w:autoSpaceDE w:val="0"/>
        <w:autoSpaceDN w:val="0"/>
        <w:adjustRightInd w:val="0"/>
        <w:jc w:val="both"/>
        <w:rPr>
          <w:rFonts w:eastAsiaTheme="majorEastAsia"/>
          <w:b/>
          <w:bCs/>
          <w:rtl/>
        </w:rPr>
      </w:pPr>
      <w:r w:rsidRPr="00416C4E">
        <w:rPr>
          <w:rFonts w:ascii="Arial Narrow" w:eastAsiaTheme="majorEastAsia" w:hAnsi="Arial Narrow"/>
          <w:b/>
          <w:bCs/>
        </w:rPr>
        <w:t>Попередня зустріч</w:t>
      </w:r>
      <w:r w:rsidRPr="0047634A">
        <w:rPr>
          <w:rFonts w:eastAsiaTheme="majorEastAsia"/>
          <w:b/>
          <w:bCs/>
          <w:lang w:val="uk"/>
        </w:rPr>
        <w:t>:</w:t>
      </w:r>
    </w:p>
    <w:p w14:paraId="3722235E" w14:textId="77777777" w:rsidR="006923AD" w:rsidRPr="00416C4E" w:rsidRDefault="006923AD" w:rsidP="006923AD">
      <w:pPr>
        <w:pStyle w:val="a3"/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Arial Narrow" w:eastAsiaTheme="majorEastAsia" w:hAnsi="Arial Narrow" w:cs="Times New Roman"/>
          <w:lang w:val="uk"/>
        </w:rPr>
      </w:pPr>
      <w:r w:rsidRPr="00416C4E">
        <w:rPr>
          <w:rFonts w:ascii="Arial Narrow" w:eastAsiaTheme="majorEastAsia" w:hAnsi="Arial Narrow" w:cs="Times New Roman"/>
          <w:lang w:val="uk"/>
        </w:rPr>
        <w:t xml:space="preserve">Підрядники мають взяти участь в обов’язкових попередніх зустрічах із представниками </w:t>
      </w:r>
      <w:proofErr w:type="spellStart"/>
      <w:r w:rsidRPr="00416C4E">
        <w:rPr>
          <w:rFonts w:ascii="Arial Narrow" w:eastAsiaTheme="majorEastAsia" w:hAnsi="Arial Narrow" w:cs="Times New Roman"/>
          <w:lang w:val="uk"/>
        </w:rPr>
        <w:t>Карітас</w:t>
      </w:r>
      <w:proofErr w:type="spellEnd"/>
      <w:r w:rsidRPr="00416C4E">
        <w:rPr>
          <w:rFonts w:ascii="Arial Narrow" w:eastAsiaTheme="majorEastAsia" w:hAnsi="Arial Narrow" w:cs="Times New Roman"/>
          <w:lang w:val="uk"/>
        </w:rPr>
        <w:t xml:space="preserve"> для уточнення обсягу робіт та технічних специфікацій, підходах до роботи, включаючи етику комунікації.</w:t>
      </w:r>
    </w:p>
    <w:p w14:paraId="33B3ABEF" w14:textId="77777777" w:rsidR="006923AD" w:rsidRPr="0047634A" w:rsidRDefault="006923AD" w:rsidP="006923AD">
      <w:pPr>
        <w:pStyle w:val="a3"/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Times New Roman" w:eastAsiaTheme="majorEastAsia" w:hAnsi="Times New Roman" w:cs="Times New Roman"/>
          <w:lang w:val="uk"/>
        </w:rPr>
      </w:pPr>
      <w:r w:rsidRPr="00416C4E">
        <w:rPr>
          <w:rFonts w:ascii="Arial Narrow" w:eastAsiaTheme="majorEastAsia" w:hAnsi="Arial Narrow" w:cs="Times New Roman"/>
          <w:lang w:val="uk"/>
        </w:rPr>
        <w:t xml:space="preserve">Дата та час зустрічі будуть визначені командою </w:t>
      </w:r>
      <w:proofErr w:type="spellStart"/>
      <w:r w:rsidRPr="00416C4E">
        <w:rPr>
          <w:rFonts w:ascii="Arial Narrow" w:eastAsiaTheme="majorEastAsia" w:hAnsi="Arial Narrow" w:cs="Times New Roman"/>
          <w:lang w:val="uk"/>
        </w:rPr>
        <w:t>Карітасу</w:t>
      </w:r>
      <w:proofErr w:type="spellEnd"/>
      <w:r w:rsidRPr="00416C4E">
        <w:rPr>
          <w:rFonts w:ascii="Arial Narrow" w:eastAsiaTheme="majorEastAsia" w:hAnsi="Arial Narrow" w:cs="Times New Roman"/>
          <w:lang w:val="uk"/>
        </w:rPr>
        <w:t xml:space="preserve"> та заздалегідь повідомлені представникам підрядника</w:t>
      </w:r>
      <w:r w:rsidRPr="00744DB8">
        <w:rPr>
          <w:rFonts w:ascii="Times New Roman" w:eastAsiaTheme="majorEastAsia" w:hAnsi="Times New Roman" w:cs="Times New Roman"/>
          <w:lang w:val="uk"/>
        </w:rPr>
        <w:t>.</w:t>
      </w:r>
    </w:p>
    <w:p w14:paraId="48D67126" w14:textId="77777777" w:rsidR="006923AD" w:rsidRPr="0047634A" w:rsidRDefault="006923AD" w:rsidP="006923AD">
      <w:pPr>
        <w:jc w:val="both"/>
        <w:rPr>
          <w:rFonts w:eastAsiaTheme="majorEastAsia"/>
          <w:b/>
          <w:bCs/>
          <w:lang w:val="ru-RU"/>
        </w:rPr>
      </w:pPr>
      <w:r w:rsidRPr="005D2D60">
        <w:rPr>
          <w:rFonts w:ascii="Arial Narrow" w:eastAsiaTheme="majorEastAsia" w:hAnsi="Arial Narrow"/>
          <w:b/>
          <w:bCs/>
        </w:rPr>
        <w:t>Термін виконання та результати робіт</w:t>
      </w:r>
      <w:r w:rsidRPr="0047634A">
        <w:rPr>
          <w:rFonts w:eastAsiaTheme="majorEastAsia"/>
          <w:b/>
          <w:bCs/>
          <w:lang w:val="uk"/>
        </w:rPr>
        <w:t>:</w:t>
      </w:r>
    </w:p>
    <w:p w14:paraId="65BF8815" w14:textId="77777777" w:rsidR="006923AD" w:rsidRPr="005D2D60" w:rsidRDefault="006923AD" w:rsidP="006923AD">
      <w:pPr>
        <w:pStyle w:val="a3"/>
        <w:numPr>
          <w:ilvl w:val="0"/>
          <w:numId w:val="1"/>
        </w:numPr>
        <w:jc w:val="both"/>
        <w:rPr>
          <w:rFonts w:ascii="Arial Narrow" w:eastAsiaTheme="majorEastAsia" w:hAnsi="Arial Narrow" w:cs="Times New Roman"/>
          <w:lang w:val="uk"/>
        </w:rPr>
      </w:pPr>
      <w:r w:rsidRPr="005D2D60">
        <w:rPr>
          <w:rFonts w:ascii="Arial Narrow" w:eastAsiaTheme="majorEastAsia" w:hAnsi="Arial Narrow" w:cs="Times New Roman"/>
          <w:lang w:val="uk"/>
        </w:rPr>
        <w:t xml:space="preserve">Підрядник має завершити призначений обсяг робіт у час, що визначений і узгоджений сторонами попередньо у Замовленні на виконання робіт </w:t>
      </w:r>
    </w:p>
    <w:p w14:paraId="1646CD97" w14:textId="77777777" w:rsidR="006923AD" w:rsidRPr="00E46EEA" w:rsidRDefault="006923AD" w:rsidP="006923AD">
      <w:pPr>
        <w:jc w:val="both"/>
        <w:rPr>
          <w:rFonts w:eastAsiaTheme="majorEastAsia"/>
          <w:bCs/>
          <w:lang w:val="uk"/>
        </w:rPr>
      </w:pPr>
      <w:r w:rsidRPr="005D2D60">
        <w:rPr>
          <w:rFonts w:ascii="Arial Narrow" w:eastAsiaTheme="majorEastAsia" w:hAnsi="Arial Narrow"/>
          <w:b/>
          <w:bCs/>
        </w:rPr>
        <w:t>Оплата</w:t>
      </w:r>
      <w:r w:rsidRPr="0047634A">
        <w:rPr>
          <w:rFonts w:eastAsiaTheme="majorEastAsia"/>
          <w:b/>
          <w:bCs/>
          <w:lang w:val="uk"/>
        </w:rPr>
        <w:t>:</w:t>
      </w:r>
      <w:r w:rsidRPr="0047634A">
        <w:rPr>
          <w:rFonts w:eastAsiaTheme="majorEastAsia"/>
          <w:lang w:val="uk"/>
        </w:rPr>
        <w:t xml:space="preserve"> </w:t>
      </w:r>
      <w:r w:rsidRPr="005D2D60">
        <w:rPr>
          <w:rFonts w:ascii="Arial Narrow" w:eastAsiaTheme="majorEastAsia" w:hAnsi="Arial Narrow"/>
          <w:lang w:val="uk"/>
        </w:rPr>
        <w:t>Згідно із Договором</w:t>
      </w:r>
    </w:p>
    <w:p w14:paraId="3549E203" w14:textId="77777777" w:rsidR="006923AD" w:rsidRDefault="006923AD" w:rsidP="006923AD">
      <w:pPr>
        <w:rPr>
          <w:rFonts w:eastAsiaTheme="majorEastAsia"/>
          <w:lang w:val="uk"/>
        </w:rPr>
      </w:pPr>
    </w:p>
    <w:p w14:paraId="6889226A" w14:textId="77777777" w:rsidR="006923AD" w:rsidRDefault="006923AD" w:rsidP="006923AD">
      <w:pPr>
        <w:rPr>
          <w:rFonts w:ascii="Arial Narrow" w:eastAsiaTheme="majorEastAsia" w:hAnsi="Arial Narrow"/>
          <w:bCs/>
        </w:rPr>
      </w:pPr>
    </w:p>
    <w:p w14:paraId="6FFA3E35" w14:textId="77777777" w:rsidR="006923AD" w:rsidRDefault="006923AD" w:rsidP="006923AD">
      <w:pPr>
        <w:rPr>
          <w:rFonts w:ascii="Arial Narrow" w:eastAsiaTheme="majorEastAsia" w:hAnsi="Arial Narrow"/>
          <w:bCs/>
        </w:rPr>
      </w:pPr>
    </w:p>
    <w:p w14:paraId="0FBC3958" w14:textId="42F0A3AF" w:rsidR="006923AD" w:rsidRDefault="006923AD" w:rsidP="0060233C">
      <w:pPr>
        <w:rPr>
          <w:rStyle w:val="af"/>
          <w:b/>
          <w:i w:val="0"/>
          <w:color w:val="000000"/>
          <w:sz w:val="18"/>
          <w:szCs w:val="18"/>
        </w:rPr>
      </w:pPr>
    </w:p>
    <w:p w14:paraId="24C44BB0" w14:textId="199873FC" w:rsidR="006923AD" w:rsidRDefault="006923AD" w:rsidP="0060233C">
      <w:pPr>
        <w:rPr>
          <w:rStyle w:val="af"/>
          <w:b/>
          <w:i w:val="0"/>
          <w:color w:val="000000"/>
          <w:sz w:val="18"/>
          <w:szCs w:val="18"/>
        </w:rPr>
      </w:pPr>
    </w:p>
    <w:p w14:paraId="08A6443F" w14:textId="6D94D31D" w:rsidR="006923AD" w:rsidRDefault="006923AD" w:rsidP="0060233C">
      <w:pPr>
        <w:rPr>
          <w:rStyle w:val="af"/>
          <w:b/>
          <w:i w:val="0"/>
          <w:color w:val="000000"/>
          <w:sz w:val="18"/>
          <w:szCs w:val="18"/>
        </w:rPr>
      </w:pPr>
    </w:p>
    <w:p w14:paraId="01740284" w14:textId="5A91228C" w:rsidR="006923AD" w:rsidRDefault="006923AD" w:rsidP="0060233C">
      <w:pPr>
        <w:rPr>
          <w:rStyle w:val="af"/>
          <w:b/>
          <w:i w:val="0"/>
          <w:color w:val="000000"/>
          <w:sz w:val="18"/>
          <w:szCs w:val="18"/>
        </w:rPr>
      </w:pPr>
    </w:p>
    <w:p w14:paraId="0CE72F3A" w14:textId="1C0B8543" w:rsidR="006923AD" w:rsidRDefault="006923AD" w:rsidP="0060233C">
      <w:pPr>
        <w:rPr>
          <w:rStyle w:val="af"/>
          <w:b/>
          <w:i w:val="0"/>
          <w:color w:val="000000"/>
          <w:sz w:val="18"/>
          <w:szCs w:val="18"/>
        </w:rPr>
      </w:pPr>
    </w:p>
    <w:p w14:paraId="01040FDE" w14:textId="13E177CA" w:rsidR="006923AD" w:rsidRDefault="006923AD" w:rsidP="0060233C">
      <w:pPr>
        <w:rPr>
          <w:rStyle w:val="af"/>
          <w:b/>
          <w:i w:val="0"/>
          <w:color w:val="000000"/>
          <w:sz w:val="18"/>
          <w:szCs w:val="18"/>
        </w:rPr>
      </w:pPr>
    </w:p>
    <w:p w14:paraId="4BBD4671" w14:textId="37443C06" w:rsidR="006923AD" w:rsidRDefault="006923AD" w:rsidP="0060233C">
      <w:pPr>
        <w:rPr>
          <w:rStyle w:val="af"/>
          <w:b/>
          <w:i w:val="0"/>
          <w:color w:val="000000"/>
          <w:sz w:val="18"/>
          <w:szCs w:val="18"/>
        </w:rPr>
      </w:pPr>
    </w:p>
    <w:p w14:paraId="4FBF819A" w14:textId="00DBDF78" w:rsidR="006923AD" w:rsidRDefault="006923AD" w:rsidP="0060233C">
      <w:pPr>
        <w:rPr>
          <w:rStyle w:val="af"/>
          <w:b/>
          <w:i w:val="0"/>
          <w:color w:val="000000"/>
          <w:sz w:val="18"/>
          <w:szCs w:val="18"/>
        </w:rPr>
      </w:pPr>
    </w:p>
    <w:p w14:paraId="0E18AF00" w14:textId="63FE5383" w:rsidR="006923AD" w:rsidRDefault="006923AD" w:rsidP="0060233C">
      <w:pPr>
        <w:rPr>
          <w:rStyle w:val="af"/>
          <w:b/>
          <w:i w:val="0"/>
          <w:color w:val="000000"/>
          <w:sz w:val="18"/>
          <w:szCs w:val="18"/>
        </w:rPr>
      </w:pPr>
    </w:p>
    <w:p w14:paraId="2ED6BCFE" w14:textId="062BDE47" w:rsidR="006923AD" w:rsidRDefault="006923AD" w:rsidP="0060233C">
      <w:pPr>
        <w:rPr>
          <w:rStyle w:val="af"/>
          <w:b/>
          <w:i w:val="0"/>
          <w:color w:val="000000"/>
          <w:sz w:val="18"/>
          <w:szCs w:val="18"/>
        </w:rPr>
      </w:pPr>
    </w:p>
    <w:p w14:paraId="5BFB0BF4" w14:textId="49067864" w:rsidR="006923AD" w:rsidRDefault="006923AD" w:rsidP="0060233C">
      <w:pPr>
        <w:rPr>
          <w:rStyle w:val="af"/>
          <w:b/>
          <w:i w:val="0"/>
          <w:color w:val="000000"/>
          <w:sz w:val="18"/>
          <w:szCs w:val="18"/>
        </w:rPr>
      </w:pPr>
    </w:p>
    <w:p w14:paraId="18456B9F" w14:textId="3A3E7DB1" w:rsidR="006923AD" w:rsidRDefault="006923AD" w:rsidP="0060233C">
      <w:pPr>
        <w:rPr>
          <w:rStyle w:val="af"/>
          <w:b/>
          <w:i w:val="0"/>
          <w:color w:val="000000"/>
          <w:sz w:val="18"/>
          <w:szCs w:val="18"/>
        </w:rPr>
      </w:pPr>
    </w:p>
    <w:p w14:paraId="0A68BB5B" w14:textId="6EE8538B" w:rsidR="006923AD" w:rsidRDefault="006923AD" w:rsidP="0060233C">
      <w:pPr>
        <w:rPr>
          <w:rStyle w:val="af"/>
          <w:b/>
          <w:i w:val="0"/>
          <w:color w:val="000000"/>
          <w:sz w:val="18"/>
          <w:szCs w:val="18"/>
        </w:rPr>
      </w:pPr>
    </w:p>
    <w:p w14:paraId="61D9F241" w14:textId="77777777" w:rsidR="006923AD" w:rsidRDefault="006923AD" w:rsidP="0060233C">
      <w:pPr>
        <w:rPr>
          <w:rStyle w:val="af"/>
          <w:b/>
          <w:i w:val="0"/>
          <w:color w:val="000000"/>
          <w:sz w:val="18"/>
          <w:szCs w:val="18"/>
        </w:rPr>
      </w:pPr>
    </w:p>
    <w:p w14:paraId="1CD77D8C" w14:textId="77777777" w:rsidR="006923AD" w:rsidRPr="009E0D21" w:rsidRDefault="006923AD" w:rsidP="0060233C">
      <w:pPr>
        <w:rPr>
          <w:rStyle w:val="af"/>
          <w:b/>
          <w:i w:val="0"/>
          <w:color w:val="000000"/>
          <w:sz w:val="18"/>
          <w:szCs w:val="18"/>
        </w:rPr>
      </w:pPr>
    </w:p>
    <w:p w14:paraId="5EE4B705" w14:textId="77777777" w:rsidR="005221F1" w:rsidRDefault="005221F1" w:rsidP="0060233C">
      <w:pPr>
        <w:rPr>
          <w:rStyle w:val="af"/>
          <w:b/>
          <w:i w:val="0"/>
          <w:color w:val="000000"/>
          <w:szCs w:val="18"/>
        </w:rPr>
      </w:pPr>
    </w:p>
    <w:p w14:paraId="5BE826C4" w14:textId="77777777" w:rsidR="005221F1" w:rsidRDefault="005221F1" w:rsidP="0060233C">
      <w:pPr>
        <w:rPr>
          <w:rStyle w:val="af"/>
          <w:b/>
          <w:i w:val="0"/>
          <w:color w:val="000000"/>
          <w:szCs w:val="18"/>
        </w:rPr>
      </w:pPr>
    </w:p>
    <w:p w14:paraId="5FCA5113" w14:textId="1DB35F83" w:rsidR="005221F1" w:rsidRDefault="005221F1" w:rsidP="0060233C">
      <w:pPr>
        <w:rPr>
          <w:rStyle w:val="af"/>
          <w:b/>
          <w:i w:val="0"/>
          <w:color w:val="000000"/>
          <w:szCs w:val="18"/>
        </w:rPr>
      </w:pPr>
    </w:p>
    <w:p w14:paraId="455F7C2A" w14:textId="3CB2D5B0" w:rsidR="0060233C" w:rsidRPr="00075AAB" w:rsidRDefault="0060233C" w:rsidP="0060233C">
      <w:pPr>
        <w:rPr>
          <w:rStyle w:val="af"/>
          <w:b/>
          <w:i w:val="0"/>
          <w:color w:val="000000"/>
          <w:szCs w:val="18"/>
        </w:rPr>
      </w:pPr>
      <w:r w:rsidRPr="00075AAB">
        <w:rPr>
          <w:rStyle w:val="af"/>
          <w:b/>
          <w:i w:val="0"/>
          <w:color w:val="000000"/>
          <w:szCs w:val="18"/>
        </w:rPr>
        <w:lastRenderedPageBreak/>
        <w:t xml:space="preserve">Загальна відомість обсягів робіт для </w:t>
      </w:r>
      <w:r w:rsidR="005221F1">
        <w:rPr>
          <w:rStyle w:val="af"/>
          <w:b/>
          <w:i w:val="0"/>
          <w:color w:val="000000"/>
          <w:szCs w:val="18"/>
        </w:rPr>
        <w:t>Лот 1. Компле</w:t>
      </w:r>
      <w:r w:rsidR="006A7A6F">
        <w:rPr>
          <w:rStyle w:val="af"/>
          <w:b/>
          <w:i w:val="0"/>
          <w:color w:val="000000"/>
          <w:szCs w:val="18"/>
        </w:rPr>
        <w:t>к</w:t>
      </w:r>
      <w:r w:rsidR="005221F1">
        <w:rPr>
          <w:rStyle w:val="af"/>
          <w:b/>
          <w:i w:val="0"/>
          <w:color w:val="000000"/>
          <w:szCs w:val="18"/>
        </w:rPr>
        <w:t>сного</w:t>
      </w:r>
      <w:r w:rsidR="005221F1" w:rsidRPr="005221F1">
        <w:rPr>
          <w:rStyle w:val="af"/>
          <w:b/>
          <w:i w:val="0"/>
          <w:color w:val="000000"/>
          <w:szCs w:val="18"/>
        </w:rPr>
        <w:t xml:space="preserve"> обстеження локації для можливості встановлення фільтраційних систем</w:t>
      </w:r>
    </w:p>
    <w:p w14:paraId="2FBF2523" w14:textId="4FF743B2" w:rsidR="000435D9" w:rsidRDefault="000435D9" w:rsidP="006F4E86">
      <w:pPr>
        <w:tabs>
          <w:tab w:val="left" w:pos="4191"/>
        </w:tabs>
        <w:rPr>
          <w:sz w:val="18"/>
          <w:szCs w:val="18"/>
        </w:rPr>
      </w:pP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44"/>
        <w:gridCol w:w="8632"/>
      </w:tblGrid>
      <w:tr w:rsidR="005221F1" w14:paraId="5DA033AC" w14:textId="77777777" w:rsidTr="005221F1">
        <w:trPr>
          <w:trHeight w:val="357"/>
        </w:trPr>
        <w:tc>
          <w:tcPr>
            <w:tcW w:w="1144" w:type="dxa"/>
            <w:shd w:val="clear" w:color="D8D8D8" w:fill="D8D8D8"/>
            <w:noWrap/>
            <w:vAlign w:val="center"/>
            <w:hideMark/>
          </w:tcPr>
          <w:p w14:paraId="51BC3074" w14:textId="77777777" w:rsidR="005221F1" w:rsidRDefault="005221F1">
            <w:pP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#</w:t>
            </w:r>
          </w:p>
        </w:tc>
        <w:tc>
          <w:tcPr>
            <w:tcW w:w="8632" w:type="dxa"/>
            <w:shd w:val="clear" w:color="D8D8D8" w:fill="D8D8D8"/>
            <w:vAlign w:val="center"/>
            <w:hideMark/>
          </w:tcPr>
          <w:p w14:paraId="3B9BA89C" w14:textId="77777777" w:rsidR="005221F1" w:rsidRDefault="005221F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Опис</w:t>
            </w:r>
          </w:p>
        </w:tc>
      </w:tr>
      <w:tr w:rsidR="005221F1" w14:paraId="4737D803" w14:textId="77777777" w:rsidTr="005221F1">
        <w:trPr>
          <w:trHeight w:val="390"/>
        </w:trPr>
        <w:tc>
          <w:tcPr>
            <w:tcW w:w="1144" w:type="dxa"/>
            <w:shd w:val="clear" w:color="000000" w:fill="D9D9D9"/>
            <w:noWrap/>
            <w:vAlign w:val="center"/>
            <w:hideMark/>
          </w:tcPr>
          <w:p w14:paraId="65EB46DE" w14:textId="77777777" w:rsidR="005221F1" w:rsidRDefault="005221F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1</w:t>
            </w:r>
          </w:p>
        </w:tc>
        <w:tc>
          <w:tcPr>
            <w:tcW w:w="8632" w:type="dxa"/>
            <w:shd w:val="clear" w:color="000000" w:fill="D9D9D9"/>
            <w:noWrap/>
            <w:vAlign w:val="center"/>
            <w:hideMark/>
          </w:tcPr>
          <w:p w14:paraId="0E0A9662" w14:textId="77777777" w:rsidR="005221F1" w:rsidRDefault="005221F1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Діагностика фільтраційної станції</w:t>
            </w:r>
          </w:p>
        </w:tc>
      </w:tr>
      <w:tr w:rsidR="005221F1" w14:paraId="46865875" w14:textId="77777777" w:rsidTr="005221F1">
        <w:trPr>
          <w:trHeight w:val="286"/>
        </w:trPr>
        <w:tc>
          <w:tcPr>
            <w:tcW w:w="1144" w:type="dxa"/>
            <w:shd w:val="clear" w:color="auto" w:fill="auto"/>
            <w:noWrap/>
            <w:vAlign w:val="center"/>
            <w:hideMark/>
          </w:tcPr>
          <w:p w14:paraId="4466BD96" w14:textId="77777777" w:rsidR="005221F1" w:rsidRDefault="005221F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</w:t>
            </w:r>
          </w:p>
        </w:tc>
        <w:tc>
          <w:tcPr>
            <w:tcW w:w="8632" w:type="dxa"/>
            <w:shd w:val="clear" w:color="auto" w:fill="auto"/>
            <w:vAlign w:val="center"/>
            <w:hideMark/>
          </w:tcPr>
          <w:p w14:paraId="3483FCCF" w14:textId="77777777" w:rsidR="005221F1" w:rsidRDefault="005221F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Проведення аналізу води (лабораторне комплексне дослідження)</w:t>
            </w:r>
          </w:p>
        </w:tc>
      </w:tr>
      <w:tr w:rsidR="005221F1" w14:paraId="39BD7083" w14:textId="77777777" w:rsidTr="005221F1">
        <w:trPr>
          <w:trHeight w:val="859"/>
        </w:trPr>
        <w:tc>
          <w:tcPr>
            <w:tcW w:w="1144" w:type="dxa"/>
            <w:shd w:val="clear" w:color="auto" w:fill="auto"/>
            <w:noWrap/>
            <w:vAlign w:val="center"/>
            <w:hideMark/>
          </w:tcPr>
          <w:p w14:paraId="2AFC5061" w14:textId="77777777" w:rsidR="005221F1" w:rsidRDefault="005221F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2</w:t>
            </w:r>
          </w:p>
        </w:tc>
        <w:tc>
          <w:tcPr>
            <w:tcW w:w="8632" w:type="dxa"/>
            <w:shd w:val="clear" w:color="auto" w:fill="auto"/>
            <w:vAlign w:val="center"/>
            <w:hideMark/>
          </w:tcPr>
          <w:p w14:paraId="2CA464D8" w14:textId="77777777" w:rsidR="005221F1" w:rsidRDefault="005221F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Попереднє інженерне обстеження (водопостачання, водовідведення, стан внутрішніх мереж ВП, ВВ, стан електропостачання)</w:t>
            </w:r>
          </w:p>
        </w:tc>
      </w:tr>
      <w:tr w:rsidR="005221F1" w14:paraId="1E0375EB" w14:textId="77777777" w:rsidTr="005221F1">
        <w:trPr>
          <w:trHeight w:val="286"/>
        </w:trPr>
        <w:tc>
          <w:tcPr>
            <w:tcW w:w="1144" w:type="dxa"/>
            <w:shd w:val="clear" w:color="auto" w:fill="auto"/>
            <w:noWrap/>
            <w:vAlign w:val="center"/>
            <w:hideMark/>
          </w:tcPr>
          <w:p w14:paraId="3392145A" w14:textId="77777777" w:rsidR="005221F1" w:rsidRDefault="005221F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3</w:t>
            </w:r>
          </w:p>
        </w:tc>
        <w:tc>
          <w:tcPr>
            <w:tcW w:w="8632" w:type="dxa"/>
            <w:shd w:val="clear" w:color="auto" w:fill="auto"/>
            <w:vAlign w:val="center"/>
            <w:hideMark/>
          </w:tcPr>
          <w:p w14:paraId="06239478" w14:textId="77777777" w:rsidR="005221F1" w:rsidRDefault="005221F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Водогосподарчі розрахунки (вимірювання тиску в мережі )</w:t>
            </w:r>
          </w:p>
        </w:tc>
      </w:tr>
      <w:tr w:rsidR="005221F1" w14:paraId="4B4E72A8" w14:textId="77777777" w:rsidTr="005221F1">
        <w:trPr>
          <w:trHeight w:val="286"/>
        </w:trPr>
        <w:tc>
          <w:tcPr>
            <w:tcW w:w="1144" w:type="dxa"/>
            <w:shd w:val="clear" w:color="000000" w:fill="D9D9D9"/>
            <w:noWrap/>
            <w:vAlign w:val="center"/>
            <w:hideMark/>
          </w:tcPr>
          <w:p w14:paraId="05CF864D" w14:textId="77777777" w:rsidR="005221F1" w:rsidRDefault="005221F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2</w:t>
            </w:r>
          </w:p>
        </w:tc>
        <w:tc>
          <w:tcPr>
            <w:tcW w:w="8632" w:type="dxa"/>
            <w:shd w:val="clear" w:color="000000" w:fill="D9D9D9"/>
            <w:vAlign w:val="center"/>
            <w:hideMark/>
          </w:tcPr>
          <w:p w14:paraId="055FE7DB" w14:textId="77777777" w:rsidR="005221F1" w:rsidRDefault="005221F1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Перевірка стану приміщення </w:t>
            </w:r>
          </w:p>
        </w:tc>
      </w:tr>
      <w:tr w:rsidR="005221F1" w14:paraId="4D166ADF" w14:textId="77777777" w:rsidTr="005221F1">
        <w:trPr>
          <w:trHeight w:val="859"/>
        </w:trPr>
        <w:tc>
          <w:tcPr>
            <w:tcW w:w="1144" w:type="dxa"/>
            <w:shd w:val="clear" w:color="auto" w:fill="auto"/>
            <w:noWrap/>
            <w:vAlign w:val="center"/>
            <w:hideMark/>
          </w:tcPr>
          <w:p w14:paraId="1B91766B" w14:textId="77777777" w:rsidR="005221F1" w:rsidRDefault="005221F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1</w:t>
            </w:r>
          </w:p>
        </w:tc>
        <w:tc>
          <w:tcPr>
            <w:tcW w:w="8632" w:type="dxa"/>
            <w:shd w:val="clear" w:color="auto" w:fill="auto"/>
            <w:vAlign w:val="center"/>
            <w:hideMark/>
          </w:tcPr>
          <w:p w14:paraId="3678A31D" w14:textId="77777777" w:rsidR="005221F1" w:rsidRDefault="005221F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Перевірка стану приміщення конструктивної частини приміщення (фактичний стан підлоги, стін, дверних отворів для розрахунку габаритів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ємностей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</w:tr>
      <w:tr w:rsidR="005221F1" w14:paraId="76068E9A" w14:textId="77777777" w:rsidTr="005221F1">
        <w:trPr>
          <w:trHeight w:val="286"/>
        </w:trPr>
        <w:tc>
          <w:tcPr>
            <w:tcW w:w="1144" w:type="dxa"/>
            <w:shd w:val="clear" w:color="auto" w:fill="auto"/>
            <w:noWrap/>
            <w:vAlign w:val="center"/>
            <w:hideMark/>
          </w:tcPr>
          <w:p w14:paraId="700ED6F5" w14:textId="77777777" w:rsidR="005221F1" w:rsidRDefault="005221F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2</w:t>
            </w:r>
          </w:p>
        </w:tc>
        <w:tc>
          <w:tcPr>
            <w:tcW w:w="8632" w:type="dxa"/>
            <w:shd w:val="clear" w:color="auto" w:fill="auto"/>
            <w:vAlign w:val="center"/>
            <w:hideMark/>
          </w:tcPr>
          <w:p w14:paraId="04596F11" w14:textId="77777777" w:rsidR="005221F1" w:rsidRDefault="005221F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Фото та відео зйомка</w:t>
            </w:r>
          </w:p>
        </w:tc>
      </w:tr>
      <w:tr w:rsidR="005221F1" w14:paraId="486CA5FD" w14:textId="77777777" w:rsidTr="005221F1">
        <w:trPr>
          <w:trHeight w:val="286"/>
        </w:trPr>
        <w:tc>
          <w:tcPr>
            <w:tcW w:w="1144" w:type="dxa"/>
            <w:shd w:val="clear" w:color="auto" w:fill="auto"/>
            <w:noWrap/>
            <w:vAlign w:val="center"/>
            <w:hideMark/>
          </w:tcPr>
          <w:p w14:paraId="7499A952" w14:textId="77777777" w:rsidR="005221F1" w:rsidRDefault="005221F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3</w:t>
            </w:r>
          </w:p>
        </w:tc>
        <w:tc>
          <w:tcPr>
            <w:tcW w:w="8632" w:type="dxa"/>
            <w:shd w:val="clear" w:color="auto" w:fill="auto"/>
            <w:vAlign w:val="center"/>
            <w:hideMark/>
          </w:tcPr>
          <w:p w14:paraId="4601A6E6" w14:textId="77777777" w:rsidR="005221F1" w:rsidRDefault="005221F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Надання технічного звіту, технічної оцінки, аналізу води</w:t>
            </w:r>
          </w:p>
        </w:tc>
      </w:tr>
      <w:tr w:rsidR="005221F1" w14:paraId="5B4DD26A" w14:textId="77777777" w:rsidTr="005221F1">
        <w:trPr>
          <w:trHeight w:val="286"/>
        </w:trPr>
        <w:tc>
          <w:tcPr>
            <w:tcW w:w="1144" w:type="dxa"/>
            <w:shd w:val="clear" w:color="000000" w:fill="D9D9D9"/>
            <w:noWrap/>
            <w:vAlign w:val="center"/>
            <w:hideMark/>
          </w:tcPr>
          <w:p w14:paraId="0B28ABFC" w14:textId="77777777" w:rsidR="005221F1" w:rsidRDefault="005221F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3</w:t>
            </w:r>
          </w:p>
        </w:tc>
        <w:tc>
          <w:tcPr>
            <w:tcW w:w="8632" w:type="dxa"/>
            <w:shd w:val="clear" w:color="000000" w:fill="D9D9D9"/>
            <w:vAlign w:val="center"/>
            <w:hideMark/>
          </w:tcPr>
          <w:p w14:paraId="325AAA8E" w14:textId="77777777" w:rsidR="005221F1" w:rsidRDefault="005221F1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Складання загального звіту</w:t>
            </w:r>
          </w:p>
        </w:tc>
      </w:tr>
      <w:tr w:rsidR="005221F1" w14:paraId="1A8BB6B4" w14:textId="77777777" w:rsidTr="005221F1">
        <w:trPr>
          <w:trHeight w:val="572"/>
        </w:trPr>
        <w:tc>
          <w:tcPr>
            <w:tcW w:w="1144" w:type="dxa"/>
            <w:shd w:val="clear" w:color="auto" w:fill="auto"/>
            <w:noWrap/>
            <w:vAlign w:val="center"/>
            <w:hideMark/>
          </w:tcPr>
          <w:p w14:paraId="538E1BA0" w14:textId="77777777" w:rsidR="005221F1" w:rsidRDefault="005221F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1</w:t>
            </w:r>
          </w:p>
        </w:tc>
        <w:tc>
          <w:tcPr>
            <w:tcW w:w="8632" w:type="dxa"/>
            <w:shd w:val="clear" w:color="auto" w:fill="auto"/>
            <w:vAlign w:val="center"/>
            <w:hideMark/>
          </w:tcPr>
          <w:p w14:paraId="0DC6B147" w14:textId="77777777" w:rsidR="005221F1" w:rsidRDefault="005221F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Надання попереднього висновку щодо стану приміщення та можливості інсталяції в нього обладнання</w:t>
            </w:r>
          </w:p>
        </w:tc>
      </w:tr>
      <w:tr w:rsidR="005221F1" w14:paraId="3F716AE7" w14:textId="77777777" w:rsidTr="005221F1">
        <w:trPr>
          <w:trHeight w:val="572"/>
        </w:trPr>
        <w:tc>
          <w:tcPr>
            <w:tcW w:w="1144" w:type="dxa"/>
            <w:shd w:val="clear" w:color="auto" w:fill="auto"/>
            <w:noWrap/>
            <w:vAlign w:val="center"/>
            <w:hideMark/>
          </w:tcPr>
          <w:p w14:paraId="7CECDCEC" w14:textId="77777777" w:rsidR="005221F1" w:rsidRDefault="005221F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2</w:t>
            </w:r>
          </w:p>
        </w:tc>
        <w:tc>
          <w:tcPr>
            <w:tcW w:w="8632" w:type="dxa"/>
            <w:shd w:val="clear" w:color="auto" w:fill="auto"/>
            <w:vAlign w:val="center"/>
            <w:hideMark/>
          </w:tcPr>
          <w:p w14:paraId="25E43928" w14:textId="77777777" w:rsidR="005221F1" w:rsidRDefault="005221F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Надання варіантів можливого обладнання (перелік обладнання, кількість, орієнтовна ціна)</w:t>
            </w:r>
          </w:p>
        </w:tc>
      </w:tr>
      <w:tr w:rsidR="005221F1" w14:paraId="56041942" w14:textId="77777777" w:rsidTr="005221F1">
        <w:trPr>
          <w:trHeight w:val="572"/>
        </w:trPr>
        <w:tc>
          <w:tcPr>
            <w:tcW w:w="1144" w:type="dxa"/>
            <w:shd w:val="clear" w:color="auto" w:fill="auto"/>
            <w:noWrap/>
            <w:vAlign w:val="center"/>
            <w:hideMark/>
          </w:tcPr>
          <w:p w14:paraId="7D1F02AC" w14:textId="77777777" w:rsidR="005221F1" w:rsidRDefault="005221F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3</w:t>
            </w:r>
          </w:p>
        </w:tc>
        <w:tc>
          <w:tcPr>
            <w:tcW w:w="8632" w:type="dxa"/>
            <w:shd w:val="clear" w:color="auto" w:fill="auto"/>
            <w:vAlign w:val="center"/>
            <w:hideMark/>
          </w:tcPr>
          <w:p w14:paraId="29B669C3" w14:textId="77777777" w:rsidR="005221F1" w:rsidRDefault="005221F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Перелік матеріалів, які будуть потрібні, для обслуговування системи в розрахунку 1 рік</w:t>
            </w:r>
          </w:p>
        </w:tc>
      </w:tr>
    </w:tbl>
    <w:p w14:paraId="307A99CB" w14:textId="52DFBB3F" w:rsidR="005221F1" w:rsidRDefault="005221F1" w:rsidP="006F4E86">
      <w:pPr>
        <w:tabs>
          <w:tab w:val="left" w:pos="4191"/>
        </w:tabs>
        <w:rPr>
          <w:sz w:val="18"/>
          <w:szCs w:val="18"/>
        </w:rPr>
      </w:pPr>
    </w:p>
    <w:p w14:paraId="6C1F3587" w14:textId="77777777" w:rsidR="005221F1" w:rsidRDefault="005221F1">
      <w:pPr>
        <w:rPr>
          <w:sz w:val="18"/>
          <w:szCs w:val="18"/>
        </w:rPr>
      </w:pPr>
      <w:r>
        <w:rPr>
          <w:sz w:val="18"/>
          <w:szCs w:val="18"/>
        </w:rPr>
        <w:br w:type="page"/>
      </w:r>
    </w:p>
    <w:p w14:paraId="6B84E09E" w14:textId="4B21608E" w:rsidR="005221F1" w:rsidRDefault="005221F1" w:rsidP="005221F1">
      <w:pPr>
        <w:rPr>
          <w:rStyle w:val="af"/>
          <w:b/>
          <w:i w:val="0"/>
          <w:color w:val="000000"/>
          <w:szCs w:val="18"/>
        </w:rPr>
      </w:pPr>
      <w:r w:rsidRPr="00075AAB">
        <w:rPr>
          <w:rStyle w:val="af"/>
          <w:b/>
          <w:i w:val="0"/>
          <w:color w:val="000000"/>
          <w:szCs w:val="18"/>
        </w:rPr>
        <w:lastRenderedPageBreak/>
        <w:t xml:space="preserve">Загальна відомість обсягів робіт для </w:t>
      </w:r>
      <w:r>
        <w:rPr>
          <w:rStyle w:val="af"/>
          <w:b/>
          <w:i w:val="0"/>
          <w:color w:val="000000"/>
          <w:szCs w:val="18"/>
        </w:rPr>
        <w:t xml:space="preserve">Лот 2. </w:t>
      </w:r>
      <w:proofErr w:type="spellStart"/>
      <w:r>
        <w:rPr>
          <w:rStyle w:val="af"/>
          <w:b/>
          <w:i w:val="0"/>
          <w:color w:val="000000"/>
          <w:szCs w:val="18"/>
        </w:rPr>
        <w:t>Комплесного</w:t>
      </w:r>
      <w:proofErr w:type="spellEnd"/>
      <w:r w:rsidRPr="005221F1">
        <w:rPr>
          <w:rStyle w:val="af"/>
          <w:b/>
          <w:i w:val="0"/>
          <w:color w:val="000000"/>
          <w:szCs w:val="18"/>
        </w:rPr>
        <w:t xml:space="preserve"> обстеження джерел водопостачання свердловин питної води та водонапірні башти</w:t>
      </w:r>
    </w:p>
    <w:p w14:paraId="5A820A91" w14:textId="49DC347E" w:rsidR="005221F1" w:rsidRDefault="005221F1" w:rsidP="005221F1">
      <w:pPr>
        <w:rPr>
          <w:rStyle w:val="af"/>
          <w:b/>
          <w:i w:val="0"/>
          <w:color w:val="000000"/>
          <w:szCs w:val="18"/>
        </w:rPr>
      </w:pPr>
    </w:p>
    <w:tbl>
      <w:tblPr>
        <w:tblW w:w="98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5"/>
        <w:gridCol w:w="8838"/>
      </w:tblGrid>
      <w:tr w:rsidR="005221F1" w:rsidRPr="005221F1" w14:paraId="0770DEEE" w14:textId="77777777" w:rsidTr="005221F1">
        <w:trPr>
          <w:trHeight w:val="439"/>
        </w:trPr>
        <w:tc>
          <w:tcPr>
            <w:tcW w:w="1005" w:type="dxa"/>
            <w:shd w:val="clear" w:color="D8D8D8" w:fill="D8D8D8"/>
            <w:noWrap/>
            <w:vAlign w:val="center"/>
            <w:hideMark/>
          </w:tcPr>
          <w:p w14:paraId="17BC21B5" w14:textId="77777777" w:rsidR="005221F1" w:rsidRPr="005221F1" w:rsidRDefault="005221F1">
            <w:pPr>
              <w:rPr>
                <w:b/>
                <w:bCs/>
                <w:color w:val="000000"/>
              </w:rPr>
            </w:pPr>
            <w:r w:rsidRPr="005221F1">
              <w:rPr>
                <w:b/>
                <w:bCs/>
                <w:color w:val="000000"/>
              </w:rPr>
              <w:t>#</w:t>
            </w:r>
          </w:p>
        </w:tc>
        <w:tc>
          <w:tcPr>
            <w:tcW w:w="8838" w:type="dxa"/>
            <w:shd w:val="clear" w:color="D8D8D8" w:fill="D8D8D8"/>
            <w:vAlign w:val="center"/>
            <w:hideMark/>
          </w:tcPr>
          <w:p w14:paraId="2765CCDC" w14:textId="77777777" w:rsidR="005221F1" w:rsidRPr="005221F1" w:rsidRDefault="005221F1" w:rsidP="005221F1">
            <w:pPr>
              <w:tabs>
                <w:tab w:val="left" w:pos="7631"/>
              </w:tabs>
              <w:jc w:val="center"/>
              <w:rPr>
                <w:b/>
                <w:bCs/>
                <w:color w:val="000000"/>
              </w:rPr>
            </w:pPr>
            <w:r w:rsidRPr="005221F1">
              <w:rPr>
                <w:b/>
                <w:bCs/>
                <w:color w:val="000000"/>
              </w:rPr>
              <w:t>Опис</w:t>
            </w:r>
          </w:p>
        </w:tc>
      </w:tr>
      <w:tr w:rsidR="005221F1" w:rsidRPr="005221F1" w14:paraId="43D53043" w14:textId="77777777" w:rsidTr="005221F1">
        <w:trPr>
          <w:trHeight w:val="766"/>
        </w:trPr>
        <w:tc>
          <w:tcPr>
            <w:tcW w:w="1005" w:type="dxa"/>
            <w:shd w:val="clear" w:color="000000" w:fill="D9D9D9"/>
            <w:noWrap/>
            <w:vAlign w:val="center"/>
            <w:hideMark/>
          </w:tcPr>
          <w:p w14:paraId="1024FD1F" w14:textId="77777777" w:rsidR="005221F1" w:rsidRPr="005221F1" w:rsidRDefault="005221F1">
            <w:pPr>
              <w:jc w:val="center"/>
              <w:rPr>
                <w:b/>
                <w:bCs/>
                <w:color w:val="000000"/>
              </w:rPr>
            </w:pPr>
            <w:r w:rsidRPr="005221F1">
              <w:rPr>
                <w:b/>
                <w:bCs/>
                <w:color w:val="000000"/>
              </w:rPr>
              <w:t>1</w:t>
            </w:r>
          </w:p>
        </w:tc>
        <w:tc>
          <w:tcPr>
            <w:tcW w:w="8838" w:type="dxa"/>
            <w:shd w:val="clear" w:color="000000" w:fill="D9D9D9"/>
            <w:noWrap/>
            <w:vAlign w:val="center"/>
            <w:hideMark/>
          </w:tcPr>
          <w:p w14:paraId="760F4BA0" w14:textId="77777777" w:rsidR="005221F1" w:rsidRPr="005221F1" w:rsidRDefault="005221F1">
            <w:pPr>
              <w:rPr>
                <w:b/>
                <w:bCs/>
                <w:color w:val="000000"/>
              </w:rPr>
            </w:pPr>
            <w:r w:rsidRPr="005221F1">
              <w:rPr>
                <w:b/>
                <w:bCs/>
                <w:color w:val="000000"/>
              </w:rPr>
              <w:t>Обстеження свердловини комплексне</w:t>
            </w:r>
          </w:p>
        </w:tc>
      </w:tr>
      <w:tr w:rsidR="005221F1" w:rsidRPr="005221F1" w14:paraId="3BD7E57D" w14:textId="77777777" w:rsidTr="005221F1">
        <w:trPr>
          <w:trHeight w:val="766"/>
        </w:trPr>
        <w:tc>
          <w:tcPr>
            <w:tcW w:w="1005" w:type="dxa"/>
            <w:shd w:val="clear" w:color="auto" w:fill="auto"/>
            <w:noWrap/>
            <w:vAlign w:val="center"/>
            <w:hideMark/>
          </w:tcPr>
          <w:p w14:paraId="64A94CFC" w14:textId="77777777" w:rsidR="005221F1" w:rsidRPr="005221F1" w:rsidRDefault="005221F1">
            <w:pPr>
              <w:jc w:val="center"/>
              <w:rPr>
                <w:color w:val="000000"/>
              </w:rPr>
            </w:pPr>
            <w:r w:rsidRPr="005221F1">
              <w:rPr>
                <w:color w:val="000000"/>
              </w:rPr>
              <w:t>1.1</w:t>
            </w:r>
          </w:p>
        </w:tc>
        <w:tc>
          <w:tcPr>
            <w:tcW w:w="8838" w:type="dxa"/>
            <w:shd w:val="clear" w:color="auto" w:fill="auto"/>
            <w:vAlign w:val="center"/>
            <w:hideMark/>
          </w:tcPr>
          <w:p w14:paraId="4DFB46CC" w14:textId="77777777" w:rsidR="005221F1" w:rsidRPr="005221F1" w:rsidRDefault="005221F1">
            <w:r w:rsidRPr="005221F1">
              <w:t xml:space="preserve">Перевірка інженерного устаткування / </w:t>
            </w:r>
            <w:proofErr w:type="spellStart"/>
            <w:r w:rsidRPr="005221F1">
              <w:t>Checking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of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engineering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equipment</w:t>
            </w:r>
            <w:proofErr w:type="spellEnd"/>
          </w:p>
        </w:tc>
      </w:tr>
      <w:tr w:rsidR="005221F1" w:rsidRPr="005221F1" w14:paraId="26DB9493" w14:textId="77777777" w:rsidTr="005221F1">
        <w:trPr>
          <w:trHeight w:val="553"/>
        </w:trPr>
        <w:tc>
          <w:tcPr>
            <w:tcW w:w="1005" w:type="dxa"/>
            <w:shd w:val="clear" w:color="auto" w:fill="auto"/>
            <w:noWrap/>
            <w:vAlign w:val="center"/>
            <w:hideMark/>
          </w:tcPr>
          <w:p w14:paraId="648BBD08" w14:textId="77777777" w:rsidR="005221F1" w:rsidRPr="005221F1" w:rsidRDefault="005221F1">
            <w:pPr>
              <w:jc w:val="center"/>
              <w:rPr>
                <w:color w:val="000000"/>
              </w:rPr>
            </w:pPr>
            <w:r w:rsidRPr="005221F1">
              <w:rPr>
                <w:color w:val="000000"/>
              </w:rPr>
              <w:t>1.2</w:t>
            </w:r>
          </w:p>
        </w:tc>
        <w:tc>
          <w:tcPr>
            <w:tcW w:w="8838" w:type="dxa"/>
            <w:shd w:val="clear" w:color="auto" w:fill="auto"/>
            <w:vAlign w:val="center"/>
            <w:hideMark/>
          </w:tcPr>
          <w:p w14:paraId="5FDFC6D4" w14:textId="77777777" w:rsidR="005221F1" w:rsidRPr="005221F1" w:rsidRDefault="005221F1">
            <w:r w:rsidRPr="005221F1">
              <w:t xml:space="preserve">Перевірка та оцінка технічного стану будівель і споруд </w:t>
            </w:r>
          </w:p>
        </w:tc>
      </w:tr>
      <w:tr w:rsidR="005221F1" w:rsidRPr="005221F1" w14:paraId="4EB758C3" w14:textId="77777777" w:rsidTr="005221F1">
        <w:trPr>
          <w:trHeight w:val="298"/>
        </w:trPr>
        <w:tc>
          <w:tcPr>
            <w:tcW w:w="1005" w:type="dxa"/>
            <w:shd w:val="clear" w:color="auto" w:fill="auto"/>
            <w:noWrap/>
            <w:vAlign w:val="center"/>
            <w:hideMark/>
          </w:tcPr>
          <w:p w14:paraId="50DF91E9" w14:textId="77777777" w:rsidR="005221F1" w:rsidRPr="005221F1" w:rsidRDefault="005221F1">
            <w:pPr>
              <w:jc w:val="center"/>
              <w:rPr>
                <w:color w:val="000000"/>
              </w:rPr>
            </w:pPr>
            <w:r w:rsidRPr="005221F1">
              <w:rPr>
                <w:color w:val="000000"/>
              </w:rPr>
              <w:t>1.3</w:t>
            </w:r>
          </w:p>
        </w:tc>
        <w:tc>
          <w:tcPr>
            <w:tcW w:w="8838" w:type="dxa"/>
            <w:shd w:val="clear" w:color="auto" w:fill="auto"/>
            <w:vAlign w:val="center"/>
            <w:hideMark/>
          </w:tcPr>
          <w:p w14:paraId="2BED6E90" w14:textId="77777777" w:rsidR="005221F1" w:rsidRPr="005221F1" w:rsidRDefault="005221F1">
            <w:r w:rsidRPr="005221F1">
              <w:t xml:space="preserve">Перевірка </w:t>
            </w:r>
            <w:proofErr w:type="spellStart"/>
            <w:r w:rsidRPr="005221F1">
              <w:t>водопідготовки</w:t>
            </w:r>
            <w:proofErr w:type="spellEnd"/>
            <w:r w:rsidRPr="005221F1">
              <w:t xml:space="preserve"> / </w:t>
            </w:r>
            <w:proofErr w:type="spellStart"/>
            <w:r w:rsidRPr="005221F1">
              <w:t>Inspection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of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water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treatment</w:t>
            </w:r>
            <w:proofErr w:type="spellEnd"/>
          </w:p>
        </w:tc>
      </w:tr>
      <w:tr w:rsidR="005221F1" w:rsidRPr="005221F1" w14:paraId="10D6099F" w14:textId="77777777" w:rsidTr="005221F1">
        <w:trPr>
          <w:trHeight w:val="298"/>
        </w:trPr>
        <w:tc>
          <w:tcPr>
            <w:tcW w:w="1005" w:type="dxa"/>
            <w:shd w:val="clear" w:color="auto" w:fill="auto"/>
            <w:noWrap/>
            <w:vAlign w:val="center"/>
            <w:hideMark/>
          </w:tcPr>
          <w:p w14:paraId="6AD5117F" w14:textId="77777777" w:rsidR="005221F1" w:rsidRPr="005221F1" w:rsidRDefault="005221F1">
            <w:pPr>
              <w:jc w:val="center"/>
              <w:rPr>
                <w:color w:val="000000"/>
              </w:rPr>
            </w:pPr>
            <w:r w:rsidRPr="005221F1">
              <w:rPr>
                <w:color w:val="000000"/>
              </w:rPr>
              <w:t>1.4</w:t>
            </w:r>
          </w:p>
        </w:tc>
        <w:tc>
          <w:tcPr>
            <w:tcW w:w="8838" w:type="dxa"/>
            <w:shd w:val="clear" w:color="auto" w:fill="auto"/>
            <w:vAlign w:val="center"/>
            <w:hideMark/>
          </w:tcPr>
          <w:p w14:paraId="0B0D1B1E" w14:textId="77777777" w:rsidR="005221F1" w:rsidRPr="005221F1" w:rsidRDefault="005221F1">
            <w:r w:rsidRPr="005221F1">
              <w:t xml:space="preserve">Перевірка </w:t>
            </w:r>
            <w:proofErr w:type="spellStart"/>
            <w:r w:rsidRPr="005221F1">
              <w:t>внутрімайданчикових</w:t>
            </w:r>
            <w:proofErr w:type="spellEnd"/>
            <w:r w:rsidRPr="005221F1">
              <w:t xml:space="preserve"> мереж / </w:t>
            </w:r>
            <w:proofErr w:type="spellStart"/>
            <w:r w:rsidRPr="005221F1">
              <w:t>Inspection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of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internal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site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systems</w:t>
            </w:r>
            <w:proofErr w:type="spellEnd"/>
          </w:p>
        </w:tc>
      </w:tr>
      <w:tr w:rsidR="005221F1" w:rsidRPr="005221F1" w14:paraId="6858B8DA" w14:textId="77777777" w:rsidTr="005221F1">
        <w:trPr>
          <w:trHeight w:val="298"/>
        </w:trPr>
        <w:tc>
          <w:tcPr>
            <w:tcW w:w="1005" w:type="dxa"/>
            <w:shd w:val="clear" w:color="auto" w:fill="auto"/>
            <w:noWrap/>
            <w:vAlign w:val="center"/>
            <w:hideMark/>
          </w:tcPr>
          <w:p w14:paraId="7E3BC351" w14:textId="77777777" w:rsidR="005221F1" w:rsidRPr="005221F1" w:rsidRDefault="005221F1">
            <w:pPr>
              <w:jc w:val="center"/>
              <w:rPr>
                <w:color w:val="000000"/>
              </w:rPr>
            </w:pPr>
            <w:r w:rsidRPr="005221F1">
              <w:rPr>
                <w:color w:val="000000"/>
              </w:rPr>
              <w:t>1.5</w:t>
            </w:r>
          </w:p>
        </w:tc>
        <w:tc>
          <w:tcPr>
            <w:tcW w:w="8838" w:type="dxa"/>
            <w:shd w:val="clear" w:color="auto" w:fill="auto"/>
            <w:vAlign w:val="center"/>
            <w:hideMark/>
          </w:tcPr>
          <w:p w14:paraId="55C10139" w14:textId="77777777" w:rsidR="005221F1" w:rsidRPr="005221F1" w:rsidRDefault="005221F1">
            <w:r w:rsidRPr="005221F1">
              <w:t xml:space="preserve">Діагностика електротехнічної частини / </w:t>
            </w:r>
            <w:proofErr w:type="spellStart"/>
            <w:r w:rsidRPr="005221F1">
              <w:t>Diagnostics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of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the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electrotechnical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system</w:t>
            </w:r>
            <w:proofErr w:type="spellEnd"/>
          </w:p>
        </w:tc>
      </w:tr>
      <w:tr w:rsidR="005221F1" w:rsidRPr="005221F1" w14:paraId="4EEE0BD0" w14:textId="77777777" w:rsidTr="005221F1">
        <w:trPr>
          <w:trHeight w:val="298"/>
        </w:trPr>
        <w:tc>
          <w:tcPr>
            <w:tcW w:w="1005" w:type="dxa"/>
            <w:shd w:val="clear" w:color="auto" w:fill="auto"/>
            <w:noWrap/>
            <w:vAlign w:val="center"/>
            <w:hideMark/>
          </w:tcPr>
          <w:p w14:paraId="2EB87889" w14:textId="77777777" w:rsidR="005221F1" w:rsidRPr="005221F1" w:rsidRDefault="005221F1">
            <w:pPr>
              <w:jc w:val="center"/>
              <w:rPr>
                <w:color w:val="000000"/>
              </w:rPr>
            </w:pPr>
            <w:r w:rsidRPr="005221F1">
              <w:rPr>
                <w:color w:val="000000"/>
              </w:rPr>
              <w:t>1.6</w:t>
            </w:r>
          </w:p>
        </w:tc>
        <w:tc>
          <w:tcPr>
            <w:tcW w:w="8838" w:type="dxa"/>
            <w:shd w:val="clear" w:color="auto" w:fill="auto"/>
            <w:vAlign w:val="center"/>
            <w:hideMark/>
          </w:tcPr>
          <w:p w14:paraId="75F4E47A" w14:textId="77777777" w:rsidR="005221F1" w:rsidRPr="005221F1" w:rsidRDefault="005221F1">
            <w:r w:rsidRPr="005221F1">
              <w:t xml:space="preserve">Перевірка гідротехнічної частини / </w:t>
            </w:r>
            <w:proofErr w:type="spellStart"/>
            <w:r w:rsidRPr="005221F1">
              <w:t>Inspection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of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the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hydraulic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part</w:t>
            </w:r>
            <w:proofErr w:type="spellEnd"/>
          </w:p>
        </w:tc>
      </w:tr>
      <w:tr w:rsidR="005221F1" w:rsidRPr="005221F1" w14:paraId="52149D00" w14:textId="77777777" w:rsidTr="005221F1">
        <w:trPr>
          <w:trHeight w:val="298"/>
        </w:trPr>
        <w:tc>
          <w:tcPr>
            <w:tcW w:w="1005" w:type="dxa"/>
            <w:shd w:val="clear" w:color="auto" w:fill="auto"/>
            <w:noWrap/>
            <w:vAlign w:val="center"/>
            <w:hideMark/>
          </w:tcPr>
          <w:p w14:paraId="1D480F32" w14:textId="77777777" w:rsidR="005221F1" w:rsidRPr="005221F1" w:rsidRDefault="005221F1">
            <w:pPr>
              <w:jc w:val="center"/>
              <w:rPr>
                <w:color w:val="000000"/>
              </w:rPr>
            </w:pPr>
            <w:r w:rsidRPr="005221F1">
              <w:rPr>
                <w:color w:val="000000"/>
              </w:rPr>
              <w:t>1.7</w:t>
            </w:r>
          </w:p>
        </w:tc>
        <w:tc>
          <w:tcPr>
            <w:tcW w:w="8838" w:type="dxa"/>
            <w:shd w:val="clear" w:color="auto" w:fill="auto"/>
            <w:vAlign w:val="center"/>
            <w:hideMark/>
          </w:tcPr>
          <w:p w14:paraId="707BA277" w14:textId="77777777" w:rsidR="005221F1" w:rsidRPr="005221F1" w:rsidRDefault="005221F1">
            <w:r w:rsidRPr="005221F1">
              <w:t xml:space="preserve">Діагностика насосного обладнання / </w:t>
            </w:r>
            <w:proofErr w:type="spellStart"/>
            <w:r w:rsidRPr="005221F1">
              <w:t>Diagnostics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of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pumping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equipment</w:t>
            </w:r>
            <w:proofErr w:type="spellEnd"/>
          </w:p>
        </w:tc>
      </w:tr>
      <w:tr w:rsidR="005221F1" w:rsidRPr="005221F1" w14:paraId="2911B8C8" w14:textId="77777777" w:rsidTr="005221F1">
        <w:trPr>
          <w:trHeight w:val="298"/>
        </w:trPr>
        <w:tc>
          <w:tcPr>
            <w:tcW w:w="1005" w:type="dxa"/>
            <w:shd w:val="clear" w:color="auto" w:fill="auto"/>
            <w:noWrap/>
            <w:vAlign w:val="center"/>
            <w:hideMark/>
          </w:tcPr>
          <w:p w14:paraId="7BD7E6E2" w14:textId="77777777" w:rsidR="005221F1" w:rsidRPr="005221F1" w:rsidRDefault="005221F1">
            <w:pPr>
              <w:jc w:val="center"/>
              <w:rPr>
                <w:color w:val="000000"/>
              </w:rPr>
            </w:pPr>
            <w:r w:rsidRPr="005221F1">
              <w:rPr>
                <w:color w:val="000000"/>
              </w:rPr>
              <w:t>1.8</w:t>
            </w:r>
          </w:p>
        </w:tc>
        <w:tc>
          <w:tcPr>
            <w:tcW w:w="8838" w:type="dxa"/>
            <w:shd w:val="clear" w:color="auto" w:fill="auto"/>
            <w:vAlign w:val="center"/>
            <w:hideMark/>
          </w:tcPr>
          <w:p w14:paraId="24C15CCC" w14:textId="77777777" w:rsidR="005221F1" w:rsidRPr="005221F1" w:rsidRDefault="005221F1">
            <w:r w:rsidRPr="005221F1">
              <w:t xml:space="preserve">Перевірка </w:t>
            </w:r>
            <w:proofErr w:type="spellStart"/>
            <w:r w:rsidRPr="005221F1">
              <w:t>конcтруктивної</w:t>
            </w:r>
            <w:proofErr w:type="spellEnd"/>
            <w:r w:rsidRPr="005221F1">
              <w:t xml:space="preserve"> частини / </w:t>
            </w:r>
            <w:proofErr w:type="spellStart"/>
            <w:r w:rsidRPr="005221F1">
              <w:t>Checking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the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component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system</w:t>
            </w:r>
            <w:proofErr w:type="spellEnd"/>
          </w:p>
        </w:tc>
      </w:tr>
      <w:tr w:rsidR="005221F1" w:rsidRPr="005221F1" w14:paraId="1982F700" w14:textId="77777777" w:rsidTr="005221F1">
        <w:trPr>
          <w:trHeight w:val="298"/>
        </w:trPr>
        <w:tc>
          <w:tcPr>
            <w:tcW w:w="1005" w:type="dxa"/>
            <w:shd w:val="clear" w:color="auto" w:fill="auto"/>
            <w:noWrap/>
            <w:vAlign w:val="center"/>
            <w:hideMark/>
          </w:tcPr>
          <w:p w14:paraId="27EA8CC0" w14:textId="77777777" w:rsidR="005221F1" w:rsidRPr="005221F1" w:rsidRDefault="005221F1">
            <w:pPr>
              <w:jc w:val="center"/>
              <w:rPr>
                <w:color w:val="000000"/>
              </w:rPr>
            </w:pPr>
            <w:r w:rsidRPr="005221F1">
              <w:rPr>
                <w:color w:val="000000"/>
              </w:rPr>
              <w:t>1.9</w:t>
            </w:r>
          </w:p>
        </w:tc>
        <w:tc>
          <w:tcPr>
            <w:tcW w:w="8838" w:type="dxa"/>
            <w:shd w:val="clear" w:color="auto" w:fill="auto"/>
            <w:vAlign w:val="center"/>
            <w:hideMark/>
          </w:tcPr>
          <w:p w14:paraId="6C266F26" w14:textId="77777777" w:rsidR="005221F1" w:rsidRPr="005221F1" w:rsidRDefault="005221F1">
            <w:r w:rsidRPr="005221F1">
              <w:t xml:space="preserve">Перевірка водопостачання / </w:t>
            </w:r>
            <w:proofErr w:type="spellStart"/>
            <w:r w:rsidRPr="005221F1">
              <w:t>Inspection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of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water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supply</w:t>
            </w:r>
            <w:proofErr w:type="spellEnd"/>
          </w:p>
        </w:tc>
      </w:tr>
      <w:tr w:rsidR="005221F1" w:rsidRPr="005221F1" w14:paraId="018D4EBA" w14:textId="77777777" w:rsidTr="005221F1">
        <w:trPr>
          <w:trHeight w:val="597"/>
        </w:trPr>
        <w:tc>
          <w:tcPr>
            <w:tcW w:w="1005" w:type="dxa"/>
            <w:shd w:val="clear" w:color="auto" w:fill="auto"/>
            <w:noWrap/>
            <w:vAlign w:val="center"/>
            <w:hideMark/>
          </w:tcPr>
          <w:p w14:paraId="504A6795" w14:textId="77777777" w:rsidR="005221F1" w:rsidRPr="005221F1" w:rsidRDefault="005221F1">
            <w:pPr>
              <w:jc w:val="center"/>
              <w:rPr>
                <w:color w:val="000000"/>
              </w:rPr>
            </w:pPr>
            <w:r w:rsidRPr="005221F1">
              <w:rPr>
                <w:color w:val="000000"/>
              </w:rPr>
              <w:t>1.10</w:t>
            </w:r>
          </w:p>
        </w:tc>
        <w:tc>
          <w:tcPr>
            <w:tcW w:w="8838" w:type="dxa"/>
            <w:shd w:val="clear" w:color="auto" w:fill="auto"/>
            <w:vAlign w:val="center"/>
            <w:hideMark/>
          </w:tcPr>
          <w:p w14:paraId="51749BE4" w14:textId="77777777" w:rsidR="005221F1" w:rsidRPr="005221F1" w:rsidRDefault="005221F1">
            <w:r w:rsidRPr="005221F1">
              <w:t xml:space="preserve">Перевірка механічного обладнання та металоконструкцій / </w:t>
            </w:r>
            <w:proofErr w:type="spellStart"/>
            <w:r w:rsidRPr="005221F1">
              <w:t>Inspection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of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machinery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and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metal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structures</w:t>
            </w:r>
            <w:proofErr w:type="spellEnd"/>
          </w:p>
        </w:tc>
      </w:tr>
      <w:tr w:rsidR="005221F1" w:rsidRPr="005221F1" w14:paraId="6791D40F" w14:textId="77777777" w:rsidTr="005221F1">
        <w:trPr>
          <w:trHeight w:val="298"/>
        </w:trPr>
        <w:tc>
          <w:tcPr>
            <w:tcW w:w="1005" w:type="dxa"/>
            <w:shd w:val="clear" w:color="auto" w:fill="auto"/>
            <w:noWrap/>
            <w:vAlign w:val="center"/>
            <w:hideMark/>
          </w:tcPr>
          <w:p w14:paraId="2511E155" w14:textId="77777777" w:rsidR="005221F1" w:rsidRPr="005221F1" w:rsidRDefault="005221F1">
            <w:pPr>
              <w:jc w:val="center"/>
              <w:rPr>
                <w:color w:val="000000"/>
              </w:rPr>
            </w:pPr>
            <w:r w:rsidRPr="005221F1">
              <w:rPr>
                <w:color w:val="000000"/>
              </w:rPr>
              <w:t>1.11</w:t>
            </w:r>
          </w:p>
        </w:tc>
        <w:tc>
          <w:tcPr>
            <w:tcW w:w="8838" w:type="dxa"/>
            <w:shd w:val="clear" w:color="auto" w:fill="auto"/>
            <w:vAlign w:val="center"/>
            <w:hideMark/>
          </w:tcPr>
          <w:p w14:paraId="39FE305B" w14:textId="77777777" w:rsidR="005221F1" w:rsidRPr="005221F1" w:rsidRDefault="005221F1">
            <w:r w:rsidRPr="005221F1">
              <w:t xml:space="preserve">Перевірка механічної частини / </w:t>
            </w:r>
            <w:proofErr w:type="spellStart"/>
            <w:r w:rsidRPr="005221F1">
              <w:t>Inspection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of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the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mechanical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component</w:t>
            </w:r>
            <w:proofErr w:type="spellEnd"/>
          </w:p>
        </w:tc>
      </w:tr>
      <w:tr w:rsidR="005221F1" w:rsidRPr="005221F1" w14:paraId="2A377BEE" w14:textId="77777777" w:rsidTr="005221F1">
        <w:trPr>
          <w:trHeight w:val="298"/>
        </w:trPr>
        <w:tc>
          <w:tcPr>
            <w:tcW w:w="1005" w:type="dxa"/>
            <w:shd w:val="clear" w:color="auto" w:fill="auto"/>
            <w:noWrap/>
            <w:vAlign w:val="center"/>
            <w:hideMark/>
          </w:tcPr>
          <w:p w14:paraId="6081200F" w14:textId="77777777" w:rsidR="005221F1" w:rsidRPr="005221F1" w:rsidRDefault="005221F1">
            <w:pPr>
              <w:jc w:val="center"/>
              <w:rPr>
                <w:color w:val="000000"/>
              </w:rPr>
            </w:pPr>
            <w:r w:rsidRPr="005221F1">
              <w:rPr>
                <w:color w:val="000000"/>
              </w:rPr>
              <w:t>1.12</w:t>
            </w:r>
          </w:p>
        </w:tc>
        <w:tc>
          <w:tcPr>
            <w:tcW w:w="8838" w:type="dxa"/>
            <w:shd w:val="clear" w:color="auto" w:fill="auto"/>
            <w:vAlign w:val="center"/>
            <w:hideMark/>
          </w:tcPr>
          <w:p w14:paraId="54B7CCC5" w14:textId="77777777" w:rsidR="005221F1" w:rsidRPr="005221F1" w:rsidRDefault="005221F1">
            <w:r w:rsidRPr="005221F1">
              <w:t xml:space="preserve">Перевірка бурової частини / </w:t>
            </w:r>
            <w:proofErr w:type="spellStart"/>
            <w:r w:rsidRPr="005221F1">
              <w:t>Checking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the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borehole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section</w:t>
            </w:r>
            <w:proofErr w:type="spellEnd"/>
          </w:p>
        </w:tc>
      </w:tr>
      <w:tr w:rsidR="005221F1" w:rsidRPr="005221F1" w14:paraId="2F7A160D" w14:textId="77777777" w:rsidTr="005221F1">
        <w:trPr>
          <w:trHeight w:val="298"/>
        </w:trPr>
        <w:tc>
          <w:tcPr>
            <w:tcW w:w="1005" w:type="dxa"/>
            <w:shd w:val="clear" w:color="auto" w:fill="auto"/>
            <w:noWrap/>
            <w:vAlign w:val="center"/>
            <w:hideMark/>
          </w:tcPr>
          <w:p w14:paraId="2D9A358D" w14:textId="77777777" w:rsidR="005221F1" w:rsidRPr="005221F1" w:rsidRDefault="005221F1">
            <w:pPr>
              <w:jc w:val="center"/>
              <w:rPr>
                <w:color w:val="000000"/>
              </w:rPr>
            </w:pPr>
            <w:r w:rsidRPr="005221F1">
              <w:rPr>
                <w:color w:val="000000"/>
              </w:rPr>
              <w:t>1.13</w:t>
            </w:r>
          </w:p>
        </w:tc>
        <w:tc>
          <w:tcPr>
            <w:tcW w:w="8838" w:type="dxa"/>
            <w:shd w:val="clear" w:color="auto" w:fill="auto"/>
            <w:vAlign w:val="center"/>
            <w:hideMark/>
          </w:tcPr>
          <w:p w14:paraId="10051EC5" w14:textId="77777777" w:rsidR="005221F1" w:rsidRPr="005221F1" w:rsidRDefault="005221F1">
            <w:proofErr w:type="spellStart"/>
            <w:r w:rsidRPr="005221F1">
              <w:t>Відеодіагностика</w:t>
            </w:r>
            <w:proofErr w:type="spellEnd"/>
            <w:r w:rsidRPr="005221F1">
              <w:t xml:space="preserve"> / </w:t>
            </w:r>
            <w:proofErr w:type="spellStart"/>
            <w:r w:rsidRPr="005221F1">
              <w:t>Video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diagnostics</w:t>
            </w:r>
            <w:proofErr w:type="spellEnd"/>
          </w:p>
        </w:tc>
      </w:tr>
      <w:tr w:rsidR="005221F1" w:rsidRPr="005221F1" w14:paraId="3A1BD68F" w14:textId="77777777" w:rsidTr="005221F1">
        <w:trPr>
          <w:trHeight w:val="298"/>
        </w:trPr>
        <w:tc>
          <w:tcPr>
            <w:tcW w:w="1005" w:type="dxa"/>
            <w:shd w:val="clear" w:color="auto" w:fill="auto"/>
            <w:noWrap/>
            <w:vAlign w:val="center"/>
            <w:hideMark/>
          </w:tcPr>
          <w:p w14:paraId="79ACCA2F" w14:textId="77777777" w:rsidR="005221F1" w:rsidRPr="005221F1" w:rsidRDefault="005221F1">
            <w:pPr>
              <w:jc w:val="center"/>
              <w:rPr>
                <w:color w:val="000000"/>
              </w:rPr>
            </w:pPr>
            <w:r w:rsidRPr="005221F1">
              <w:rPr>
                <w:color w:val="000000"/>
              </w:rPr>
              <w:t>1.14</w:t>
            </w:r>
          </w:p>
        </w:tc>
        <w:tc>
          <w:tcPr>
            <w:tcW w:w="8838" w:type="dxa"/>
            <w:shd w:val="clear" w:color="auto" w:fill="auto"/>
            <w:vAlign w:val="center"/>
            <w:hideMark/>
          </w:tcPr>
          <w:p w14:paraId="74D568A1" w14:textId="77777777" w:rsidR="005221F1" w:rsidRPr="005221F1" w:rsidRDefault="005221F1">
            <w:r w:rsidRPr="005221F1">
              <w:t xml:space="preserve">Попереднє інженерне обстеження / </w:t>
            </w:r>
            <w:proofErr w:type="spellStart"/>
            <w:r w:rsidRPr="005221F1">
              <w:t>Engineering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inspection</w:t>
            </w:r>
            <w:proofErr w:type="spellEnd"/>
          </w:p>
        </w:tc>
      </w:tr>
      <w:tr w:rsidR="005221F1" w:rsidRPr="005221F1" w14:paraId="2C88A7E1" w14:textId="77777777" w:rsidTr="005221F1">
        <w:trPr>
          <w:trHeight w:val="441"/>
        </w:trPr>
        <w:tc>
          <w:tcPr>
            <w:tcW w:w="1005" w:type="dxa"/>
            <w:shd w:val="clear" w:color="auto" w:fill="auto"/>
            <w:noWrap/>
            <w:vAlign w:val="center"/>
            <w:hideMark/>
          </w:tcPr>
          <w:p w14:paraId="5902FF58" w14:textId="77777777" w:rsidR="005221F1" w:rsidRPr="005221F1" w:rsidRDefault="005221F1">
            <w:pPr>
              <w:jc w:val="center"/>
              <w:rPr>
                <w:color w:val="000000"/>
              </w:rPr>
            </w:pPr>
            <w:r w:rsidRPr="005221F1">
              <w:rPr>
                <w:color w:val="000000"/>
              </w:rPr>
              <w:t>1.15</w:t>
            </w:r>
          </w:p>
        </w:tc>
        <w:tc>
          <w:tcPr>
            <w:tcW w:w="8838" w:type="dxa"/>
            <w:shd w:val="clear" w:color="auto" w:fill="auto"/>
            <w:vAlign w:val="center"/>
            <w:hideMark/>
          </w:tcPr>
          <w:p w14:paraId="630AB32D" w14:textId="77777777" w:rsidR="005221F1" w:rsidRPr="005221F1" w:rsidRDefault="005221F1">
            <w:r w:rsidRPr="005221F1">
              <w:t xml:space="preserve">Водогосподарчі розрахунки / </w:t>
            </w:r>
            <w:proofErr w:type="spellStart"/>
            <w:r w:rsidRPr="005221F1">
              <w:t>Water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management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estimates</w:t>
            </w:r>
            <w:proofErr w:type="spellEnd"/>
          </w:p>
        </w:tc>
      </w:tr>
      <w:tr w:rsidR="005221F1" w:rsidRPr="005221F1" w14:paraId="645A2F0F" w14:textId="77777777" w:rsidTr="005221F1">
        <w:trPr>
          <w:trHeight w:val="550"/>
        </w:trPr>
        <w:tc>
          <w:tcPr>
            <w:tcW w:w="1005" w:type="dxa"/>
            <w:shd w:val="clear" w:color="auto" w:fill="auto"/>
            <w:noWrap/>
            <w:vAlign w:val="center"/>
            <w:hideMark/>
          </w:tcPr>
          <w:p w14:paraId="119D371C" w14:textId="77777777" w:rsidR="005221F1" w:rsidRPr="005221F1" w:rsidRDefault="005221F1">
            <w:pPr>
              <w:jc w:val="center"/>
              <w:rPr>
                <w:color w:val="000000"/>
              </w:rPr>
            </w:pPr>
            <w:r w:rsidRPr="005221F1">
              <w:rPr>
                <w:color w:val="000000"/>
              </w:rPr>
              <w:t>1.16</w:t>
            </w:r>
          </w:p>
        </w:tc>
        <w:tc>
          <w:tcPr>
            <w:tcW w:w="8838" w:type="dxa"/>
            <w:shd w:val="clear" w:color="auto" w:fill="auto"/>
            <w:vAlign w:val="center"/>
            <w:hideMark/>
          </w:tcPr>
          <w:p w14:paraId="5757F4E1" w14:textId="77777777" w:rsidR="005221F1" w:rsidRPr="005221F1" w:rsidRDefault="005221F1">
            <w:r w:rsidRPr="005221F1">
              <w:t xml:space="preserve">Проведення аналізу води / </w:t>
            </w:r>
            <w:proofErr w:type="spellStart"/>
            <w:r w:rsidRPr="005221F1">
              <w:t>Water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analysis</w:t>
            </w:r>
            <w:proofErr w:type="spellEnd"/>
          </w:p>
        </w:tc>
      </w:tr>
      <w:tr w:rsidR="005221F1" w:rsidRPr="005221F1" w14:paraId="3FD8A600" w14:textId="77777777" w:rsidTr="005221F1">
        <w:trPr>
          <w:trHeight w:val="550"/>
        </w:trPr>
        <w:tc>
          <w:tcPr>
            <w:tcW w:w="1005" w:type="dxa"/>
            <w:shd w:val="clear" w:color="auto" w:fill="auto"/>
            <w:noWrap/>
            <w:vAlign w:val="center"/>
            <w:hideMark/>
          </w:tcPr>
          <w:p w14:paraId="72CC2BB0" w14:textId="77777777" w:rsidR="005221F1" w:rsidRPr="005221F1" w:rsidRDefault="005221F1">
            <w:pPr>
              <w:jc w:val="center"/>
              <w:rPr>
                <w:color w:val="000000"/>
              </w:rPr>
            </w:pPr>
            <w:r w:rsidRPr="005221F1">
              <w:rPr>
                <w:color w:val="000000"/>
              </w:rPr>
              <w:t>1.17</w:t>
            </w:r>
          </w:p>
        </w:tc>
        <w:tc>
          <w:tcPr>
            <w:tcW w:w="8838" w:type="dxa"/>
            <w:shd w:val="clear" w:color="auto" w:fill="auto"/>
            <w:vAlign w:val="center"/>
            <w:hideMark/>
          </w:tcPr>
          <w:p w14:paraId="1DB4E597" w14:textId="77777777" w:rsidR="005221F1" w:rsidRPr="005221F1" w:rsidRDefault="005221F1">
            <w:r w:rsidRPr="005221F1">
              <w:t xml:space="preserve">Надання технічного звіту, технічної оцінки, дефектного акту та технічного завдання / </w:t>
            </w:r>
            <w:proofErr w:type="spellStart"/>
            <w:r w:rsidRPr="005221F1">
              <w:t>Providing</w:t>
            </w:r>
            <w:proofErr w:type="spellEnd"/>
            <w:r w:rsidRPr="005221F1">
              <w:t xml:space="preserve"> a </w:t>
            </w:r>
            <w:proofErr w:type="spellStart"/>
            <w:r w:rsidRPr="005221F1">
              <w:t>technical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report</w:t>
            </w:r>
            <w:proofErr w:type="spellEnd"/>
            <w:r w:rsidRPr="005221F1">
              <w:t xml:space="preserve">, </w:t>
            </w:r>
            <w:proofErr w:type="spellStart"/>
            <w:r w:rsidRPr="005221F1">
              <w:t>technical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assessment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and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terms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of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reference</w:t>
            </w:r>
            <w:proofErr w:type="spellEnd"/>
          </w:p>
        </w:tc>
      </w:tr>
      <w:tr w:rsidR="005221F1" w:rsidRPr="005221F1" w14:paraId="3C99D6BE" w14:textId="77777777" w:rsidTr="005221F1">
        <w:trPr>
          <w:trHeight w:val="550"/>
        </w:trPr>
        <w:tc>
          <w:tcPr>
            <w:tcW w:w="1005" w:type="dxa"/>
            <w:shd w:val="clear" w:color="auto" w:fill="auto"/>
            <w:noWrap/>
            <w:vAlign w:val="center"/>
            <w:hideMark/>
          </w:tcPr>
          <w:p w14:paraId="75652729" w14:textId="77777777" w:rsidR="005221F1" w:rsidRPr="005221F1" w:rsidRDefault="005221F1">
            <w:pPr>
              <w:jc w:val="center"/>
              <w:rPr>
                <w:color w:val="000000"/>
              </w:rPr>
            </w:pPr>
            <w:r w:rsidRPr="005221F1">
              <w:rPr>
                <w:color w:val="000000"/>
              </w:rPr>
              <w:t>1.18</w:t>
            </w:r>
          </w:p>
        </w:tc>
        <w:tc>
          <w:tcPr>
            <w:tcW w:w="8838" w:type="dxa"/>
            <w:shd w:val="clear" w:color="auto" w:fill="auto"/>
            <w:vAlign w:val="center"/>
            <w:hideMark/>
          </w:tcPr>
          <w:p w14:paraId="449C55F1" w14:textId="77777777" w:rsidR="005221F1" w:rsidRPr="005221F1" w:rsidRDefault="005221F1">
            <w:r w:rsidRPr="005221F1">
              <w:t xml:space="preserve">Проектно-вишукувальні дослідження / </w:t>
            </w:r>
            <w:proofErr w:type="spellStart"/>
            <w:r w:rsidRPr="005221F1">
              <w:t>Engineering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and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survey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research</w:t>
            </w:r>
            <w:proofErr w:type="spellEnd"/>
          </w:p>
        </w:tc>
      </w:tr>
      <w:tr w:rsidR="005221F1" w:rsidRPr="005221F1" w14:paraId="7819B12A" w14:textId="77777777" w:rsidTr="005221F1">
        <w:trPr>
          <w:trHeight w:val="550"/>
        </w:trPr>
        <w:tc>
          <w:tcPr>
            <w:tcW w:w="1005" w:type="dxa"/>
            <w:shd w:val="clear" w:color="000000" w:fill="D9D9D9"/>
            <w:vAlign w:val="center"/>
            <w:hideMark/>
          </w:tcPr>
          <w:p w14:paraId="74D008D8" w14:textId="77777777" w:rsidR="005221F1" w:rsidRPr="005221F1" w:rsidRDefault="005221F1">
            <w:pPr>
              <w:jc w:val="center"/>
              <w:rPr>
                <w:color w:val="000000"/>
              </w:rPr>
            </w:pPr>
            <w:r w:rsidRPr="005221F1">
              <w:rPr>
                <w:color w:val="000000"/>
              </w:rPr>
              <w:t>2</w:t>
            </w:r>
          </w:p>
        </w:tc>
        <w:tc>
          <w:tcPr>
            <w:tcW w:w="8838" w:type="dxa"/>
            <w:shd w:val="clear" w:color="000000" w:fill="D9D9D9"/>
            <w:vAlign w:val="center"/>
            <w:hideMark/>
          </w:tcPr>
          <w:p w14:paraId="6BF02DCB" w14:textId="77777777" w:rsidR="005221F1" w:rsidRPr="005221F1" w:rsidRDefault="005221F1">
            <w:pPr>
              <w:rPr>
                <w:b/>
                <w:bCs/>
              </w:rPr>
            </w:pPr>
            <w:r w:rsidRPr="005221F1">
              <w:rPr>
                <w:b/>
                <w:bCs/>
              </w:rPr>
              <w:t xml:space="preserve">Обстеження </w:t>
            </w:r>
            <w:proofErr w:type="spellStart"/>
            <w:r w:rsidRPr="005221F1">
              <w:rPr>
                <w:b/>
                <w:bCs/>
              </w:rPr>
              <w:t>водонапорних</w:t>
            </w:r>
            <w:proofErr w:type="spellEnd"/>
            <w:r w:rsidRPr="005221F1">
              <w:rPr>
                <w:b/>
                <w:bCs/>
              </w:rPr>
              <w:t xml:space="preserve"> башт</w:t>
            </w:r>
          </w:p>
        </w:tc>
      </w:tr>
      <w:tr w:rsidR="005221F1" w:rsidRPr="005221F1" w14:paraId="106B8095" w14:textId="77777777" w:rsidTr="005221F1">
        <w:trPr>
          <w:trHeight w:val="1195"/>
        </w:trPr>
        <w:tc>
          <w:tcPr>
            <w:tcW w:w="1005" w:type="dxa"/>
            <w:shd w:val="clear" w:color="auto" w:fill="auto"/>
            <w:noWrap/>
            <w:vAlign w:val="center"/>
            <w:hideMark/>
          </w:tcPr>
          <w:p w14:paraId="0CAE922B" w14:textId="77777777" w:rsidR="005221F1" w:rsidRPr="005221F1" w:rsidRDefault="005221F1">
            <w:pPr>
              <w:jc w:val="center"/>
              <w:rPr>
                <w:color w:val="000000"/>
              </w:rPr>
            </w:pPr>
            <w:r w:rsidRPr="005221F1">
              <w:rPr>
                <w:color w:val="000000"/>
              </w:rPr>
              <w:t>2.1</w:t>
            </w:r>
          </w:p>
        </w:tc>
        <w:tc>
          <w:tcPr>
            <w:tcW w:w="8838" w:type="dxa"/>
            <w:shd w:val="clear" w:color="auto" w:fill="auto"/>
            <w:vAlign w:val="center"/>
            <w:hideMark/>
          </w:tcPr>
          <w:p w14:paraId="202A437B" w14:textId="77777777" w:rsidR="005221F1" w:rsidRPr="005221F1" w:rsidRDefault="005221F1">
            <w:r w:rsidRPr="005221F1">
              <w:t xml:space="preserve">Діагностика стану башти. Експертиза технічного обстеження будівель і </w:t>
            </w:r>
            <w:proofErr w:type="spellStart"/>
            <w:r w:rsidRPr="005221F1">
              <w:t>спорд</w:t>
            </w:r>
            <w:proofErr w:type="spellEnd"/>
            <w:r w:rsidRPr="005221F1">
              <w:t xml:space="preserve">. Конструктор несучих та </w:t>
            </w:r>
            <w:proofErr w:type="spellStart"/>
            <w:r w:rsidRPr="005221F1">
              <w:t>огорожувальних</w:t>
            </w:r>
            <w:proofErr w:type="spellEnd"/>
            <w:r w:rsidRPr="005221F1">
              <w:t xml:space="preserve"> конструкцій / </w:t>
            </w:r>
            <w:proofErr w:type="spellStart"/>
            <w:r w:rsidRPr="005221F1">
              <w:t>Diagnostics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of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the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tower</w:t>
            </w:r>
            <w:proofErr w:type="spellEnd"/>
            <w:r w:rsidRPr="005221F1">
              <w:t xml:space="preserve">. </w:t>
            </w:r>
            <w:proofErr w:type="spellStart"/>
            <w:r w:rsidRPr="005221F1">
              <w:t>Expertize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of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technical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inspection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of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buildings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and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structures</w:t>
            </w:r>
            <w:proofErr w:type="spellEnd"/>
            <w:r w:rsidRPr="005221F1">
              <w:t xml:space="preserve">. </w:t>
            </w:r>
            <w:proofErr w:type="spellStart"/>
            <w:r w:rsidRPr="005221F1">
              <w:t>Design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of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structural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and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building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envelopes</w:t>
            </w:r>
            <w:proofErr w:type="spellEnd"/>
          </w:p>
        </w:tc>
      </w:tr>
      <w:tr w:rsidR="005221F1" w:rsidRPr="005221F1" w14:paraId="2E3CA57A" w14:textId="77777777" w:rsidTr="005221F1">
        <w:trPr>
          <w:trHeight w:val="896"/>
        </w:trPr>
        <w:tc>
          <w:tcPr>
            <w:tcW w:w="1005" w:type="dxa"/>
            <w:shd w:val="clear" w:color="auto" w:fill="auto"/>
            <w:noWrap/>
            <w:vAlign w:val="center"/>
            <w:hideMark/>
          </w:tcPr>
          <w:p w14:paraId="07307EC4" w14:textId="77777777" w:rsidR="005221F1" w:rsidRPr="005221F1" w:rsidRDefault="005221F1">
            <w:pPr>
              <w:jc w:val="center"/>
              <w:rPr>
                <w:color w:val="000000"/>
              </w:rPr>
            </w:pPr>
            <w:r w:rsidRPr="005221F1">
              <w:rPr>
                <w:color w:val="000000"/>
              </w:rPr>
              <w:t>2.2</w:t>
            </w:r>
          </w:p>
        </w:tc>
        <w:tc>
          <w:tcPr>
            <w:tcW w:w="8838" w:type="dxa"/>
            <w:shd w:val="clear" w:color="auto" w:fill="auto"/>
            <w:vAlign w:val="center"/>
            <w:hideMark/>
          </w:tcPr>
          <w:p w14:paraId="6A7BE63D" w14:textId="77777777" w:rsidR="005221F1" w:rsidRPr="005221F1" w:rsidRDefault="005221F1">
            <w:r w:rsidRPr="005221F1">
              <w:t xml:space="preserve">Діагностика відмостки (фундамент).  Конструктор несучих та </w:t>
            </w:r>
            <w:proofErr w:type="spellStart"/>
            <w:r w:rsidRPr="005221F1">
              <w:t>огорожувальних</w:t>
            </w:r>
            <w:proofErr w:type="spellEnd"/>
            <w:r w:rsidRPr="005221F1">
              <w:t xml:space="preserve"> конструкцій / </w:t>
            </w:r>
            <w:proofErr w:type="spellStart"/>
            <w:r w:rsidRPr="005221F1">
              <w:t>Diagnostics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of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the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foundation</w:t>
            </w:r>
            <w:proofErr w:type="spellEnd"/>
            <w:r w:rsidRPr="005221F1">
              <w:t xml:space="preserve">.  </w:t>
            </w:r>
            <w:proofErr w:type="spellStart"/>
            <w:r w:rsidRPr="005221F1">
              <w:t>Constructor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of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structural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and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building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envelopes</w:t>
            </w:r>
            <w:proofErr w:type="spellEnd"/>
          </w:p>
        </w:tc>
      </w:tr>
      <w:tr w:rsidR="005221F1" w:rsidRPr="005221F1" w14:paraId="50167C8A" w14:textId="77777777" w:rsidTr="005221F1">
        <w:trPr>
          <w:trHeight w:val="298"/>
        </w:trPr>
        <w:tc>
          <w:tcPr>
            <w:tcW w:w="1005" w:type="dxa"/>
            <w:shd w:val="clear" w:color="auto" w:fill="auto"/>
            <w:noWrap/>
            <w:vAlign w:val="center"/>
            <w:hideMark/>
          </w:tcPr>
          <w:p w14:paraId="67A501B3" w14:textId="77777777" w:rsidR="005221F1" w:rsidRPr="005221F1" w:rsidRDefault="005221F1">
            <w:pPr>
              <w:jc w:val="center"/>
              <w:rPr>
                <w:color w:val="000000"/>
              </w:rPr>
            </w:pPr>
            <w:r w:rsidRPr="005221F1">
              <w:rPr>
                <w:color w:val="000000"/>
              </w:rPr>
              <w:t>2.3</w:t>
            </w:r>
          </w:p>
        </w:tc>
        <w:tc>
          <w:tcPr>
            <w:tcW w:w="8838" w:type="dxa"/>
            <w:shd w:val="clear" w:color="auto" w:fill="auto"/>
            <w:vAlign w:val="center"/>
            <w:hideMark/>
          </w:tcPr>
          <w:p w14:paraId="403F1BB3" w14:textId="77777777" w:rsidR="005221F1" w:rsidRPr="005221F1" w:rsidRDefault="005221F1">
            <w:r w:rsidRPr="005221F1">
              <w:t xml:space="preserve">Діагностика мереж водопостачання / </w:t>
            </w:r>
            <w:proofErr w:type="spellStart"/>
            <w:r w:rsidRPr="005221F1">
              <w:t>Diagnostics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of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water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supply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systems</w:t>
            </w:r>
            <w:proofErr w:type="spellEnd"/>
          </w:p>
        </w:tc>
      </w:tr>
      <w:tr w:rsidR="005221F1" w:rsidRPr="005221F1" w14:paraId="150BE8C4" w14:textId="77777777" w:rsidTr="005221F1">
        <w:trPr>
          <w:trHeight w:val="298"/>
        </w:trPr>
        <w:tc>
          <w:tcPr>
            <w:tcW w:w="1005" w:type="dxa"/>
            <w:shd w:val="clear" w:color="auto" w:fill="auto"/>
            <w:noWrap/>
            <w:vAlign w:val="center"/>
            <w:hideMark/>
          </w:tcPr>
          <w:p w14:paraId="09B4A429" w14:textId="77777777" w:rsidR="005221F1" w:rsidRPr="005221F1" w:rsidRDefault="005221F1">
            <w:pPr>
              <w:jc w:val="center"/>
              <w:rPr>
                <w:color w:val="000000"/>
              </w:rPr>
            </w:pPr>
            <w:r w:rsidRPr="005221F1">
              <w:rPr>
                <w:color w:val="000000"/>
              </w:rPr>
              <w:t>2.4</w:t>
            </w:r>
          </w:p>
        </w:tc>
        <w:tc>
          <w:tcPr>
            <w:tcW w:w="8838" w:type="dxa"/>
            <w:shd w:val="clear" w:color="auto" w:fill="auto"/>
            <w:vAlign w:val="center"/>
            <w:hideMark/>
          </w:tcPr>
          <w:p w14:paraId="720A6D31" w14:textId="77777777" w:rsidR="005221F1" w:rsidRPr="005221F1" w:rsidRDefault="005221F1">
            <w:r w:rsidRPr="005221F1">
              <w:t xml:space="preserve">Діагностика електротехнічної частини / </w:t>
            </w:r>
            <w:proofErr w:type="spellStart"/>
            <w:r w:rsidRPr="005221F1">
              <w:t>Diagnostics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of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the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electrotechnical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system</w:t>
            </w:r>
            <w:proofErr w:type="spellEnd"/>
          </w:p>
        </w:tc>
      </w:tr>
      <w:tr w:rsidR="005221F1" w:rsidRPr="005221F1" w14:paraId="4700AC35" w14:textId="77777777" w:rsidTr="005221F1">
        <w:trPr>
          <w:trHeight w:val="597"/>
        </w:trPr>
        <w:tc>
          <w:tcPr>
            <w:tcW w:w="1005" w:type="dxa"/>
            <w:shd w:val="clear" w:color="auto" w:fill="auto"/>
            <w:noWrap/>
            <w:vAlign w:val="center"/>
            <w:hideMark/>
          </w:tcPr>
          <w:p w14:paraId="04ED5357" w14:textId="77777777" w:rsidR="005221F1" w:rsidRPr="005221F1" w:rsidRDefault="005221F1">
            <w:pPr>
              <w:jc w:val="center"/>
              <w:rPr>
                <w:color w:val="000000"/>
              </w:rPr>
            </w:pPr>
            <w:r w:rsidRPr="005221F1">
              <w:rPr>
                <w:color w:val="000000"/>
              </w:rPr>
              <w:lastRenderedPageBreak/>
              <w:t>2.5</w:t>
            </w:r>
          </w:p>
        </w:tc>
        <w:tc>
          <w:tcPr>
            <w:tcW w:w="8838" w:type="dxa"/>
            <w:shd w:val="clear" w:color="auto" w:fill="auto"/>
            <w:vAlign w:val="center"/>
            <w:hideMark/>
          </w:tcPr>
          <w:p w14:paraId="1FA2E38F" w14:textId="77777777" w:rsidR="005221F1" w:rsidRPr="005221F1" w:rsidRDefault="005221F1">
            <w:r w:rsidRPr="005221F1">
              <w:t xml:space="preserve">Надання технічного звіту, технічної оцінки та технічного завдання / </w:t>
            </w:r>
            <w:proofErr w:type="spellStart"/>
            <w:r w:rsidRPr="005221F1">
              <w:t>Providing</w:t>
            </w:r>
            <w:proofErr w:type="spellEnd"/>
            <w:r w:rsidRPr="005221F1">
              <w:t xml:space="preserve"> a </w:t>
            </w:r>
            <w:proofErr w:type="spellStart"/>
            <w:r w:rsidRPr="005221F1">
              <w:t>technical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report</w:t>
            </w:r>
            <w:proofErr w:type="spellEnd"/>
            <w:r w:rsidRPr="005221F1">
              <w:t xml:space="preserve">, </w:t>
            </w:r>
            <w:proofErr w:type="spellStart"/>
            <w:r w:rsidRPr="005221F1">
              <w:t>technical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assessment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and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terms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of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reference</w:t>
            </w:r>
            <w:proofErr w:type="spellEnd"/>
          </w:p>
        </w:tc>
      </w:tr>
      <w:tr w:rsidR="005221F1" w:rsidRPr="005221F1" w14:paraId="54CF1355" w14:textId="77777777" w:rsidTr="005221F1">
        <w:trPr>
          <w:trHeight w:val="298"/>
        </w:trPr>
        <w:tc>
          <w:tcPr>
            <w:tcW w:w="1005" w:type="dxa"/>
            <w:shd w:val="clear" w:color="000000" w:fill="D9D9D9"/>
            <w:noWrap/>
            <w:vAlign w:val="center"/>
            <w:hideMark/>
          </w:tcPr>
          <w:p w14:paraId="7FDB3D20" w14:textId="77777777" w:rsidR="005221F1" w:rsidRPr="005221F1" w:rsidRDefault="005221F1">
            <w:pPr>
              <w:jc w:val="center"/>
              <w:rPr>
                <w:b/>
                <w:bCs/>
                <w:color w:val="000000"/>
              </w:rPr>
            </w:pPr>
            <w:r w:rsidRPr="005221F1">
              <w:rPr>
                <w:b/>
                <w:bCs/>
                <w:color w:val="000000"/>
              </w:rPr>
              <w:t>3</w:t>
            </w:r>
          </w:p>
        </w:tc>
        <w:tc>
          <w:tcPr>
            <w:tcW w:w="8838" w:type="dxa"/>
            <w:shd w:val="clear" w:color="000000" w:fill="D9D9D9"/>
            <w:noWrap/>
            <w:vAlign w:val="bottom"/>
            <w:hideMark/>
          </w:tcPr>
          <w:p w14:paraId="18C4E698" w14:textId="77777777" w:rsidR="005221F1" w:rsidRPr="005221F1" w:rsidRDefault="005221F1">
            <w:pPr>
              <w:rPr>
                <w:b/>
                <w:bCs/>
              </w:rPr>
            </w:pPr>
            <w:r w:rsidRPr="005221F1">
              <w:rPr>
                <w:b/>
                <w:bCs/>
              </w:rPr>
              <w:t>Діагностика фільтрації грубої очистки</w:t>
            </w:r>
          </w:p>
        </w:tc>
      </w:tr>
      <w:tr w:rsidR="005221F1" w:rsidRPr="005221F1" w14:paraId="140DF3DF" w14:textId="77777777" w:rsidTr="005221F1">
        <w:trPr>
          <w:trHeight w:val="298"/>
        </w:trPr>
        <w:tc>
          <w:tcPr>
            <w:tcW w:w="1005" w:type="dxa"/>
            <w:shd w:val="clear" w:color="auto" w:fill="auto"/>
            <w:noWrap/>
            <w:vAlign w:val="center"/>
            <w:hideMark/>
          </w:tcPr>
          <w:p w14:paraId="272593F9" w14:textId="77777777" w:rsidR="005221F1" w:rsidRPr="005221F1" w:rsidRDefault="005221F1">
            <w:pPr>
              <w:jc w:val="center"/>
              <w:rPr>
                <w:color w:val="000000"/>
              </w:rPr>
            </w:pPr>
            <w:r w:rsidRPr="005221F1">
              <w:rPr>
                <w:color w:val="000000"/>
              </w:rPr>
              <w:t>3.1</w:t>
            </w:r>
          </w:p>
        </w:tc>
        <w:tc>
          <w:tcPr>
            <w:tcW w:w="8838" w:type="dxa"/>
            <w:shd w:val="clear" w:color="auto" w:fill="auto"/>
            <w:vAlign w:val="center"/>
            <w:hideMark/>
          </w:tcPr>
          <w:p w14:paraId="67AA871B" w14:textId="77777777" w:rsidR="005221F1" w:rsidRPr="005221F1" w:rsidRDefault="005221F1">
            <w:r w:rsidRPr="005221F1">
              <w:t xml:space="preserve">Попереднє інженерне обстеження мереж </w:t>
            </w:r>
          </w:p>
        </w:tc>
      </w:tr>
      <w:tr w:rsidR="005221F1" w:rsidRPr="005221F1" w14:paraId="4D181790" w14:textId="77777777" w:rsidTr="005221F1">
        <w:trPr>
          <w:trHeight w:val="298"/>
        </w:trPr>
        <w:tc>
          <w:tcPr>
            <w:tcW w:w="1005" w:type="dxa"/>
            <w:shd w:val="clear" w:color="auto" w:fill="auto"/>
            <w:noWrap/>
            <w:vAlign w:val="center"/>
            <w:hideMark/>
          </w:tcPr>
          <w:p w14:paraId="76517C6A" w14:textId="77777777" w:rsidR="005221F1" w:rsidRPr="005221F1" w:rsidRDefault="005221F1">
            <w:pPr>
              <w:jc w:val="center"/>
              <w:rPr>
                <w:color w:val="000000"/>
              </w:rPr>
            </w:pPr>
            <w:r w:rsidRPr="005221F1">
              <w:rPr>
                <w:color w:val="000000"/>
              </w:rPr>
              <w:t>3.2</w:t>
            </w:r>
          </w:p>
        </w:tc>
        <w:tc>
          <w:tcPr>
            <w:tcW w:w="8838" w:type="dxa"/>
            <w:shd w:val="clear" w:color="auto" w:fill="auto"/>
            <w:vAlign w:val="center"/>
            <w:hideMark/>
          </w:tcPr>
          <w:p w14:paraId="2F1ED682" w14:textId="77777777" w:rsidR="005221F1" w:rsidRPr="005221F1" w:rsidRDefault="005221F1">
            <w:r w:rsidRPr="005221F1">
              <w:t>Водогосподарчі розрахунки</w:t>
            </w:r>
          </w:p>
        </w:tc>
      </w:tr>
      <w:tr w:rsidR="005221F1" w:rsidRPr="005221F1" w14:paraId="6F70AF18" w14:textId="77777777" w:rsidTr="005221F1">
        <w:trPr>
          <w:trHeight w:val="885"/>
        </w:trPr>
        <w:tc>
          <w:tcPr>
            <w:tcW w:w="1005" w:type="dxa"/>
            <w:shd w:val="clear" w:color="auto" w:fill="auto"/>
            <w:noWrap/>
            <w:vAlign w:val="center"/>
            <w:hideMark/>
          </w:tcPr>
          <w:p w14:paraId="304CBD17" w14:textId="77777777" w:rsidR="005221F1" w:rsidRPr="005221F1" w:rsidRDefault="005221F1">
            <w:pPr>
              <w:jc w:val="center"/>
              <w:rPr>
                <w:color w:val="000000"/>
              </w:rPr>
            </w:pPr>
            <w:r w:rsidRPr="005221F1">
              <w:rPr>
                <w:color w:val="000000"/>
              </w:rPr>
              <w:t>3.3</w:t>
            </w:r>
          </w:p>
        </w:tc>
        <w:tc>
          <w:tcPr>
            <w:tcW w:w="8838" w:type="dxa"/>
            <w:shd w:val="clear" w:color="auto" w:fill="auto"/>
            <w:vAlign w:val="center"/>
            <w:hideMark/>
          </w:tcPr>
          <w:p w14:paraId="0AFEE3AA" w14:textId="77777777" w:rsidR="005221F1" w:rsidRPr="005221F1" w:rsidRDefault="005221F1">
            <w:r w:rsidRPr="005221F1">
              <w:t xml:space="preserve">Надання технічного звіту, технічної оцінки та технічного завдання, аналізу води </w:t>
            </w:r>
          </w:p>
        </w:tc>
      </w:tr>
      <w:tr w:rsidR="005221F1" w:rsidRPr="005221F1" w14:paraId="0F5F9E0C" w14:textId="77777777" w:rsidTr="005221F1">
        <w:trPr>
          <w:trHeight w:val="597"/>
        </w:trPr>
        <w:tc>
          <w:tcPr>
            <w:tcW w:w="1005" w:type="dxa"/>
            <w:shd w:val="clear" w:color="000000" w:fill="D9D9D9"/>
            <w:noWrap/>
            <w:vAlign w:val="center"/>
            <w:hideMark/>
          </w:tcPr>
          <w:p w14:paraId="50FA30B7" w14:textId="77777777" w:rsidR="005221F1" w:rsidRPr="005221F1" w:rsidRDefault="005221F1">
            <w:pPr>
              <w:jc w:val="center"/>
              <w:rPr>
                <w:color w:val="000000"/>
              </w:rPr>
            </w:pPr>
            <w:r w:rsidRPr="005221F1">
              <w:rPr>
                <w:color w:val="000000"/>
              </w:rPr>
              <w:t>4</w:t>
            </w:r>
          </w:p>
        </w:tc>
        <w:tc>
          <w:tcPr>
            <w:tcW w:w="8838" w:type="dxa"/>
            <w:shd w:val="clear" w:color="000000" w:fill="D9D9D9"/>
            <w:vAlign w:val="bottom"/>
            <w:hideMark/>
          </w:tcPr>
          <w:p w14:paraId="292BC635" w14:textId="77777777" w:rsidR="005221F1" w:rsidRPr="005221F1" w:rsidRDefault="005221F1">
            <w:pPr>
              <w:rPr>
                <w:b/>
                <w:bCs/>
              </w:rPr>
            </w:pPr>
            <w:r w:rsidRPr="005221F1">
              <w:rPr>
                <w:b/>
                <w:bCs/>
              </w:rPr>
              <w:t xml:space="preserve">Обстеження насосних станцій (при наявності та як альтернатива башти </w:t>
            </w:r>
            <w:proofErr w:type="spellStart"/>
            <w:r w:rsidRPr="005221F1">
              <w:rPr>
                <w:b/>
                <w:bCs/>
              </w:rPr>
              <w:t>Рожновського</w:t>
            </w:r>
            <w:proofErr w:type="spellEnd"/>
            <w:r w:rsidRPr="005221F1">
              <w:rPr>
                <w:b/>
                <w:bCs/>
              </w:rPr>
              <w:t>)</w:t>
            </w:r>
          </w:p>
        </w:tc>
      </w:tr>
      <w:tr w:rsidR="005221F1" w:rsidRPr="005221F1" w14:paraId="73D17FDE" w14:textId="77777777" w:rsidTr="005221F1">
        <w:trPr>
          <w:trHeight w:val="885"/>
        </w:trPr>
        <w:tc>
          <w:tcPr>
            <w:tcW w:w="1005" w:type="dxa"/>
            <w:shd w:val="clear" w:color="auto" w:fill="auto"/>
            <w:noWrap/>
            <w:vAlign w:val="center"/>
            <w:hideMark/>
          </w:tcPr>
          <w:p w14:paraId="623EEE13" w14:textId="77777777" w:rsidR="005221F1" w:rsidRPr="005221F1" w:rsidRDefault="005221F1">
            <w:pPr>
              <w:jc w:val="center"/>
              <w:rPr>
                <w:color w:val="000000"/>
              </w:rPr>
            </w:pPr>
            <w:r w:rsidRPr="005221F1">
              <w:rPr>
                <w:color w:val="000000"/>
              </w:rPr>
              <w:t>4.1</w:t>
            </w:r>
          </w:p>
        </w:tc>
        <w:tc>
          <w:tcPr>
            <w:tcW w:w="8838" w:type="dxa"/>
            <w:shd w:val="clear" w:color="auto" w:fill="auto"/>
            <w:vAlign w:val="center"/>
            <w:hideMark/>
          </w:tcPr>
          <w:p w14:paraId="23404631" w14:textId="77777777" w:rsidR="005221F1" w:rsidRPr="005221F1" w:rsidRDefault="005221F1">
            <w:r w:rsidRPr="005221F1">
              <w:t xml:space="preserve">Перевірка інженерного устаткування / </w:t>
            </w:r>
            <w:proofErr w:type="spellStart"/>
            <w:r w:rsidRPr="005221F1">
              <w:t>Checking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of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engineering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equipment</w:t>
            </w:r>
            <w:proofErr w:type="spellEnd"/>
          </w:p>
        </w:tc>
      </w:tr>
      <w:tr w:rsidR="005221F1" w:rsidRPr="005221F1" w14:paraId="2BCA6393" w14:textId="77777777" w:rsidTr="005221F1">
        <w:trPr>
          <w:trHeight w:val="298"/>
        </w:trPr>
        <w:tc>
          <w:tcPr>
            <w:tcW w:w="1005" w:type="dxa"/>
            <w:shd w:val="clear" w:color="auto" w:fill="auto"/>
            <w:noWrap/>
            <w:vAlign w:val="center"/>
            <w:hideMark/>
          </w:tcPr>
          <w:p w14:paraId="47235F16" w14:textId="77777777" w:rsidR="005221F1" w:rsidRPr="005221F1" w:rsidRDefault="005221F1">
            <w:pPr>
              <w:jc w:val="center"/>
              <w:rPr>
                <w:color w:val="000000"/>
              </w:rPr>
            </w:pPr>
            <w:r w:rsidRPr="005221F1">
              <w:rPr>
                <w:color w:val="000000"/>
              </w:rPr>
              <w:t>4.2</w:t>
            </w:r>
          </w:p>
        </w:tc>
        <w:tc>
          <w:tcPr>
            <w:tcW w:w="8838" w:type="dxa"/>
            <w:shd w:val="clear" w:color="auto" w:fill="auto"/>
            <w:vAlign w:val="center"/>
            <w:hideMark/>
          </w:tcPr>
          <w:p w14:paraId="33039726" w14:textId="77777777" w:rsidR="005221F1" w:rsidRPr="005221F1" w:rsidRDefault="005221F1">
            <w:r w:rsidRPr="005221F1">
              <w:t xml:space="preserve">Перевірка та оцінка технічного стану будівель і споруд </w:t>
            </w:r>
          </w:p>
        </w:tc>
      </w:tr>
      <w:tr w:rsidR="005221F1" w:rsidRPr="005221F1" w14:paraId="20184C83" w14:textId="77777777" w:rsidTr="005221F1">
        <w:trPr>
          <w:trHeight w:val="298"/>
        </w:trPr>
        <w:tc>
          <w:tcPr>
            <w:tcW w:w="1005" w:type="dxa"/>
            <w:shd w:val="clear" w:color="auto" w:fill="auto"/>
            <w:noWrap/>
            <w:vAlign w:val="center"/>
            <w:hideMark/>
          </w:tcPr>
          <w:p w14:paraId="0E5ABEEB" w14:textId="77777777" w:rsidR="005221F1" w:rsidRPr="005221F1" w:rsidRDefault="005221F1">
            <w:pPr>
              <w:jc w:val="center"/>
              <w:rPr>
                <w:color w:val="000000"/>
              </w:rPr>
            </w:pPr>
            <w:r w:rsidRPr="005221F1">
              <w:rPr>
                <w:color w:val="000000"/>
              </w:rPr>
              <w:t>4.3</w:t>
            </w:r>
          </w:p>
        </w:tc>
        <w:tc>
          <w:tcPr>
            <w:tcW w:w="8838" w:type="dxa"/>
            <w:shd w:val="clear" w:color="auto" w:fill="auto"/>
            <w:vAlign w:val="center"/>
            <w:hideMark/>
          </w:tcPr>
          <w:p w14:paraId="4A5AFFE8" w14:textId="77777777" w:rsidR="005221F1" w:rsidRPr="005221F1" w:rsidRDefault="005221F1">
            <w:r w:rsidRPr="005221F1">
              <w:t xml:space="preserve">Перевірка </w:t>
            </w:r>
            <w:proofErr w:type="spellStart"/>
            <w:r w:rsidRPr="005221F1">
              <w:t>внутрімайданчикових</w:t>
            </w:r>
            <w:proofErr w:type="spellEnd"/>
            <w:r w:rsidRPr="005221F1">
              <w:t xml:space="preserve"> мереж / </w:t>
            </w:r>
            <w:proofErr w:type="spellStart"/>
            <w:r w:rsidRPr="005221F1">
              <w:t>Inspection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of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internal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site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systems</w:t>
            </w:r>
            <w:proofErr w:type="spellEnd"/>
          </w:p>
        </w:tc>
      </w:tr>
      <w:tr w:rsidR="005221F1" w:rsidRPr="005221F1" w14:paraId="7F635806" w14:textId="77777777" w:rsidTr="005221F1">
        <w:trPr>
          <w:trHeight w:val="298"/>
        </w:trPr>
        <w:tc>
          <w:tcPr>
            <w:tcW w:w="1005" w:type="dxa"/>
            <w:shd w:val="clear" w:color="auto" w:fill="auto"/>
            <w:noWrap/>
            <w:vAlign w:val="center"/>
            <w:hideMark/>
          </w:tcPr>
          <w:p w14:paraId="5F3C0046" w14:textId="77777777" w:rsidR="005221F1" w:rsidRPr="005221F1" w:rsidRDefault="005221F1">
            <w:pPr>
              <w:jc w:val="center"/>
              <w:rPr>
                <w:color w:val="000000"/>
              </w:rPr>
            </w:pPr>
            <w:r w:rsidRPr="005221F1">
              <w:rPr>
                <w:color w:val="000000"/>
              </w:rPr>
              <w:t>4.4</w:t>
            </w:r>
          </w:p>
        </w:tc>
        <w:tc>
          <w:tcPr>
            <w:tcW w:w="8838" w:type="dxa"/>
            <w:shd w:val="clear" w:color="auto" w:fill="auto"/>
            <w:vAlign w:val="center"/>
            <w:hideMark/>
          </w:tcPr>
          <w:p w14:paraId="1BE37099" w14:textId="77777777" w:rsidR="005221F1" w:rsidRPr="005221F1" w:rsidRDefault="005221F1">
            <w:r w:rsidRPr="005221F1">
              <w:t xml:space="preserve">Діагностика електротехнічної частини / </w:t>
            </w:r>
            <w:proofErr w:type="spellStart"/>
            <w:r w:rsidRPr="005221F1">
              <w:t>Diagnostics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of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the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electrotechnical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system</w:t>
            </w:r>
            <w:proofErr w:type="spellEnd"/>
          </w:p>
        </w:tc>
      </w:tr>
      <w:tr w:rsidR="005221F1" w:rsidRPr="005221F1" w14:paraId="208A8BA0" w14:textId="77777777" w:rsidTr="005221F1">
        <w:trPr>
          <w:trHeight w:val="298"/>
        </w:trPr>
        <w:tc>
          <w:tcPr>
            <w:tcW w:w="1005" w:type="dxa"/>
            <w:shd w:val="clear" w:color="auto" w:fill="auto"/>
            <w:noWrap/>
            <w:vAlign w:val="center"/>
            <w:hideMark/>
          </w:tcPr>
          <w:p w14:paraId="2134D219" w14:textId="77777777" w:rsidR="005221F1" w:rsidRPr="005221F1" w:rsidRDefault="005221F1">
            <w:pPr>
              <w:jc w:val="center"/>
              <w:rPr>
                <w:color w:val="000000"/>
              </w:rPr>
            </w:pPr>
            <w:r w:rsidRPr="005221F1">
              <w:rPr>
                <w:color w:val="000000"/>
              </w:rPr>
              <w:t>4.5</w:t>
            </w:r>
          </w:p>
        </w:tc>
        <w:tc>
          <w:tcPr>
            <w:tcW w:w="8838" w:type="dxa"/>
            <w:shd w:val="clear" w:color="auto" w:fill="auto"/>
            <w:vAlign w:val="center"/>
            <w:hideMark/>
          </w:tcPr>
          <w:p w14:paraId="026CBC90" w14:textId="77777777" w:rsidR="005221F1" w:rsidRPr="005221F1" w:rsidRDefault="005221F1">
            <w:r w:rsidRPr="005221F1">
              <w:t xml:space="preserve">Перевірка гідротехнічної частини / </w:t>
            </w:r>
            <w:proofErr w:type="spellStart"/>
            <w:r w:rsidRPr="005221F1">
              <w:t>Inspection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of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the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hydraulic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part</w:t>
            </w:r>
            <w:proofErr w:type="spellEnd"/>
          </w:p>
        </w:tc>
      </w:tr>
      <w:tr w:rsidR="005221F1" w:rsidRPr="005221F1" w14:paraId="1FCA40D1" w14:textId="77777777" w:rsidTr="005221F1">
        <w:trPr>
          <w:trHeight w:val="298"/>
        </w:trPr>
        <w:tc>
          <w:tcPr>
            <w:tcW w:w="1005" w:type="dxa"/>
            <w:shd w:val="clear" w:color="auto" w:fill="auto"/>
            <w:noWrap/>
            <w:vAlign w:val="center"/>
            <w:hideMark/>
          </w:tcPr>
          <w:p w14:paraId="7E1B2C26" w14:textId="77777777" w:rsidR="005221F1" w:rsidRPr="005221F1" w:rsidRDefault="005221F1">
            <w:pPr>
              <w:jc w:val="center"/>
              <w:rPr>
                <w:color w:val="000000"/>
              </w:rPr>
            </w:pPr>
            <w:r w:rsidRPr="005221F1">
              <w:rPr>
                <w:color w:val="000000"/>
              </w:rPr>
              <w:t>4.6</w:t>
            </w:r>
          </w:p>
        </w:tc>
        <w:tc>
          <w:tcPr>
            <w:tcW w:w="8838" w:type="dxa"/>
            <w:shd w:val="clear" w:color="auto" w:fill="auto"/>
            <w:vAlign w:val="center"/>
            <w:hideMark/>
          </w:tcPr>
          <w:p w14:paraId="7379B965" w14:textId="77777777" w:rsidR="005221F1" w:rsidRPr="005221F1" w:rsidRDefault="005221F1">
            <w:r w:rsidRPr="005221F1">
              <w:t xml:space="preserve">Діагностика насосного обладнання / </w:t>
            </w:r>
            <w:proofErr w:type="spellStart"/>
            <w:r w:rsidRPr="005221F1">
              <w:t>Diagnostics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of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pumping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equipment</w:t>
            </w:r>
            <w:proofErr w:type="spellEnd"/>
          </w:p>
        </w:tc>
      </w:tr>
      <w:tr w:rsidR="005221F1" w:rsidRPr="005221F1" w14:paraId="2E00C683" w14:textId="77777777" w:rsidTr="005221F1">
        <w:trPr>
          <w:trHeight w:val="298"/>
        </w:trPr>
        <w:tc>
          <w:tcPr>
            <w:tcW w:w="1005" w:type="dxa"/>
            <w:shd w:val="clear" w:color="auto" w:fill="auto"/>
            <w:noWrap/>
            <w:vAlign w:val="center"/>
            <w:hideMark/>
          </w:tcPr>
          <w:p w14:paraId="2D2565C6" w14:textId="77777777" w:rsidR="005221F1" w:rsidRPr="005221F1" w:rsidRDefault="005221F1">
            <w:pPr>
              <w:jc w:val="center"/>
              <w:rPr>
                <w:color w:val="000000"/>
              </w:rPr>
            </w:pPr>
            <w:r w:rsidRPr="005221F1">
              <w:rPr>
                <w:color w:val="000000"/>
              </w:rPr>
              <w:t>4.7</w:t>
            </w:r>
          </w:p>
        </w:tc>
        <w:tc>
          <w:tcPr>
            <w:tcW w:w="8838" w:type="dxa"/>
            <w:shd w:val="clear" w:color="auto" w:fill="auto"/>
            <w:vAlign w:val="center"/>
            <w:hideMark/>
          </w:tcPr>
          <w:p w14:paraId="0EBE1A39" w14:textId="77777777" w:rsidR="005221F1" w:rsidRPr="005221F1" w:rsidRDefault="005221F1">
            <w:r w:rsidRPr="005221F1">
              <w:t xml:space="preserve">Перевірка </w:t>
            </w:r>
            <w:proofErr w:type="spellStart"/>
            <w:r w:rsidRPr="005221F1">
              <w:t>конcтруктивної</w:t>
            </w:r>
            <w:proofErr w:type="spellEnd"/>
            <w:r w:rsidRPr="005221F1">
              <w:t xml:space="preserve"> частини / </w:t>
            </w:r>
            <w:proofErr w:type="spellStart"/>
            <w:r w:rsidRPr="005221F1">
              <w:t>Checking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the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component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system</w:t>
            </w:r>
            <w:proofErr w:type="spellEnd"/>
          </w:p>
        </w:tc>
      </w:tr>
      <w:tr w:rsidR="005221F1" w:rsidRPr="005221F1" w14:paraId="0767C105" w14:textId="77777777" w:rsidTr="005221F1">
        <w:trPr>
          <w:trHeight w:val="298"/>
        </w:trPr>
        <w:tc>
          <w:tcPr>
            <w:tcW w:w="1005" w:type="dxa"/>
            <w:shd w:val="clear" w:color="auto" w:fill="auto"/>
            <w:noWrap/>
            <w:vAlign w:val="center"/>
            <w:hideMark/>
          </w:tcPr>
          <w:p w14:paraId="6ECC6634" w14:textId="77777777" w:rsidR="005221F1" w:rsidRPr="005221F1" w:rsidRDefault="005221F1">
            <w:pPr>
              <w:jc w:val="center"/>
              <w:rPr>
                <w:color w:val="000000"/>
              </w:rPr>
            </w:pPr>
            <w:r w:rsidRPr="005221F1">
              <w:rPr>
                <w:color w:val="000000"/>
              </w:rPr>
              <w:t>4.8</w:t>
            </w:r>
          </w:p>
        </w:tc>
        <w:tc>
          <w:tcPr>
            <w:tcW w:w="8838" w:type="dxa"/>
            <w:shd w:val="clear" w:color="auto" w:fill="auto"/>
            <w:vAlign w:val="center"/>
            <w:hideMark/>
          </w:tcPr>
          <w:p w14:paraId="3279D832" w14:textId="77777777" w:rsidR="005221F1" w:rsidRPr="005221F1" w:rsidRDefault="005221F1">
            <w:r w:rsidRPr="005221F1">
              <w:t xml:space="preserve">Перевірка водопостачання / </w:t>
            </w:r>
            <w:proofErr w:type="spellStart"/>
            <w:r w:rsidRPr="005221F1">
              <w:t>Inspection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of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water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supply</w:t>
            </w:r>
            <w:proofErr w:type="spellEnd"/>
          </w:p>
        </w:tc>
      </w:tr>
      <w:tr w:rsidR="005221F1" w:rsidRPr="005221F1" w14:paraId="7EE96B10" w14:textId="77777777" w:rsidTr="005221F1">
        <w:trPr>
          <w:trHeight w:val="597"/>
        </w:trPr>
        <w:tc>
          <w:tcPr>
            <w:tcW w:w="1005" w:type="dxa"/>
            <w:shd w:val="clear" w:color="auto" w:fill="auto"/>
            <w:noWrap/>
            <w:vAlign w:val="center"/>
            <w:hideMark/>
          </w:tcPr>
          <w:p w14:paraId="3264A1E7" w14:textId="77777777" w:rsidR="005221F1" w:rsidRPr="005221F1" w:rsidRDefault="005221F1">
            <w:pPr>
              <w:jc w:val="center"/>
              <w:rPr>
                <w:color w:val="000000"/>
              </w:rPr>
            </w:pPr>
            <w:r w:rsidRPr="005221F1">
              <w:rPr>
                <w:color w:val="000000"/>
              </w:rPr>
              <w:t>4.9</w:t>
            </w:r>
          </w:p>
        </w:tc>
        <w:tc>
          <w:tcPr>
            <w:tcW w:w="8838" w:type="dxa"/>
            <w:shd w:val="clear" w:color="auto" w:fill="auto"/>
            <w:vAlign w:val="center"/>
            <w:hideMark/>
          </w:tcPr>
          <w:p w14:paraId="59A3E086" w14:textId="77777777" w:rsidR="005221F1" w:rsidRPr="005221F1" w:rsidRDefault="005221F1">
            <w:r w:rsidRPr="005221F1">
              <w:t xml:space="preserve">Перевірка механічного обладнання та металоконструкцій / </w:t>
            </w:r>
            <w:proofErr w:type="spellStart"/>
            <w:r w:rsidRPr="005221F1">
              <w:t>Inspection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of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machinery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and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metal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structures</w:t>
            </w:r>
            <w:proofErr w:type="spellEnd"/>
          </w:p>
        </w:tc>
      </w:tr>
      <w:tr w:rsidR="005221F1" w:rsidRPr="005221F1" w14:paraId="7248E952" w14:textId="77777777" w:rsidTr="005221F1">
        <w:trPr>
          <w:trHeight w:val="298"/>
        </w:trPr>
        <w:tc>
          <w:tcPr>
            <w:tcW w:w="1005" w:type="dxa"/>
            <w:shd w:val="clear" w:color="auto" w:fill="auto"/>
            <w:noWrap/>
            <w:vAlign w:val="center"/>
            <w:hideMark/>
          </w:tcPr>
          <w:p w14:paraId="5BBD44B7" w14:textId="77777777" w:rsidR="005221F1" w:rsidRPr="005221F1" w:rsidRDefault="005221F1">
            <w:pPr>
              <w:jc w:val="center"/>
              <w:rPr>
                <w:color w:val="000000"/>
              </w:rPr>
            </w:pPr>
            <w:r w:rsidRPr="005221F1">
              <w:rPr>
                <w:color w:val="000000"/>
              </w:rPr>
              <w:t>4.10</w:t>
            </w:r>
          </w:p>
        </w:tc>
        <w:tc>
          <w:tcPr>
            <w:tcW w:w="8838" w:type="dxa"/>
            <w:shd w:val="clear" w:color="auto" w:fill="auto"/>
            <w:vAlign w:val="center"/>
            <w:hideMark/>
          </w:tcPr>
          <w:p w14:paraId="0701FCB9" w14:textId="77777777" w:rsidR="005221F1" w:rsidRPr="005221F1" w:rsidRDefault="005221F1">
            <w:r w:rsidRPr="005221F1">
              <w:t xml:space="preserve">Перевірка механічної частини / </w:t>
            </w:r>
            <w:proofErr w:type="spellStart"/>
            <w:r w:rsidRPr="005221F1">
              <w:t>Inspection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of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the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mechanical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component</w:t>
            </w:r>
            <w:proofErr w:type="spellEnd"/>
          </w:p>
        </w:tc>
      </w:tr>
      <w:tr w:rsidR="005221F1" w:rsidRPr="005221F1" w14:paraId="1C067566" w14:textId="77777777" w:rsidTr="005221F1">
        <w:trPr>
          <w:trHeight w:val="298"/>
        </w:trPr>
        <w:tc>
          <w:tcPr>
            <w:tcW w:w="1005" w:type="dxa"/>
            <w:shd w:val="clear" w:color="auto" w:fill="auto"/>
            <w:noWrap/>
            <w:vAlign w:val="center"/>
            <w:hideMark/>
          </w:tcPr>
          <w:p w14:paraId="722BDDC1" w14:textId="77777777" w:rsidR="005221F1" w:rsidRPr="005221F1" w:rsidRDefault="005221F1">
            <w:pPr>
              <w:jc w:val="center"/>
              <w:rPr>
                <w:color w:val="000000"/>
              </w:rPr>
            </w:pPr>
            <w:r w:rsidRPr="005221F1">
              <w:rPr>
                <w:color w:val="000000"/>
              </w:rPr>
              <w:t>4.11</w:t>
            </w:r>
          </w:p>
        </w:tc>
        <w:tc>
          <w:tcPr>
            <w:tcW w:w="8838" w:type="dxa"/>
            <w:shd w:val="clear" w:color="auto" w:fill="auto"/>
            <w:vAlign w:val="center"/>
            <w:hideMark/>
          </w:tcPr>
          <w:p w14:paraId="17E735C5" w14:textId="77777777" w:rsidR="005221F1" w:rsidRPr="005221F1" w:rsidRDefault="005221F1">
            <w:r w:rsidRPr="005221F1">
              <w:t xml:space="preserve">Попереднє інженерне обстеження / </w:t>
            </w:r>
            <w:proofErr w:type="spellStart"/>
            <w:r w:rsidRPr="005221F1">
              <w:t>Engineering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inspection</w:t>
            </w:r>
            <w:proofErr w:type="spellEnd"/>
          </w:p>
        </w:tc>
      </w:tr>
      <w:tr w:rsidR="005221F1" w:rsidRPr="005221F1" w14:paraId="403BC93E" w14:textId="77777777" w:rsidTr="005221F1">
        <w:trPr>
          <w:trHeight w:val="298"/>
        </w:trPr>
        <w:tc>
          <w:tcPr>
            <w:tcW w:w="1005" w:type="dxa"/>
            <w:shd w:val="clear" w:color="auto" w:fill="auto"/>
            <w:noWrap/>
            <w:vAlign w:val="center"/>
            <w:hideMark/>
          </w:tcPr>
          <w:p w14:paraId="3ED291B0" w14:textId="77777777" w:rsidR="005221F1" w:rsidRPr="005221F1" w:rsidRDefault="005221F1">
            <w:pPr>
              <w:jc w:val="center"/>
              <w:rPr>
                <w:color w:val="000000"/>
              </w:rPr>
            </w:pPr>
            <w:r w:rsidRPr="005221F1">
              <w:rPr>
                <w:color w:val="000000"/>
              </w:rPr>
              <w:t>4.12</w:t>
            </w:r>
          </w:p>
        </w:tc>
        <w:tc>
          <w:tcPr>
            <w:tcW w:w="8838" w:type="dxa"/>
            <w:shd w:val="clear" w:color="auto" w:fill="auto"/>
            <w:vAlign w:val="center"/>
            <w:hideMark/>
          </w:tcPr>
          <w:p w14:paraId="2F2BD94A" w14:textId="77777777" w:rsidR="005221F1" w:rsidRPr="005221F1" w:rsidRDefault="005221F1">
            <w:r w:rsidRPr="005221F1">
              <w:t xml:space="preserve">Водогосподарчі розрахунки / </w:t>
            </w:r>
            <w:proofErr w:type="spellStart"/>
            <w:r w:rsidRPr="005221F1">
              <w:t>Water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management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estimates</w:t>
            </w:r>
            <w:proofErr w:type="spellEnd"/>
          </w:p>
        </w:tc>
      </w:tr>
      <w:tr w:rsidR="005221F1" w:rsidRPr="005221F1" w14:paraId="084E59BF" w14:textId="77777777" w:rsidTr="005221F1">
        <w:trPr>
          <w:trHeight w:val="597"/>
        </w:trPr>
        <w:tc>
          <w:tcPr>
            <w:tcW w:w="1005" w:type="dxa"/>
            <w:shd w:val="clear" w:color="auto" w:fill="auto"/>
            <w:noWrap/>
            <w:vAlign w:val="center"/>
            <w:hideMark/>
          </w:tcPr>
          <w:p w14:paraId="50A435CD" w14:textId="77777777" w:rsidR="005221F1" w:rsidRPr="005221F1" w:rsidRDefault="005221F1">
            <w:pPr>
              <w:jc w:val="center"/>
              <w:rPr>
                <w:color w:val="000000"/>
              </w:rPr>
            </w:pPr>
            <w:r w:rsidRPr="005221F1">
              <w:rPr>
                <w:color w:val="000000"/>
              </w:rPr>
              <w:t>4.13</w:t>
            </w:r>
          </w:p>
        </w:tc>
        <w:tc>
          <w:tcPr>
            <w:tcW w:w="8838" w:type="dxa"/>
            <w:shd w:val="clear" w:color="auto" w:fill="auto"/>
            <w:vAlign w:val="center"/>
            <w:hideMark/>
          </w:tcPr>
          <w:p w14:paraId="46B0D0FD" w14:textId="77777777" w:rsidR="005221F1" w:rsidRPr="005221F1" w:rsidRDefault="005221F1">
            <w:r w:rsidRPr="005221F1">
              <w:t xml:space="preserve">Надання технічного звіту, технічної оцінки, дефектного акту та технічного завдання / </w:t>
            </w:r>
            <w:proofErr w:type="spellStart"/>
            <w:r w:rsidRPr="005221F1">
              <w:t>Providing</w:t>
            </w:r>
            <w:proofErr w:type="spellEnd"/>
            <w:r w:rsidRPr="005221F1">
              <w:t xml:space="preserve"> a </w:t>
            </w:r>
            <w:proofErr w:type="spellStart"/>
            <w:r w:rsidRPr="005221F1">
              <w:t>technical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report</w:t>
            </w:r>
            <w:proofErr w:type="spellEnd"/>
            <w:r w:rsidRPr="005221F1">
              <w:t xml:space="preserve">, </w:t>
            </w:r>
            <w:proofErr w:type="spellStart"/>
            <w:r w:rsidRPr="005221F1">
              <w:t>technical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assessment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and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terms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of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reference</w:t>
            </w:r>
            <w:proofErr w:type="spellEnd"/>
          </w:p>
        </w:tc>
      </w:tr>
      <w:tr w:rsidR="005221F1" w:rsidRPr="005221F1" w14:paraId="403BEE92" w14:textId="77777777" w:rsidTr="005221F1">
        <w:trPr>
          <w:trHeight w:val="298"/>
        </w:trPr>
        <w:tc>
          <w:tcPr>
            <w:tcW w:w="1005" w:type="dxa"/>
            <w:shd w:val="clear" w:color="auto" w:fill="auto"/>
            <w:noWrap/>
            <w:vAlign w:val="center"/>
            <w:hideMark/>
          </w:tcPr>
          <w:p w14:paraId="40D5B413" w14:textId="77777777" w:rsidR="005221F1" w:rsidRPr="005221F1" w:rsidRDefault="005221F1">
            <w:pPr>
              <w:jc w:val="center"/>
              <w:rPr>
                <w:color w:val="000000"/>
              </w:rPr>
            </w:pPr>
            <w:r w:rsidRPr="005221F1">
              <w:rPr>
                <w:color w:val="000000"/>
              </w:rPr>
              <w:t>4.14</w:t>
            </w:r>
          </w:p>
        </w:tc>
        <w:tc>
          <w:tcPr>
            <w:tcW w:w="8838" w:type="dxa"/>
            <w:shd w:val="clear" w:color="auto" w:fill="auto"/>
            <w:vAlign w:val="center"/>
            <w:hideMark/>
          </w:tcPr>
          <w:p w14:paraId="616A25E0" w14:textId="77777777" w:rsidR="005221F1" w:rsidRPr="005221F1" w:rsidRDefault="005221F1">
            <w:r w:rsidRPr="005221F1">
              <w:t xml:space="preserve">Проектно-вишукувальні дослідження / </w:t>
            </w:r>
            <w:proofErr w:type="spellStart"/>
            <w:r w:rsidRPr="005221F1">
              <w:t>Engineering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and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survey</w:t>
            </w:r>
            <w:proofErr w:type="spellEnd"/>
            <w:r w:rsidRPr="005221F1">
              <w:t xml:space="preserve"> </w:t>
            </w:r>
            <w:proofErr w:type="spellStart"/>
            <w:r w:rsidRPr="005221F1">
              <w:t>research</w:t>
            </w:r>
            <w:proofErr w:type="spellEnd"/>
          </w:p>
        </w:tc>
      </w:tr>
      <w:tr w:rsidR="005221F1" w:rsidRPr="005221F1" w14:paraId="18C1425B" w14:textId="77777777" w:rsidTr="005221F1">
        <w:trPr>
          <w:trHeight w:val="298"/>
        </w:trPr>
        <w:tc>
          <w:tcPr>
            <w:tcW w:w="1005" w:type="dxa"/>
            <w:shd w:val="clear" w:color="000000" w:fill="D9D9D9"/>
            <w:noWrap/>
            <w:vAlign w:val="center"/>
            <w:hideMark/>
          </w:tcPr>
          <w:p w14:paraId="563C3BF7" w14:textId="77777777" w:rsidR="005221F1" w:rsidRPr="005221F1" w:rsidRDefault="005221F1">
            <w:pPr>
              <w:jc w:val="center"/>
              <w:rPr>
                <w:color w:val="000000"/>
              </w:rPr>
            </w:pPr>
            <w:r w:rsidRPr="005221F1">
              <w:rPr>
                <w:color w:val="000000"/>
              </w:rPr>
              <w:t>5</w:t>
            </w:r>
          </w:p>
        </w:tc>
        <w:tc>
          <w:tcPr>
            <w:tcW w:w="8838" w:type="dxa"/>
            <w:shd w:val="clear" w:color="000000" w:fill="D9D9D9"/>
            <w:noWrap/>
            <w:vAlign w:val="bottom"/>
            <w:hideMark/>
          </w:tcPr>
          <w:p w14:paraId="5FD56645" w14:textId="77777777" w:rsidR="005221F1" w:rsidRPr="005221F1" w:rsidRDefault="005221F1">
            <w:r w:rsidRPr="005221F1">
              <w:t>Діагностика трубопроводів</w:t>
            </w:r>
          </w:p>
        </w:tc>
      </w:tr>
      <w:tr w:rsidR="005221F1" w:rsidRPr="005221F1" w14:paraId="1C071F76" w14:textId="77777777" w:rsidTr="005221F1">
        <w:trPr>
          <w:trHeight w:val="298"/>
        </w:trPr>
        <w:tc>
          <w:tcPr>
            <w:tcW w:w="1005" w:type="dxa"/>
            <w:shd w:val="clear" w:color="auto" w:fill="auto"/>
            <w:noWrap/>
            <w:vAlign w:val="center"/>
            <w:hideMark/>
          </w:tcPr>
          <w:p w14:paraId="491B5601" w14:textId="77777777" w:rsidR="005221F1" w:rsidRPr="005221F1" w:rsidRDefault="005221F1">
            <w:pPr>
              <w:jc w:val="center"/>
              <w:rPr>
                <w:color w:val="000000"/>
              </w:rPr>
            </w:pPr>
            <w:r w:rsidRPr="005221F1">
              <w:rPr>
                <w:color w:val="000000"/>
              </w:rPr>
              <w:t>5.1</w:t>
            </w:r>
          </w:p>
        </w:tc>
        <w:tc>
          <w:tcPr>
            <w:tcW w:w="8838" w:type="dxa"/>
            <w:shd w:val="clear" w:color="auto" w:fill="auto"/>
            <w:vAlign w:val="center"/>
            <w:hideMark/>
          </w:tcPr>
          <w:p w14:paraId="38BF4000" w14:textId="77777777" w:rsidR="005221F1" w:rsidRPr="005221F1" w:rsidRDefault="005221F1">
            <w:r w:rsidRPr="005221F1">
              <w:t xml:space="preserve">Попереднє інженерне обстеження мереж </w:t>
            </w:r>
          </w:p>
        </w:tc>
      </w:tr>
      <w:tr w:rsidR="005221F1" w:rsidRPr="005221F1" w14:paraId="46113402" w14:textId="77777777" w:rsidTr="005221F1">
        <w:trPr>
          <w:trHeight w:val="298"/>
        </w:trPr>
        <w:tc>
          <w:tcPr>
            <w:tcW w:w="1005" w:type="dxa"/>
            <w:shd w:val="clear" w:color="auto" w:fill="auto"/>
            <w:noWrap/>
            <w:vAlign w:val="center"/>
            <w:hideMark/>
          </w:tcPr>
          <w:p w14:paraId="584EB514" w14:textId="77777777" w:rsidR="005221F1" w:rsidRPr="005221F1" w:rsidRDefault="005221F1">
            <w:pPr>
              <w:jc w:val="center"/>
              <w:rPr>
                <w:color w:val="000000"/>
              </w:rPr>
            </w:pPr>
            <w:r w:rsidRPr="005221F1">
              <w:rPr>
                <w:color w:val="000000"/>
              </w:rPr>
              <w:t>5.2</w:t>
            </w:r>
          </w:p>
        </w:tc>
        <w:tc>
          <w:tcPr>
            <w:tcW w:w="8838" w:type="dxa"/>
            <w:shd w:val="clear" w:color="auto" w:fill="auto"/>
            <w:vAlign w:val="center"/>
            <w:hideMark/>
          </w:tcPr>
          <w:p w14:paraId="5E85977B" w14:textId="77777777" w:rsidR="005221F1" w:rsidRPr="005221F1" w:rsidRDefault="005221F1">
            <w:r w:rsidRPr="005221F1">
              <w:t>Водогосподарчі розрахунки</w:t>
            </w:r>
          </w:p>
        </w:tc>
      </w:tr>
      <w:tr w:rsidR="005221F1" w:rsidRPr="005221F1" w14:paraId="7D4A89D3" w14:textId="77777777" w:rsidTr="005221F1">
        <w:trPr>
          <w:trHeight w:val="597"/>
        </w:trPr>
        <w:tc>
          <w:tcPr>
            <w:tcW w:w="1005" w:type="dxa"/>
            <w:shd w:val="clear" w:color="auto" w:fill="auto"/>
            <w:noWrap/>
            <w:vAlign w:val="center"/>
            <w:hideMark/>
          </w:tcPr>
          <w:p w14:paraId="1D0500E7" w14:textId="77777777" w:rsidR="005221F1" w:rsidRPr="005221F1" w:rsidRDefault="005221F1">
            <w:pPr>
              <w:jc w:val="center"/>
              <w:rPr>
                <w:color w:val="000000"/>
              </w:rPr>
            </w:pPr>
            <w:r w:rsidRPr="005221F1">
              <w:rPr>
                <w:color w:val="000000"/>
              </w:rPr>
              <w:t>5.3</w:t>
            </w:r>
          </w:p>
        </w:tc>
        <w:tc>
          <w:tcPr>
            <w:tcW w:w="8838" w:type="dxa"/>
            <w:shd w:val="clear" w:color="auto" w:fill="auto"/>
            <w:vAlign w:val="center"/>
            <w:hideMark/>
          </w:tcPr>
          <w:p w14:paraId="64005F07" w14:textId="77777777" w:rsidR="005221F1" w:rsidRPr="005221F1" w:rsidRDefault="005221F1">
            <w:r w:rsidRPr="005221F1">
              <w:t xml:space="preserve">Надання технічного звіту, технічної оцінки, дефектного акту та технічного завдання, аналізу води </w:t>
            </w:r>
          </w:p>
        </w:tc>
      </w:tr>
    </w:tbl>
    <w:p w14:paraId="1FD69B1E" w14:textId="77777777" w:rsidR="005221F1" w:rsidRPr="00075AAB" w:rsidRDefault="005221F1" w:rsidP="005221F1">
      <w:pPr>
        <w:rPr>
          <w:rStyle w:val="af"/>
          <w:b/>
          <w:i w:val="0"/>
          <w:color w:val="000000"/>
          <w:szCs w:val="18"/>
        </w:rPr>
      </w:pPr>
    </w:p>
    <w:p w14:paraId="72557112" w14:textId="77777777" w:rsidR="005221F1" w:rsidRPr="009E0D21" w:rsidRDefault="005221F1" w:rsidP="006F4E86">
      <w:pPr>
        <w:tabs>
          <w:tab w:val="left" w:pos="4191"/>
        </w:tabs>
        <w:rPr>
          <w:sz w:val="18"/>
          <w:szCs w:val="18"/>
        </w:rPr>
      </w:pPr>
    </w:p>
    <w:sectPr w:rsidR="005221F1" w:rsidRPr="009E0D21" w:rsidSect="005221F1">
      <w:headerReference w:type="default" r:id="rId11"/>
      <w:pgSz w:w="12240" w:h="15840"/>
      <w:pgMar w:top="1440" w:right="568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00F674" w14:textId="77777777" w:rsidR="007A365A" w:rsidRDefault="007A365A" w:rsidP="003E3230">
      <w:r>
        <w:separator/>
      </w:r>
    </w:p>
  </w:endnote>
  <w:endnote w:type="continuationSeparator" w:id="0">
    <w:p w14:paraId="6F604314" w14:textId="77777777" w:rsidR="007A365A" w:rsidRDefault="007A365A" w:rsidP="003E3230">
      <w:r>
        <w:continuationSeparator/>
      </w:r>
    </w:p>
  </w:endnote>
  <w:endnote w:type="continuationNotice" w:id="1">
    <w:p w14:paraId="4D0E36CB" w14:textId="77777777" w:rsidR="007A365A" w:rsidRDefault="007A365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A4183A" w14:textId="77777777" w:rsidR="007A365A" w:rsidRDefault="007A365A" w:rsidP="003E3230">
      <w:r>
        <w:separator/>
      </w:r>
    </w:p>
  </w:footnote>
  <w:footnote w:type="continuationSeparator" w:id="0">
    <w:p w14:paraId="0189A7C8" w14:textId="77777777" w:rsidR="007A365A" w:rsidRDefault="007A365A" w:rsidP="003E3230">
      <w:r>
        <w:continuationSeparator/>
      </w:r>
    </w:p>
  </w:footnote>
  <w:footnote w:type="continuationNotice" w:id="1">
    <w:p w14:paraId="3A8B46C7" w14:textId="77777777" w:rsidR="007A365A" w:rsidRDefault="007A365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E2DF17" w14:textId="19B7508D" w:rsidR="00DA6AFD" w:rsidRPr="00862236" w:rsidRDefault="00862236" w:rsidP="003E49B4">
    <w:pPr>
      <w:rPr>
        <w:rFonts w:eastAsiaTheme="majorEastAsia"/>
        <w:sz w:val="22"/>
        <w:szCs w:val="22"/>
        <w:lang w:val="uk"/>
      </w:rPr>
    </w:pPr>
    <w:r w:rsidRPr="00862236">
      <w:rPr>
        <w:bCs/>
        <w:sz w:val="22"/>
        <w:szCs w:val="22"/>
        <w:lang w:val="ru-RU"/>
      </w:rPr>
      <w:t>RFP20240508.02</w:t>
    </w:r>
    <w:r w:rsidRPr="00862236">
      <w:rPr>
        <w:rFonts w:eastAsiaTheme="majorEastAsia"/>
        <w:sz w:val="22"/>
        <w:szCs w:val="22"/>
        <w:lang w:val="uk"/>
      </w:rPr>
      <w:t xml:space="preserve"> </w:t>
    </w:r>
    <w:r w:rsidR="00DA6AFD" w:rsidRPr="00862236">
      <w:rPr>
        <w:rStyle w:val="ae"/>
        <w:b w:val="0"/>
        <w:sz w:val="22"/>
        <w:szCs w:val="22"/>
      </w:rPr>
      <w:t>Додаток A</w:t>
    </w:r>
    <w:r w:rsidRPr="00862236">
      <w:rPr>
        <w:bCs/>
        <w:sz w:val="22"/>
        <w:szCs w:val="22"/>
        <w:lang w:val="ru-RU"/>
      </w:rPr>
      <w:t xml:space="preserve"> </w:t>
    </w:r>
    <w:proofErr w:type="spellStart"/>
    <w:r w:rsidRPr="00862236">
      <w:rPr>
        <w:bCs/>
        <w:sz w:val="22"/>
        <w:szCs w:val="22"/>
        <w:lang w:val="ru-RU"/>
      </w:rPr>
      <w:t>Опис</w:t>
    </w:r>
    <w:proofErr w:type="spellEnd"/>
    <w:r w:rsidRPr="00862236">
      <w:rPr>
        <w:bCs/>
        <w:sz w:val="22"/>
        <w:szCs w:val="22"/>
        <w:lang w:val="ru-RU"/>
      </w:rPr>
      <w:t xml:space="preserve"> </w:t>
    </w:r>
    <w:proofErr w:type="spellStart"/>
    <w:r w:rsidRPr="00862236">
      <w:rPr>
        <w:bCs/>
        <w:sz w:val="22"/>
        <w:szCs w:val="22"/>
        <w:lang w:val="ru-RU"/>
      </w:rPr>
      <w:t>Технічного</w:t>
    </w:r>
    <w:proofErr w:type="spellEnd"/>
    <w:r w:rsidRPr="00862236">
      <w:rPr>
        <w:bCs/>
        <w:sz w:val="22"/>
        <w:szCs w:val="22"/>
        <w:lang w:val="ru-RU"/>
      </w:rPr>
      <w:t xml:space="preserve"> </w:t>
    </w:r>
    <w:proofErr w:type="spellStart"/>
    <w:r w:rsidRPr="00862236">
      <w:rPr>
        <w:bCs/>
        <w:sz w:val="22"/>
        <w:szCs w:val="22"/>
        <w:lang w:val="ru-RU"/>
      </w:rPr>
      <w:t>Завдання</w:t>
    </w:r>
    <w:proofErr w:type="spellEnd"/>
    <w:r w:rsidRPr="00862236">
      <w:rPr>
        <w:bCs/>
        <w:sz w:val="22"/>
        <w:szCs w:val="22"/>
        <w:lang w:val="ru-RU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1969B9"/>
    <w:multiLevelType w:val="hybridMultilevel"/>
    <w:tmpl w:val="D80495FA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970EF7"/>
    <w:multiLevelType w:val="hybridMultilevel"/>
    <w:tmpl w:val="FFC61D6E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B66A0E"/>
    <w:multiLevelType w:val="hybridMultilevel"/>
    <w:tmpl w:val="B5C020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E7E2BA2"/>
    <w:multiLevelType w:val="hybridMultilevel"/>
    <w:tmpl w:val="0E18F406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776CF3"/>
    <w:multiLevelType w:val="hybridMultilevel"/>
    <w:tmpl w:val="DC2AF19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3D3817"/>
    <w:multiLevelType w:val="hybridMultilevel"/>
    <w:tmpl w:val="A40E231A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CE3F47"/>
    <w:multiLevelType w:val="hybridMultilevel"/>
    <w:tmpl w:val="80C0D4FE"/>
    <w:lvl w:ilvl="0" w:tplc="3FC2591E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/>
        <w:u w:val="none"/>
      </w:rPr>
    </w:lvl>
    <w:lvl w:ilvl="1" w:tplc="518CDB7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C1230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004231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82CB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A06B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7C259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962F6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3C4591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A7785D"/>
    <w:multiLevelType w:val="hybridMultilevel"/>
    <w:tmpl w:val="6FEE75C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B501D3"/>
    <w:multiLevelType w:val="hybridMultilevel"/>
    <w:tmpl w:val="66007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u w:val="none"/>
      </w:rPr>
    </w:lvl>
    <w:lvl w:ilvl="1" w:tplc="518CDB7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C1230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004231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82CB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A06B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7C259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962F6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3C4591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270FED"/>
    <w:multiLevelType w:val="hybridMultilevel"/>
    <w:tmpl w:val="473AE82E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327EC0"/>
    <w:multiLevelType w:val="hybridMultilevel"/>
    <w:tmpl w:val="F9E4295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960203"/>
    <w:multiLevelType w:val="hybridMultilevel"/>
    <w:tmpl w:val="EBC47446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0F4993"/>
    <w:multiLevelType w:val="hybridMultilevel"/>
    <w:tmpl w:val="B490785C"/>
    <w:lvl w:ilvl="0" w:tplc="3FC2591E">
      <w:start w:val="5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/>
        <w:u w:val="none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4EA6C40"/>
    <w:multiLevelType w:val="hybridMultilevel"/>
    <w:tmpl w:val="CF2E934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B11F82"/>
    <w:multiLevelType w:val="hybridMultilevel"/>
    <w:tmpl w:val="942267C6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656E01"/>
    <w:multiLevelType w:val="hybridMultilevel"/>
    <w:tmpl w:val="955EE04C"/>
    <w:lvl w:ilvl="0" w:tplc="581CBD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97E7E4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B3E8FF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2A30F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8C0C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414034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5BAAAF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0A97C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1005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B028CF"/>
    <w:multiLevelType w:val="hybridMultilevel"/>
    <w:tmpl w:val="838C333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F05E24"/>
    <w:multiLevelType w:val="hybridMultilevel"/>
    <w:tmpl w:val="E78A187C"/>
    <w:lvl w:ilvl="0" w:tplc="1F4279A4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2423BB"/>
    <w:multiLevelType w:val="hybridMultilevel"/>
    <w:tmpl w:val="11C4DB9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885954"/>
    <w:multiLevelType w:val="hybridMultilevel"/>
    <w:tmpl w:val="4128F996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EF0203"/>
    <w:multiLevelType w:val="hybridMultilevel"/>
    <w:tmpl w:val="ED58CDC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C421AA"/>
    <w:multiLevelType w:val="hybridMultilevel"/>
    <w:tmpl w:val="30C0C27C"/>
    <w:lvl w:ilvl="0" w:tplc="CA6C489E">
      <w:start w:val="40"/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AB33B4"/>
    <w:multiLevelType w:val="hybridMultilevel"/>
    <w:tmpl w:val="E4761DAA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F9A04C8"/>
    <w:multiLevelType w:val="hybridMultilevel"/>
    <w:tmpl w:val="31A85BD2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B42D9E"/>
    <w:multiLevelType w:val="hybridMultilevel"/>
    <w:tmpl w:val="85801486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1F548B"/>
    <w:multiLevelType w:val="hybridMultilevel"/>
    <w:tmpl w:val="2E62EFD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774D99"/>
    <w:multiLevelType w:val="hybridMultilevel"/>
    <w:tmpl w:val="9D6CA886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260F62"/>
    <w:multiLevelType w:val="hybridMultilevel"/>
    <w:tmpl w:val="E10C3116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5A5AD7"/>
    <w:multiLevelType w:val="hybridMultilevel"/>
    <w:tmpl w:val="F5544766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D37FFE"/>
    <w:multiLevelType w:val="hybridMultilevel"/>
    <w:tmpl w:val="EDDC9992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79075E"/>
    <w:multiLevelType w:val="hybridMultilevel"/>
    <w:tmpl w:val="C7441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CF72BC"/>
    <w:multiLevelType w:val="hybridMultilevel"/>
    <w:tmpl w:val="D9369B56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8067311"/>
    <w:multiLevelType w:val="hybridMultilevel"/>
    <w:tmpl w:val="6BC27F9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81C4B5F"/>
    <w:multiLevelType w:val="hybridMultilevel"/>
    <w:tmpl w:val="BBECFA02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C123BC7"/>
    <w:multiLevelType w:val="hybridMultilevel"/>
    <w:tmpl w:val="AAFE3D06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205615"/>
    <w:multiLevelType w:val="hybridMultilevel"/>
    <w:tmpl w:val="885E06D2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1790C54"/>
    <w:multiLevelType w:val="hybridMultilevel"/>
    <w:tmpl w:val="4D16BE8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244684A"/>
    <w:multiLevelType w:val="hybridMultilevel"/>
    <w:tmpl w:val="7C100F2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4F25FC"/>
    <w:multiLevelType w:val="hybridMultilevel"/>
    <w:tmpl w:val="D730CB0E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823FC7"/>
    <w:multiLevelType w:val="hybridMultilevel"/>
    <w:tmpl w:val="DE4EDEC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474186"/>
    <w:multiLevelType w:val="hybridMultilevel"/>
    <w:tmpl w:val="F41446D2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90101B"/>
    <w:multiLevelType w:val="hybridMultilevel"/>
    <w:tmpl w:val="EF124A6A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F36BF5"/>
    <w:multiLevelType w:val="hybridMultilevel"/>
    <w:tmpl w:val="5934B76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6"/>
  </w:num>
  <w:num w:numId="3">
    <w:abstractNumId w:val="30"/>
  </w:num>
  <w:num w:numId="4">
    <w:abstractNumId w:val="8"/>
  </w:num>
  <w:num w:numId="5">
    <w:abstractNumId w:val="12"/>
  </w:num>
  <w:num w:numId="6">
    <w:abstractNumId w:val="21"/>
  </w:num>
  <w:num w:numId="7">
    <w:abstractNumId w:val="38"/>
  </w:num>
  <w:num w:numId="8">
    <w:abstractNumId w:val="13"/>
  </w:num>
  <w:num w:numId="9">
    <w:abstractNumId w:val="10"/>
  </w:num>
  <w:num w:numId="10">
    <w:abstractNumId w:val="11"/>
  </w:num>
  <w:num w:numId="11">
    <w:abstractNumId w:val="29"/>
  </w:num>
  <w:num w:numId="12">
    <w:abstractNumId w:val="41"/>
  </w:num>
  <w:num w:numId="13">
    <w:abstractNumId w:val="34"/>
  </w:num>
  <w:num w:numId="14">
    <w:abstractNumId w:val="32"/>
  </w:num>
  <w:num w:numId="15">
    <w:abstractNumId w:val="25"/>
  </w:num>
  <w:num w:numId="16">
    <w:abstractNumId w:val="0"/>
  </w:num>
  <w:num w:numId="17">
    <w:abstractNumId w:val="26"/>
  </w:num>
  <w:num w:numId="18">
    <w:abstractNumId w:val="39"/>
  </w:num>
  <w:num w:numId="19">
    <w:abstractNumId w:val="37"/>
  </w:num>
  <w:num w:numId="20">
    <w:abstractNumId w:val="31"/>
  </w:num>
  <w:num w:numId="21">
    <w:abstractNumId w:val="42"/>
  </w:num>
  <w:num w:numId="22">
    <w:abstractNumId w:val="36"/>
  </w:num>
  <w:num w:numId="23">
    <w:abstractNumId w:val="14"/>
  </w:num>
  <w:num w:numId="24">
    <w:abstractNumId w:val="9"/>
  </w:num>
  <w:num w:numId="25">
    <w:abstractNumId w:val="35"/>
  </w:num>
  <w:num w:numId="26">
    <w:abstractNumId w:val="33"/>
  </w:num>
  <w:num w:numId="27">
    <w:abstractNumId w:val="17"/>
  </w:num>
  <w:num w:numId="28">
    <w:abstractNumId w:val="19"/>
  </w:num>
  <w:num w:numId="29">
    <w:abstractNumId w:val="28"/>
  </w:num>
  <w:num w:numId="30">
    <w:abstractNumId w:val="23"/>
  </w:num>
  <w:num w:numId="31">
    <w:abstractNumId w:val="40"/>
  </w:num>
  <w:num w:numId="32">
    <w:abstractNumId w:val="20"/>
  </w:num>
  <w:num w:numId="33">
    <w:abstractNumId w:val="22"/>
  </w:num>
  <w:num w:numId="34">
    <w:abstractNumId w:val="3"/>
  </w:num>
  <w:num w:numId="35">
    <w:abstractNumId w:val="16"/>
  </w:num>
  <w:num w:numId="36">
    <w:abstractNumId w:val="27"/>
  </w:num>
  <w:num w:numId="37">
    <w:abstractNumId w:val="4"/>
  </w:num>
  <w:num w:numId="38">
    <w:abstractNumId w:val="5"/>
  </w:num>
  <w:num w:numId="39">
    <w:abstractNumId w:val="7"/>
  </w:num>
  <w:num w:numId="40">
    <w:abstractNumId w:val="18"/>
  </w:num>
  <w:num w:numId="41">
    <w:abstractNumId w:val="1"/>
  </w:num>
  <w:num w:numId="42">
    <w:abstractNumId w:val="24"/>
  </w:num>
  <w:num w:numId="4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ru-RU" w:vendorID="64" w:dllVersion="0" w:nlCheck="1" w:checkStyle="0"/>
  <w:activeWritingStyle w:appName="MSWord" w:lang="fr-FR" w:vendorID="64" w:dllVersion="0" w:nlCheck="1" w:checkStyle="0"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0MbEwMjQ1MzGzMLJU0lEKTi0uzszPAykwNKoFAIYOPXItAAAA"/>
  </w:docVars>
  <w:rsids>
    <w:rsidRoot w:val="003E3230"/>
    <w:rsid w:val="00000DF2"/>
    <w:rsid w:val="00004224"/>
    <w:rsid w:val="0000442D"/>
    <w:rsid w:val="00004DBF"/>
    <w:rsid w:val="000058B8"/>
    <w:rsid w:val="00005AC8"/>
    <w:rsid w:val="000064B9"/>
    <w:rsid w:val="00006CFB"/>
    <w:rsid w:val="00013B10"/>
    <w:rsid w:val="00015CD0"/>
    <w:rsid w:val="00016C9E"/>
    <w:rsid w:val="000251AA"/>
    <w:rsid w:val="000315E9"/>
    <w:rsid w:val="0003404A"/>
    <w:rsid w:val="00035F7D"/>
    <w:rsid w:val="000435D9"/>
    <w:rsid w:val="00044C5D"/>
    <w:rsid w:val="00045D37"/>
    <w:rsid w:val="0005066C"/>
    <w:rsid w:val="0005138D"/>
    <w:rsid w:val="0005271B"/>
    <w:rsid w:val="000531E0"/>
    <w:rsid w:val="00053203"/>
    <w:rsid w:val="000536FD"/>
    <w:rsid w:val="000554C8"/>
    <w:rsid w:val="00067C30"/>
    <w:rsid w:val="0007539A"/>
    <w:rsid w:val="00075AAB"/>
    <w:rsid w:val="00075F43"/>
    <w:rsid w:val="0007748C"/>
    <w:rsid w:val="000808B5"/>
    <w:rsid w:val="00082FEC"/>
    <w:rsid w:val="000838BD"/>
    <w:rsid w:val="00086573"/>
    <w:rsid w:val="00086A6B"/>
    <w:rsid w:val="0009112F"/>
    <w:rsid w:val="0009316C"/>
    <w:rsid w:val="00093266"/>
    <w:rsid w:val="00094714"/>
    <w:rsid w:val="00094F94"/>
    <w:rsid w:val="00096090"/>
    <w:rsid w:val="000A51B3"/>
    <w:rsid w:val="000B0077"/>
    <w:rsid w:val="000B192E"/>
    <w:rsid w:val="000B734B"/>
    <w:rsid w:val="000B744A"/>
    <w:rsid w:val="000C19EB"/>
    <w:rsid w:val="000C4437"/>
    <w:rsid w:val="000C5219"/>
    <w:rsid w:val="000C7C1F"/>
    <w:rsid w:val="000D1CB2"/>
    <w:rsid w:val="000D3768"/>
    <w:rsid w:val="000D75EB"/>
    <w:rsid w:val="000D7FC7"/>
    <w:rsid w:val="000E01E3"/>
    <w:rsid w:val="000E2A59"/>
    <w:rsid w:val="000E36AB"/>
    <w:rsid w:val="000F0F99"/>
    <w:rsid w:val="000F1140"/>
    <w:rsid w:val="000F362E"/>
    <w:rsid w:val="000F508D"/>
    <w:rsid w:val="000F6196"/>
    <w:rsid w:val="00100600"/>
    <w:rsid w:val="0010506F"/>
    <w:rsid w:val="00113584"/>
    <w:rsid w:val="00120AEF"/>
    <w:rsid w:val="001252CF"/>
    <w:rsid w:val="001300DA"/>
    <w:rsid w:val="00130FA5"/>
    <w:rsid w:val="00131346"/>
    <w:rsid w:val="0013156E"/>
    <w:rsid w:val="0013374C"/>
    <w:rsid w:val="00136228"/>
    <w:rsid w:val="001375AF"/>
    <w:rsid w:val="00143EFA"/>
    <w:rsid w:val="00145884"/>
    <w:rsid w:val="00146635"/>
    <w:rsid w:val="00150CFB"/>
    <w:rsid w:val="001536E1"/>
    <w:rsid w:val="00153C22"/>
    <w:rsid w:val="001561A4"/>
    <w:rsid w:val="00157B83"/>
    <w:rsid w:val="001602DB"/>
    <w:rsid w:val="0016325A"/>
    <w:rsid w:val="0016338E"/>
    <w:rsid w:val="0016701E"/>
    <w:rsid w:val="0017191F"/>
    <w:rsid w:val="00173EA4"/>
    <w:rsid w:val="001753D2"/>
    <w:rsid w:val="00180679"/>
    <w:rsid w:val="001810E1"/>
    <w:rsid w:val="0018313D"/>
    <w:rsid w:val="00183D17"/>
    <w:rsid w:val="00184072"/>
    <w:rsid w:val="00184C1C"/>
    <w:rsid w:val="00193756"/>
    <w:rsid w:val="001951EB"/>
    <w:rsid w:val="001A10A6"/>
    <w:rsid w:val="001A51F5"/>
    <w:rsid w:val="001B2343"/>
    <w:rsid w:val="001B4F55"/>
    <w:rsid w:val="001B54DA"/>
    <w:rsid w:val="001B5612"/>
    <w:rsid w:val="001B5EF6"/>
    <w:rsid w:val="001B78C8"/>
    <w:rsid w:val="001B78D6"/>
    <w:rsid w:val="001C3B8E"/>
    <w:rsid w:val="001C596B"/>
    <w:rsid w:val="001D1297"/>
    <w:rsid w:val="001D5F42"/>
    <w:rsid w:val="001E38D5"/>
    <w:rsid w:val="001E43E3"/>
    <w:rsid w:val="001E5A60"/>
    <w:rsid w:val="001F2420"/>
    <w:rsid w:val="001F3D7C"/>
    <w:rsid w:val="001F6D5E"/>
    <w:rsid w:val="00200ED2"/>
    <w:rsid w:val="0020140F"/>
    <w:rsid w:val="00203B3C"/>
    <w:rsid w:val="00206E91"/>
    <w:rsid w:val="002124B5"/>
    <w:rsid w:val="00215647"/>
    <w:rsid w:val="0022259F"/>
    <w:rsid w:val="00222D8F"/>
    <w:rsid w:val="002241D8"/>
    <w:rsid w:val="00224B84"/>
    <w:rsid w:val="002337F7"/>
    <w:rsid w:val="002419F4"/>
    <w:rsid w:val="00241B23"/>
    <w:rsid w:val="00242450"/>
    <w:rsid w:val="002432FF"/>
    <w:rsid w:val="00245E41"/>
    <w:rsid w:val="00247535"/>
    <w:rsid w:val="00251855"/>
    <w:rsid w:val="00252BA8"/>
    <w:rsid w:val="00253351"/>
    <w:rsid w:val="00253AD4"/>
    <w:rsid w:val="002546F7"/>
    <w:rsid w:val="002570F0"/>
    <w:rsid w:val="00257BC7"/>
    <w:rsid w:val="00263B09"/>
    <w:rsid w:val="002733E2"/>
    <w:rsid w:val="00274A84"/>
    <w:rsid w:val="00275949"/>
    <w:rsid w:val="00280F2A"/>
    <w:rsid w:val="00282796"/>
    <w:rsid w:val="0028300E"/>
    <w:rsid w:val="00286289"/>
    <w:rsid w:val="00290924"/>
    <w:rsid w:val="00297451"/>
    <w:rsid w:val="002A0AA6"/>
    <w:rsid w:val="002A20AD"/>
    <w:rsid w:val="002A347B"/>
    <w:rsid w:val="002B25DD"/>
    <w:rsid w:val="002B2F62"/>
    <w:rsid w:val="002B2FA6"/>
    <w:rsid w:val="002B5765"/>
    <w:rsid w:val="002C2353"/>
    <w:rsid w:val="002C5A42"/>
    <w:rsid w:val="002C77F1"/>
    <w:rsid w:val="002D03E4"/>
    <w:rsid w:val="002D1499"/>
    <w:rsid w:val="002D5B0B"/>
    <w:rsid w:val="002E1C5D"/>
    <w:rsid w:val="002E5DEE"/>
    <w:rsid w:val="002E6DCF"/>
    <w:rsid w:val="002E71D5"/>
    <w:rsid w:val="002F08D3"/>
    <w:rsid w:val="002F1840"/>
    <w:rsid w:val="002F1951"/>
    <w:rsid w:val="002F240A"/>
    <w:rsid w:val="002F422D"/>
    <w:rsid w:val="002F49AB"/>
    <w:rsid w:val="002F4C4D"/>
    <w:rsid w:val="00300860"/>
    <w:rsid w:val="00301F0C"/>
    <w:rsid w:val="00304E55"/>
    <w:rsid w:val="00305049"/>
    <w:rsid w:val="0030521F"/>
    <w:rsid w:val="00312B16"/>
    <w:rsid w:val="00320548"/>
    <w:rsid w:val="00320DDB"/>
    <w:rsid w:val="003225B4"/>
    <w:rsid w:val="003251BD"/>
    <w:rsid w:val="0032718F"/>
    <w:rsid w:val="00335C59"/>
    <w:rsid w:val="0034025E"/>
    <w:rsid w:val="0034255B"/>
    <w:rsid w:val="003430D5"/>
    <w:rsid w:val="00343CB5"/>
    <w:rsid w:val="00351BD4"/>
    <w:rsid w:val="003524C4"/>
    <w:rsid w:val="003566AC"/>
    <w:rsid w:val="003622C6"/>
    <w:rsid w:val="00364A85"/>
    <w:rsid w:val="003657EE"/>
    <w:rsid w:val="00366FA6"/>
    <w:rsid w:val="00370F82"/>
    <w:rsid w:val="00371C7D"/>
    <w:rsid w:val="00373B04"/>
    <w:rsid w:val="00374591"/>
    <w:rsid w:val="00377420"/>
    <w:rsid w:val="003813A1"/>
    <w:rsid w:val="00382049"/>
    <w:rsid w:val="00382ED6"/>
    <w:rsid w:val="0038495D"/>
    <w:rsid w:val="00384B34"/>
    <w:rsid w:val="00385270"/>
    <w:rsid w:val="0038662C"/>
    <w:rsid w:val="00390C95"/>
    <w:rsid w:val="00390D31"/>
    <w:rsid w:val="00392BF6"/>
    <w:rsid w:val="00396C8B"/>
    <w:rsid w:val="003A37BE"/>
    <w:rsid w:val="003A4D6A"/>
    <w:rsid w:val="003A5004"/>
    <w:rsid w:val="003B333E"/>
    <w:rsid w:val="003B5885"/>
    <w:rsid w:val="003B634B"/>
    <w:rsid w:val="003C2102"/>
    <w:rsid w:val="003C3D1C"/>
    <w:rsid w:val="003C5AE0"/>
    <w:rsid w:val="003C6CEF"/>
    <w:rsid w:val="003D2ECC"/>
    <w:rsid w:val="003D5F85"/>
    <w:rsid w:val="003D748B"/>
    <w:rsid w:val="003D7C7C"/>
    <w:rsid w:val="003E3230"/>
    <w:rsid w:val="003E4128"/>
    <w:rsid w:val="003E4336"/>
    <w:rsid w:val="003E44C5"/>
    <w:rsid w:val="003E49B4"/>
    <w:rsid w:val="003E4EC8"/>
    <w:rsid w:val="003E5C0C"/>
    <w:rsid w:val="003E5D30"/>
    <w:rsid w:val="003E5EA1"/>
    <w:rsid w:val="003E6AC3"/>
    <w:rsid w:val="003E7CB6"/>
    <w:rsid w:val="003F3AD7"/>
    <w:rsid w:val="003F5546"/>
    <w:rsid w:val="00404D33"/>
    <w:rsid w:val="004069D7"/>
    <w:rsid w:val="00412424"/>
    <w:rsid w:val="00412F36"/>
    <w:rsid w:val="004131C2"/>
    <w:rsid w:val="00415231"/>
    <w:rsid w:val="00416C4E"/>
    <w:rsid w:val="00420BCB"/>
    <w:rsid w:val="00425D76"/>
    <w:rsid w:val="004277B7"/>
    <w:rsid w:val="00432871"/>
    <w:rsid w:val="00432AAE"/>
    <w:rsid w:val="004337A0"/>
    <w:rsid w:val="00436492"/>
    <w:rsid w:val="00440191"/>
    <w:rsid w:val="00440E2E"/>
    <w:rsid w:val="00444564"/>
    <w:rsid w:val="00450DBA"/>
    <w:rsid w:val="00453D77"/>
    <w:rsid w:val="00454498"/>
    <w:rsid w:val="0045785E"/>
    <w:rsid w:val="00457B33"/>
    <w:rsid w:val="004603C1"/>
    <w:rsid w:val="00461A4D"/>
    <w:rsid w:val="00466035"/>
    <w:rsid w:val="004667F3"/>
    <w:rsid w:val="00466D21"/>
    <w:rsid w:val="00467920"/>
    <w:rsid w:val="00476379"/>
    <w:rsid w:val="00476C4A"/>
    <w:rsid w:val="00482695"/>
    <w:rsid w:val="004826D2"/>
    <w:rsid w:val="00490282"/>
    <w:rsid w:val="0049104B"/>
    <w:rsid w:val="004925B4"/>
    <w:rsid w:val="00496502"/>
    <w:rsid w:val="00496A0D"/>
    <w:rsid w:val="00496E33"/>
    <w:rsid w:val="004A0414"/>
    <w:rsid w:val="004A1D90"/>
    <w:rsid w:val="004A20C4"/>
    <w:rsid w:val="004A6730"/>
    <w:rsid w:val="004A7EFB"/>
    <w:rsid w:val="004B0510"/>
    <w:rsid w:val="004B2301"/>
    <w:rsid w:val="004B259C"/>
    <w:rsid w:val="004B3A4D"/>
    <w:rsid w:val="004B60F8"/>
    <w:rsid w:val="004C61B8"/>
    <w:rsid w:val="004C6B0F"/>
    <w:rsid w:val="004C759B"/>
    <w:rsid w:val="004D2625"/>
    <w:rsid w:val="004D4C03"/>
    <w:rsid w:val="004D7B71"/>
    <w:rsid w:val="004E1264"/>
    <w:rsid w:val="004E1316"/>
    <w:rsid w:val="004E2A46"/>
    <w:rsid w:val="004E2C2D"/>
    <w:rsid w:val="004E2DAD"/>
    <w:rsid w:val="004E3186"/>
    <w:rsid w:val="004E48CB"/>
    <w:rsid w:val="004E68E6"/>
    <w:rsid w:val="004F0FB5"/>
    <w:rsid w:val="004F7F97"/>
    <w:rsid w:val="00500BDE"/>
    <w:rsid w:val="00500FA7"/>
    <w:rsid w:val="00501AE6"/>
    <w:rsid w:val="00501DC1"/>
    <w:rsid w:val="00502E59"/>
    <w:rsid w:val="005040CD"/>
    <w:rsid w:val="005053BC"/>
    <w:rsid w:val="00511BC0"/>
    <w:rsid w:val="005124BD"/>
    <w:rsid w:val="00513106"/>
    <w:rsid w:val="0051662B"/>
    <w:rsid w:val="0051780F"/>
    <w:rsid w:val="005221F1"/>
    <w:rsid w:val="005228E1"/>
    <w:rsid w:val="0052306B"/>
    <w:rsid w:val="00523AD6"/>
    <w:rsid w:val="00525386"/>
    <w:rsid w:val="005253BB"/>
    <w:rsid w:val="00530DF0"/>
    <w:rsid w:val="00535AEF"/>
    <w:rsid w:val="005371FD"/>
    <w:rsid w:val="00542F69"/>
    <w:rsid w:val="00543705"/>
    <w:rsid w:val="0054495B"/>
    <w:rsid w:val="00544D22"/>
    <w:rsid w:val="00547268"/>
    <w:rsid w:val="00553690"/>
    <w:rsid w:val="005554C2"/>
    <w:rsid w:val="00560C88"/>
    <w:rsid w:val="00561C1D"/>
    <w:rsid w:val="00562E51"/>
    <w:rsid w:val="00563161"/>
    <w:rsid w:val="005665E1"/>
    <w:rsid w:val="00573B54"/>
    <w:rsid w:val="00582386"/>
    <w:rsid w:val="00586C2C"/>
    <w:rsid w:val="005904EC"/>
    <w:rsid w:val="005911E9"/>
    <w:rsid w:val="005968F6"/>
    <w:rsid w:val="0059799E"/>
    <w:rsid w:val="005A10A5"/>
    <w:rsid w:val="005A1712"/>
    <w:rsid w:val="005A2355"/>
    <w:rsid w:val="005A4ADA"/>
    <w:rsid w:val="005A7B08"/>
    <w:rsid w:val="005B0266"/>
    <w:rsid w:val="005B2770"/>
    <w:rsid w:val="005C03D5"/>
    <w:rsid w:val="005C0A5C"/>
    <w:rsid w:val="005C39BF"/>
    <w:rsid w:val="005C496C"/>
    <w:rsid w:val="005C4B58"/>
    <w:rsid w:val="005C631A"/>
    <w:rsid w:val="005D0469"/>
    <w:rsid w:val="005D2D60"/>
    <w:rsid w:val="005D5BAB"/>
    <w:rsid w:val="005E32A6"/>
    <w:rsid w:val="005E37B1"/>
    <w:rsid w:val="005E4A39"/>
    <w:rsid w:val="005E5A83"/>
    <w:rsid w:val="005E5FCA"/>
    <w:rsid w:val="005F0F42"/>
    <w:rsid w:val="005F2170"/>
    <w:rsid w:val="005F30E7"/>
    <w:rsid w:val="005F4759"/>
    <w:rsid w:val="005F4A75"/>
    <w:rsid w:val="00601C09"/>
    <w:rsid w:val="0060233C"/>
    <w:rsid w:val="00604423"/>
    <w:rsid w:val="0060532B"/>
    <w:rsid w:val="0061265C"/>
    <w:rsid w:val="0061287D"/>
    <w:rsid w:val="0061355F"/>
    <w:rsid w:val="0061491B"/>
    <w:rsid w:val="006215EA"/>
    <w:rsid w:val="00624E7B"/>
    <w:rsid w:val="00625D42"/>
    <w:rsid w:val="00626566"/>
    <w:rsid w:val="006276C2"/>
    <w:rsid w:val="006306D2"/>
    <w:rsid w:val="00632EE5"/>
    <w:rsid w:val="0063694B"/>
    <w:rsid w:val="00641F3F"/>
    <w:rsid w:val="00643295"/>
    <w:rsid w:val="00643788"/>
    <w:rsid w:val="00643E9B"/>
    <w:rsid w:val="00644367"/>
    <w:rsid w:val="006465A1"/>
    <w:rsid w:val="006509E7"/>
    <w:rsid w:val="006518A0"/>
    <w:rsid w:val="006661F0"/>
    <w:rsid w:val="006668A4"/>
    <w:rsid w:val="00667755"/>
    <w:rsid w:val="006710F6"/>
    <w:rsid w:val="00672137"/>
    <w:rsid w:val="006728BB"/>
    <w:rsid w:val="00674A77"/>
    <w:rsid w:val="00674B6A"/>
    <w:rsid w:val="006759EA"/>
    <w:rsid w:val="0067606E"/>
    <w:rsid w:val="0067793B"/>
    <w:rsid w:val="00683DFF"/>
    <w:rsid w:val="006863FF"/>
    <w:rsid w:val="006923AD"/>
    <w:rsid w:val="00692AA1"/>
    <w:rsid w:val="006A08D2"/>
    <w:rsid w:val="006A159E"/>
    <w:rsid w:val="006A1BA4"/>
    <w:rsid w:val="006A390C"/>
    <w:rsid w:val="006A50FD"/>
    <w:rsid w:val="006A7A6F"/>
    <w:rsid w:val="006B16A3"/>
    <w:rsid w:val="006B1FA1"/>
    <w:rsid w:val="006B3DE3"/>
    <w:rsid w:val="006B5DC5"/>
    <w:rsid w:val="006B6DF3"/>
    <w:rsid w:val="006B729A"/>
    <w:rsid w:val="006C0EAD"/>
    <w:rsid w:val="006C10C5"/>
    <w:rsid w:val="006C3B29"/>
    <w:rsid w:val="006C58C8"/>
    <w:rsid w:val="006C78CE"/>
    <w:rsid w:val="006D0D43"/>
    <w:rsid w:val="006D13BB"/>
    <w:rsid w:val="006D7496"/>
    <w:rsid w:val="006E3EC9"/>
    <w:rsid w:val="006E4940"/>
    <w:rsid w:val="006E4FC6"/>
    <w:rsid w:val="006E596A"/>
    <w:rsid w:val="006E7BFA"/>
    <w:rsid w:val="006F1678"/>
    <w:rsid w:val="006F2569"/>
    <w:rsid w:val="006F486D"/>
    <w:rsid w:val="006F4E86"/>
    <w:rsid w:val="006F66C0"/>
    <w:rsid w:val="006F6D90"/>
    <w:rsid w:val="007033E8"/>
    <w:rsid w:val="007044EC"/>
    <w:rsid w:val="00705D10"/>
    <w:rsid w:val="007062CD"/>
    <w:rsid w:val="00706FED"/>
    <w:rsid w:val="00711F7A"/>
    <w:rsid w:val="00712B40"/>
    <w:rsid w:val="00720171"/>
    <w:rsid w:val="007208D3"/>
    <w:rsid w:val="00722C59"/>
    <w:rsid w:val="007264D8"/>
    <w:rsid w:val="00730360"/>
    <w:rsid w:val="00730776"/>
    <w:rsid w:val="00732615"/>
    <w:rsid w:val="0073279A"/>
    <w:rsid w:val="0073290B"/>
    <w:rsid w:val="00741C72"/>
    <w:rsid w:val="0074348B"/>
    <w:rsid w:val="00743ED3"/>
    <w:rsid w:val="0074597C"/>
    <w:rsid w:val="00745E37"/>
    <w:rsid w:val="007502A5"/>
    <w:rsid w:val="007508B9"/>
    <w:rsid w:val="007573DD"/>
    <w:rsid w:val="007605C1"/>
    <w:rsid w:val="007613A6"/>
    <w:rsid w:val="00762E36"/>
    <w:rsid w:val="0076372B"/>
    <w:rsid w:val="0076774B"/>
    <w:rsid w:val="00773A71"/>
    <w:rsid w:val="00775E5C"/>
    <w:rsid w:val="0078138B"/>
    <w:rsid w:val="007815F2"/>
    <w:rsid w:val="00791693"/>
    <w:rsid w:val="00791822"/>
    <w:rsid w:val="00793969"/>
    <w:rsid w:val="00793F01"/>
    <w:rsid w:val="007968D3"/>
    <w:rsid w:val="007977C3"/>
    <w:rsid w:val="007A26CB"/>
    <w:rsid w:val="007A33F0"/>
    <w:rsid w:val="007A3642"/>
    <w:rsid w:val="007A365A"/>
    <w:rsid w:val="007A60FA"/>
    <w:rsid w:val="007B1D7C"/>
    <w:rsid w:val="007B2C5F"/>
    <w:rsid w:val="007B32B1"/>
    <w:rsid w:val="007B39F5"/>
    <w:rsid w:val="007B5514"/>
    <w:rsid w:val="007B6BAA"/>
    <w:rsid w:val="007C0F6A"/>
    <w:rsid w:val="007C3EC7"/>
    <w:rsid w:val="007C5A9E"/>
    <w:rsid w:val="007D1876"/>
    <w:rsid w:val="007D25F3"/>
    <w:rsid w:val="007D3820"/>
    <w:rsid w:val="007D3ACD"/>
    <w:rsid w:val="007D546D"/>
    <w:rsid w:val="007E336D"/>
    <w:rsid w:val="007E7424"/>
    <w:rsid w:val="007F04CD"/>
    <w:rsid w:val="007F0EDF"/>
    <w:rsid w:val="007F3657"/>
    <w:rsid w:val="007F38E4"/>
    <w:rsid w:val="008000A3"/>
    <w:rsid w:val="0080548C"/>
    <w:rsid w:val="00820C67"/>
    <w:rsid w:val="00820FF5"/>
    <w:rsid w:val="00821D2F"/>
    <w:rsid w:val="00822E7F"/>
    <w:rsid w:val="00824ABD"/>
    <w:rsid w:val="00825BC6"/>
    <w:rsid w:val="00826846"/>
    <w:rsid w:val="00830A59"/>
    <w:rsid w:val="00834534"/>
    <w:rsid w:val="008356BC"/>
    <w:rsid w:val="00835D2C"/>
    <w:rsid w:val="00840148"/>
    <w:rsid w:val="00847AB9"/>
    <w:rsid w:val="00852E3C"/>
    <w:rsid w:val="00860518"/>
    <w:rsid w:val="008613CC"/>
    <w:rsid w:val="00862236"/>
    <w:rsid w:val="00863C4C"/>
    <w:rsid w:val="008647BC"/>
    <w:rsid w:val="00865BD3"/>
    <w:rsid w:val="00870F3D"/>
    <w:rsid w:val="00871EF4"/>
    <w:rsid w:val="00876105"/>
    <w:rsid w:val="00876D55"/>
    <w:rsid w:val="008804CC"/>
    <w:rsid w:val="0088171E"/>
    <w:rsid w:val="00883267"/>
    <w:rsid w:val="0088694C"/>
    <w:rsid w:val="00891850"/>
    <w:rsid w:val="0089235E"/>
    <w:rsid w:val="00893FD4"/>
    <w:rsid w:val="00894B23"/>
    <w:rsid w:val="008956CE"/>
    <w:rsid w:val="00895D34"/>
    <w:rsid w:val="00896FF8"/>
    <w:rsid w:val="00897C44"/>
    <w:rsid w:val="008A4205"/>
    <w:rsid w:val="008A53A7"/>
    <w:rsid w:val="008A5EAA"/>
    <w:rsid w:val="008A7CBF"/>
    <w:rsid w:val="008B068F"/>
    <w:rsid w:val="008B6589"/>
    <w:rsid w:val="008B7066"/>
    <w:rsid w:val="008C0BD7"/>
    <w:rsid w:val="008C1285"/>
    <w:rsid w:val="008C4AA8"/>
    <w:rsid w:val="008C4B49"/>
    <w:rsid w:val="008C74A4"/>
    <w:rsid w:val="008C759A"/>
    <w:rsid w:val="008C7F5D"/>
    <w:rsid w:val="008D554C"/>
    <w:rsid w:val="008D5B22"/>
    <w:rsid w:val="008D6AA8"/>
    <w:rsid w:val="008E1F9C"/>
    <w:rsid w:val="008E25FB"/>
    <w:rsid w:val="008E579F"/>
    <w:rsid w:val="008E69AB"/>
    <w:rsid w:val="008F1D86"/>
    <w:rsid w:val="008F2561"/>
    <w:rsid w:val="008F43EC"/>
    <w:rsid w:val="008F487B"/>
    <w:rsid w:val="008F6CD7"/>
    <w:rsid w:val="009003A4"/>
    <w:rsid w:val="009012AE"/>
    <w:rsid w:val="0090196B"/>
    <w:rsid w:val="00902ED2"/>
    <w:rsid w:val="009057FC"/>
    <w:rsid w:val="009079FB"/>
    <w:rsid w:val="0091324E"/>
    <w:rsid w:val="00916E8E"/>
    <w:rsid w:val="00920233"/>
    <w:rsid w:val="00921682"/>
    <w:rsid w:val="00930D70"/>
    <w:rsid w:val="00933FE0"/>
    <w:rsid w:val="00935AA3"/>
    <w:rsid w:val="00937108"/>
    <w:rsid w:val="0094228A"/>
    <w:rsid w:val="0094477B"/>
    <w:rsid w:val="00946AF7"/>
    <w:rsid w:val="00947C28"/>
    <w:rsid w:val="00951A63"/>
    <w:rsid w:val="00957AE0"/>
    <w:rsid w:val="00957C27"/>
    <w:rsid w:val="009633DB"/>
    <w:rsid w:val="00966280"/>
    <w:rsid w:val="009672DF"/>
    <w:rsid w:val="00973DC2"/>
    <w:rsid w:val="009745A5"/>
    <w:rsid w:val="0097520E"/>
    <w:rsid w:val="00980D72"/>
    <w:rsid w:val="009825C6"/>
    <w:rsid w:val="0098275B"/>
    <w:rsid w:val="00983A7E"/>
    <w:rsid w:val="009849B9"/>
    <w:rsid w:val="00992891"/>
    <w:rsid w:val="00992DA6"/>
    <w:rsid w:val="00994734"/>
    <w:rsid w:val="00995ED9"/>
    <w:rsid w:val="00997E37"/>
    <w:rsid w:val="009A36DC"/>
    <w:rsid w:val="009A5450"/>
    <w:rsid w:val="009B00EF"/>
    <w:rsid w:val="009B3D84"/>
    <w:rsid w:val="009B3F54"/>
    <w:rsid w:val="009B410A"/>
    <w:rsid w:val="009B68FA"/>
    <w:rsid w:val="009B7443"/>
    <w:rsid w:val="009C2E4C"/>
    <w:rsid w:val="009C526E"/>
    <w:rsid w:val="009C5BAF"/>
    <w:rsid w:val="009C7978"/>
    <w:rsid w:val="009D06AA"/>
    <w:rsid w:val="009D2191"/>
    <w:rsid w:val="009D36F4"/>
    <w:rsid w:val="009D37D4"/>
    <w:rsid w:val="009D7F68"/>
    <w:rsid w:val="009E0A75"/>
    <w:rsid w:val="009E0D21"/>
    <w:rsid w:val="009F0DAC"/>
    <w:rsid w:val="009F2E49"/>
    <w:rsid w:val="009F3F6F"/>
    <w:rsid w:val="00A00A6E"/>
    <w:rsid w:val="00A055C7"/>
    <w:rsid w:val="00A05C9F"/>
    <w:rsid w:val="00A06A66"/>
    <w:rsid w:val="00A11B52"/>
    <w:rsid w:val="00A11E08"/>
    <w:rsid w:val="00A17FD7"/>
    <w:rsid w:val="00A21CDB"/>
    <w:rsid w:val="00A23F72"/>
    <w:rsid w:val="00A265B1"/>
    <w:rsid w:val="00A318F7"/>
    <w:rsid w:val="00A3445F"/>
    <w:rsid w:val="00A35181"/>
    <w:rsid w:val="00A41364"/>
    <w:rsid w:val="00A5051D"/>
    <w:rsid w:val="00A51E9C"/>
    <w:rsid w:val="00A5225E"/>
    <w:rsid w:val="00A547A5"/>
    <w:rsid w:val="00A54FBA"/>
    <w:rsid w:val="00A56791"/>
    <w:rsid w:val="00A61D1D"/>
    <w:rsid w:val="00A6260E"/>
    <w:rsid w:val="00A62C14"/>
    <w:rsid w:val="00A648EC"/>
    <w:rsid w:val="00A65E68"/>
    <w:rsid w:val="00A6705A"/>
    <w:rsid w:val="00A70935"/>
    <w:rsid w:val="00A70BE5"/>
    <w:rsid w:val="00A71B70"/>
    <w:rsid w:val="00A722F1"/>
    <w:rsid w:val="00A74DEC"/>
    <w:rsid w:val="00A772DA"/>
    <w:rsid w:val="00A776CF"/>
    <w:rsid w:val="00A7772F"/>
    <w:rsid w:val="00A80EAD"/>
    <w:rsid w:val="00A853EF"/>
    <w:rsid w:val="00A90780"/>
    <w:rsid w:val="00A93987"/>
    <w:rsid w:val="00AA2E72"/>
    <w:rsid w:val="00AA76AB"/>
    <w:rsid w:val="00AB1AC8"/>
    <w:rsid w:val="00AB5FBC"/>
    <w:rsid w:val="00AC180E"/>
    <w:rsid w:val="00AC21CC"/>
    <w:rsid w:val="00AC2B80"/>
    <w:rsid w:val="00AC336D"/>
    <w:rsid w:val="00AC4EEB"/>
    <w:rsid w:val="00AC7028"/>
    <w:rsid w:val="00AD135F"/>
    <w:rsid w:val="00AD2B76"/>
    <w:rsid w:val="00AD4B16"/>
    <w:rsid w:val="00AE1DBA"/>
    <w:rsid w:val="00AE573F"/>
    <w:rsid w:val="00AE5906"/>
    <w:rsid w:val="00AF759C"/>
    <w:rsid w:val="00B00A71"/>
    <w:rsid w:val="00B01CD9"/>
    <w:rsid w:val="00B021C2"/>
    <w:rsid w:val="00B031C7"/>
    <w:rsid w:val="00B102F4"/>
    <w:rsid w:val="00B12D2D"/>
    <w:rsid w:val="00B144B0"/>
    <w:rsid w:val="00B149D1"/>
    <w:rsid w:val="00B14C78"/>
    <w:rsid w:val="00B21B79"/>
    <w:rsid w:val="00B23123"/>
    <w:rsid w:val="00B25720"/>
    <w:rsid w:val="00B31767"/>
    <w:rsid w:val="00B3268F"/>
    <w:rsid w:val="00B376A0"/>
    <w:rsid w:val="00B37F82"/>
    <w:rsid w:val="00B402D7"/>
    <w:rsid w:val="00B431F3"/>
    <w:rsid w:val="00B43392"/>
    <w:rsid w:val="00B45073"/>
    <w:rsid w:val="00B45484"/>
    <w:rsid w:val="00B472A5"/>
    <w:rsid w:val="00B4743C"/>
    <w:rsid w:val="00B53790"/>
    <w:rsid w:val="00B5462B"/>
    <w:rsid w:val="00B57EE9"/>
    <w:rsid w:val="00B60598"/>
    <w:rsid w:val="00B61BFE"/>
    <w:rsid w:val="00B61EB2"/>
    <w:rsid w:val="00B620B5"/>
    <w:rsid w:val="00B6236A"/>
    <w:rsid w:val="00B63885"/>
    <w:rsid w:val="00B6716F"/>
    <w:rsid w:val="00B710E9"/>
    <w:rsid w:val="00B72A49"/>
    <w:rsid w:val="00B76059"/>
    <w:rsid w:val="00B84A43"/>
    <w:rsid w:val="00B93872"/>
    <w:rsid w:val="00B956C5"/>
    <w:rsid w:val="00B95B55"/>
    <w:rsid w:val="00BA1701"/>
    <w:rsid w:val="00BA2295"/>
    <w:rsid w:val="00BA2F8C"/>
    <w:rsid w:val="00BA3700"/>
    <w:rsid w:val="00BA6964"/>
    <w:rsid w:val="00BA763A"/>
    <w:rsid w:val="00BB1B75"/>
    <w:rsid w:val="00BB2B8D"/>
    <w:rsid w:val="00BC1189"/>
    <w:rsid w:val="00BC280F"/>
    <w:rsid w:val="00BC5168"/>
    <w:rsid w:val="00BC746B"/>
    <w:rsid w:val="00BD0038"/>
    <w:rsid w:val="00BD043A"/>
    <w:rsid w:val="00BD14E5"/>
    <w:rsid w:val="00BD37BD"/>
    <w:rsid w:val="00BD5BF5"/>
    <w:rsid w:val="00BD767A"/>
    <w:rsid w:val="00BE0509"/>
    <w:rsid w:val="00BE0CBC"/>
    <w:rsid w:val="00BE3C29"/>
    <w:rsid w:val="00BF0157"/>
    <w:rsid w:val="00BF2217"/>
    <w:rsid w:val="00BF4E32"/>
    <w:rsid w:val="00BF7295"/>
    <w:rsid w:val="00C00C3A"/>
    <w:rsid w:val="00C020C2"/>
    <w:rsid w:val="00C06355"/>
    <w:rsid w:val="00C10B6F"/>
    <w:rsid w:val="00C13269"/>
    <w:rsid w:val="00C14560"/>
    <w:rsid w:val="00C1591E"/>
    <w:rsid w:val="00C17581"/>
    <w:rsid w:val="00C175B7"/>
    <w:rsid w:val="00C21E04"/>
    <w:rsid w:val="00C233C4"/>
    <w:rsid w:val="00C26385"/>
    <w:rsid w:val="00C26F73"/>
    <w:rsid w:val="00C35FCB"/>
    <w:rsid w:val="00C40AE7"/>
    <w:rsid w:val="00C40E87"/>
    <w:rsid w:val="00C425C6"/>
    <w:rsid w:val="00C43259"/>
    <w:rsid w:val="00C5421A"/>
    <w:rsid w:val="00C568DB"/>
    <w:rsid w:val="00C62BF0"/>
    <w:rsid w:val="00C62FD3"/>
    <w:rsid w:val="00C631FD"/>
    <w:rsid w:val="00C639C0"/>
    <w:rsid w:val="00C668FC"/>
    <w:rsid w:val="00C67097"/>
    <w:rsid w:val="00C75CA9"/>
    <w:rsid w:val="00C75D47"/>
    <w:rsid w:val="00C76E58"/>
    <w:rsid w:val="00C8302F"/>
    <w:rsid w:val="00C83F87"/>
    <w:rsid w:val="00C94786"/>
    <w:rsid w:val="00C95133"/>
    <w:rsid w:val="00C96066"/>
    <w:rsid w:val="00CA1A65"/>
    <w:rsid w:val="00CA2C44"/>
    <w:rsid w:val="00CA2EE9"/>
    <w:rsid w:val="00CA44D1"/>
    <w:rsid w:val="00CA4A10"/>
    <w:rsid w:val="00CA5A9C"/>
    <w:rsid w:val="00CA7FD1"/>
    <w:rsid w:val="00CB1A0A"/>
    <w:rsid w:val="00CB40B1"/>
    <w:rsid w:val="00CB5F30"/>
    <w:rsid w:val="00CC0760"/>
    <w:rsid w:val="00CC713C"/>
    <w:rsid w:val="00CD0A48"/>
    <w:rsid w:val="00CD1542"/>
    <w:rsid w:val="00CD45F9"/>
    <w:rsid w:val="00CD551E"/>
    <w:rsid w:val="00CD573C"/>
    <w:rsid w:val="00CD5C4B"/>
    <w:rsid w:val="00CD620F"/>
    <w:rsid w:val="00CD6E20"/>
    <w:rsid w:val="00CE261E"/>
    <w:rsid w:val="00CE4FB6"/>
    <w:rsid w:val="00CF166B"/>
    <w:rsid w:val="00CF6F0C"/>
    <w:rsid w:val="00CF7C04"/>
    <w:rsid w:val="00D05F6B"/>
    <w:rsid w:val="00D06A36"/>
    <w:rsid w:val="00D06CE9"/>
    <w:rsid w:val="00D06FCF"/>
    <w:rsid w:val="00D1011A"/>
    <w:rsid w:val="00D216E7"/>
    <w:rsid w:val="00D27F7E"/>
    <w:rsid w:val="00D315B0"/>
    <w:rsid w:val="00D359DB"/>
    <w:rsid w:val="00D35FF5"/>
    <w:rsid w:val="00D41874"/>
    <w:rsid w:val="00D420BB"/>
    <w:rsid w:val="00D45E2D"/>
    <w:rsid w:val="00D47469"/>
    <w:rsid w:val="00D47A88"/>
    <w:rsid w:val="00D555EA"/>
    <w:rsid w:val="00D65AA5"/>
    <w:rsid w:val="00D66108"/>
    <w:rsid w:val="00D66C2B"/>
    <w:rsid w:val="00D7019C"/>
    <w:rsid w:val="00D717AE"/>
    <w:rsid w:val="00D764D5"/>
    <w:rsid w:val="00D766FB"/>
    <w:rsid w:val="00D77803"/>
    <w:rsid w:val="00D85884"/>
    <w:rsid w:val="00D8638C"/>
    <w:rsid w:val="00D8657F"/>
    <w:rsid w:val="00D86C4E"/>
    <w:rsid w:val="00D918BA"/>
    <w:rsid w:val="00D93735"/>
    <w:rsid w:val="00D9590C"/>
    <w:rsid w:val="00DA45E5"/>
    <w:rsid w:val="00DA6AFD"/>
    <w:rsid w:val="00DB32E4"/>
    <w:rsid w:val="00DB48AE"/>
    <w:rsid w:val="00DB5006"/>
    <w:rsid w:val="00DB5A35"/>
    <w:rsid w:val="00DB6102"/>
    <w:rsid w:val="00DC1923"/>
    <w:rsid w:val="00DD2C08"/>
    <w:rsid w:val="00DD3B41"/>
    <w:rsid w:val="00DE0D58"/>
    <w:rsid w:val="00DE1F98"/>
    <w:rsid w:val="00DE321D"/>
    <w:rsid w:val="00DE36BD"/>
    <w:rsid w:val="00DE3F5B"/>
    <w:rsid w:val="00DE4694"/>
    <w:rsid w:val="00DE4AE8"/>
    <w:rsid w:val="00DE5FE5"/>
    <w:rsid w:val="00DF1EB1"/>
    <w:rsid w:val="00DF3011"/>
    <w:rsid w:val="00DF6239"/>
    <w:rsid w:val="00DF6B4C"/>
    <w:rsid w:val="00DF70BC"/>
    <w:rsid w:val="00DF745F"/>
    <w:rsid w:val="00E0024E"/>
    <w:rsid w:val="00E06D5D"/>
    <w:rsid w:val="00E07C64"/>
    <w:rsid w:val="00E11819"/>
    <w:rsid w:val="00E1250A"/>
    <w:rsid w:val="00E148A6"/>
    <w:rsid w:val="00E23590"/>
    <w:rsid w:val="00E23DFF"/>
    <w:rsid w:val="00E31141"/>
    <w:rsid w:val="00E3433E"/>
    <w:rsid w:val="00E367BD"/>
    <w:rsid w:val="00E379ED"/>
    <w:rsid w:val="00E424AF"/>
    <w:rsid w:val="00E43219"/>
    <w:rsid w:val="00E45061"/>
    <w:rsid w:val="00E45A63"/>
    <w:rsid w:val="00E51301"/>
    <w:rsid w:val="00E513D7"/>
    <w:rsid w:val="00E51958"/>
    <w:rsid w:val="00E51DCD"/>
    <w:rsid w:val="00E5293F"/>
    <w:rsid w:val="00E550B1"/>
    <w:rsid w:val="00E61695"/>
    <w:rsid w:val="00E6364A"/>
    <w:rsid w:val="00E650CC"/>
    <w:rsid w:val="00E6515B"/>
    <w:rsid w:val="00E6597B"/>
    <w:rsid w:val="00E708D1"/>
    <w:rsid w:val="00E772C1"/>
    <w:rsid w:val="00E77FC4"/>
    <w:rsid w:val="00E8296F"/>
    <w:rsid w:val="00E8454A"/>
    <w:rsid w:val="00E86631"/>
    <w:rsid w:val="00E87339"/>
    <w:rsid w:val="00E9388E"/>
    <w:rsid w:val="00E93CF3"/>
    <w:rsid w:val="00EA15AF"/>
    <w:rsid w:val="00EA35A1"/>
    <w:rsid w:val="00EA7DE4"/>
    <w:rsid w:val="00EB32F1"/>
    <w:rsid w:val="00EB672A"/>
    <w:rsid w:val="00EC674A"/>
    <w:rsid w:val="00EC6808"/>
    <w:rsid w:val="00EC751A"/>
    <w:rsid w:val="00ED13CD"/>
    <w:rsid w:val="00ED2BF8"/>
    <w:rsid w:val="00ED3674"/>
    <w:rsid w:val="00EE10CD"/>
    <w:rsid w:val="00EE35F8"/>
    <w:rsid w:val="00EE7DF7"/>
    <w:rsid w:val="00EF327A"/>
    <w:rsid w:val="00EF4B08"/>
    <w:rsid w:val="00F0440B"/>
    <w:rsid w:val="00F107DC"/>
    <w:rsid w:val="00F1196A"/>
    <w:rsid w:val="00F12BEB"/>
    <w:rsid w:val="00F14D28"/>
    <w:rsid w:val="00F15C47"/>
    <w:rsid w:val="00F250B8"/>
    <w:rsid w:val="00F25E5A"/>
    <w:rsid w:val="00F26EB0"/>
    <w:rsid w:val="00F305DD"/>
    <w:rsid w:val="00F343E6"/>
    <w:rsid w:val="00F34ACF"/>
    <w:rsid w:val="00F40266"/>
    <w:rsid w:val="00F40B91"/>
    <w:rsid w:val="00F419CD"/>
    <w:rsid w:val="00F43071"/>
    <w:rsid w:val="00F445DB"/>
    <w:rsid w:val="00F45F18"/>
    <w:rsid w:val="00F52590"/>
    <w:rsid w:val="00F56D61"/>
    <w:rsid w:val="00F63CB3"/>
    <w:rsid w:val="00F640DE"/>
    <w:rsid w:val="00F727A1"/>
    <w:rsid w:val="00F76D9E"/>
    <w:rsid w:val="00F77654"/>
    <w:rsid w:val="00F85A7F"/>
    <w:rsid w:val="00F86A00"/>
    <w:rsid w:val="00F915CE"/>
    <w:rsid w:val="00F91677"/>
    <w:rsid w:val="00F940BA"/>
    <w:rsid w:val="00F95391"/>
    <w:rsid w:val="00F9542E"/>
    <w:rsid w:val="00FA2284"/>
    <w:rsid w:val="00FA2E92"/>
    <w:rsid w:val="00FA5D37"/>
    <w:rsid w:val="00FA71FF"/>
    <w:rsid w:val="00FB05B4"/>
    <w:rsid w:val="00FB2081"/>
    <w:rsid w:val="00FB23DA"/>
    <w:rsid w:val="00FB455B"/>
    <w:rsid w:val="00FB69E2"/>
    <w:rsid w:val="00FB6AD1"/>
    <w:rsid w:val="00FC0123"/>
    <w:rsid w:val="00FC0B06"/>
    <w:rsid w:val="00FC315E"/>
    <w:rsid w:val="00FD4C9D"/>
    <w:rsid w:val="00FD598F"/>
    <w:rsid w:val="00FD7A00"/>
    <w:rsid w:val="00FE1DED"/>
    <w:rsid w:val="00FE338B"/>
    <w:rsid w:val="00FE662D"/>
    <w:rsid w:val="00FE68A1"/>
    <w:rsid w:val="00FF13E1"/>
    <w:rsid w:val="00FF2DAE"/>
    <w:rsid w:val="00FF5B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7E1671F"/>
  <w15:docId w15:val="{949D2BA2-E617-4F04-B896-E654C3C139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lang w:val="uk-UA" w:eastAsia="uk-U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425C6"/>
    <w:rPr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E3230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styleId="a4">
    <w:name w:val="Normal (Web)"/>
    <w:basedOn w:val="a"/>
    <w:uiPriority w:val="99"/>
    <w:unhideWhenUsed/>
    <w:rsid w:val="003E3230"/>
    <w:pPr>
      <w:spacing w:before="100" w:beforeAutospacing="1" w:after="100" w:afterAutospacing="1"/>
    </w:pPr>
    <w:rPr>
      <w:lang w:val="en-US" w:eastAsia="en-US"/>
    </w:rPr>
  </w:style>
  <w:style w:type="character" w:styleId="a5">
    <w:name w:val="annotation reference"/>
    <w:basedOn w:val="a0"/>
    <w:uiPriority w:val="99"/>
    <w:unhideWhenUsed/>
    <w:rsid w:val="003E3230"/>
    <w:rPr>
      <w:sz w:val="16"/>
      <w:szCs w:val="16"/>
    </w:rPr>
  </w:style>
  <w:style w:type="paragraph" w:styleId="a6">
    <w:name w:val="annotation text"/>
    <w:basedOn w:val="a"/>
    <w:link w:val="a7"/>
    <w:uiPriority w:val="99"/>
    <w:unhideWhenUsed/>
    <w:rsid w:val="003E3230"/>
    <w:pPr>
      <w:spacing w:after="160"/>
    </w:pPr>
    <w:rPr>
      <w:rFonts w:asciiTheme="minorHAnsi" w:eastAsiaTheme="minorHAnsi" w:hAnsiTheme="minorHAnsi" w:cstheme="minorBidi"/>
      <w:sz w:val="20"/>
      <w:szCs w:val="20"/>
      <w:lang w:val="en-US" w:eastAsia="en-US"/>
    </w:rPr>
  </w:style>
  <w:style w:type="character" w:customStyle="1" w:styleId="a7">
    <w:name w:val="Текст примітки Знак"/>
    <w:basedOn w:val="a0"/>
    <w:link w:val="a6"/>
    <w:uiPriority w:val="99"/>
    <w:rsid w:val="003E3230"/>
    <w:rPr>
      <w:rFonts w:asciiTheme="minorHAnsi" w:eastAsiaTheme="minorHAnsi" w:hAnsiTheme="minorHAnsi" w:cstheme="minorBidi"/>
      <w:sz w:val="20"/>
      <w:lang w:val="en-US" w:eastAsia="en-US"/>
    </w:rPr>
  </w:style>
  <w:style w:type="paragraph" w:styleId="a8">
    <w:name w:val="header"/>
    <w:basedOn w:val="a"/>
    <w:link w:val="a9"/>
    <w:uiPriority w:val="99"/>
    <w:unhideWhenUsed/>
    <w:rsid w:val="003E3230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a9">
    <w:name w:val="Верхній колонтитул Знак"/>
    <w:basedOn w:val="a0"/>
    <w:link w:val="a8"/>
    <w:uiPriority w:val="99"/>
    <w:rsid w:val="003E3230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styleId="aa">
    <w:name w:val="Balloon Text"/>
    <w:basedOn w:val="a"/>
    <w:link w:val="ab"/>
    <w:rsid w:val="003E3230"/>
    <w:rPr>
      <w:rFonts w:ascii="Segoe UI" w:eastAsiaTheme="minorHAnsi" w:hAnsi="Segoe UI" w:cs="Segoe UI"/>
      <w:sz w:val="18"/>
      <w:szCs w:val="18"/>
      <w:lang w:val="en-US" w:eastAsia="en-US"/>
    </w:rPr>
  </w:style>
  <w:style w:type="character" w:customStyle="1" w:styleId="ab">
    <w:name w:val="Текст у виносці Знак"/>
    <w:basedOn w:val="a0"/>
    <w:link w:val="aa"/>
    <w:rsid w:val="003E3230"/>
    <w:rPr>
      <w:rFonts w:ascii="Segoe UI" w:eastAsiaTheme="minorHAnsi" w:hAnsi="Segoe UI" w:cs="Segoe UI"/>
      <w:sz w:val="18"/>
      <w:szCs w:val="18"/>
      <w:lang w:val="en-US" w:eastAsia="en-US"/>
    </w:rPr>
  </w:style>
  <w:style w:type="paragraph" w:styleId="ac">
    <w:name w:val="footer"/>
    <w:basedOn w:val="a"/>
    <w:link w:val="ad"/>
    <w:rsid w:val="003E3230"/>
    <w:pPr>
      <w:tabs>
        <w:tab w:val="center" w:pos="4819"/>
        <w:tab w:val="right" w:pos="9639"/>
      </w:tabs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ad">
    <w:name w:val="Нижній колонтитул Знак"/>
    <w:basedOn w:val="a0"/>
    <w:link w:val="ac"/>
    <w:rsid w:val="003E3230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styleId="ae">
    <w:name w:val="Strong"/>
    <w:basedOn w:val="a0"/>
    <w:qFormat/>
    <w:rsid w:val="00CC713C"/>
    <w:rPr>
      <w:b/>
      <w:bCs/>
    </w:rPr>
  </w:style>
  <w:style w:type="paragraph" w:customStyle="1" w:styleId="Default">
    <w:name w:val="Default"/>
    <w:rsid w:val="005904EC"/>
    <w:pPr>
      <w:autoSpaceDE w:val="0"/>
      <w:autoSpaceDN w:val="0"/>
      <w:adjustRightInd w:val="0"/>
    </w:pPr>
    <w:rPr>
      <w:rFonts w:ascii="Arial" w:hAnsi="Arial" w:cs="Arial"/>
      <w:color w:val="000000"/>
      <w:szCs w:val="24"/>
      <w:lang w:val="en-US"/>
    </w:rPr>
  </w:style>
  <w:style w:type="table" w:customStyle="1" w:styleId="ListTable31">
    <w:name w:val="List Table 31"/>
    <w:basedOn w:val="a1"/>
    <w:uiPriority w:val="48"/>
    <w:rsid w:val="005904EC"/>
    <w:rPr>
      <w:lang w:val="en"/>
    </w:r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character" w:styleId="af">
    <w:name w:val="Emphasis"/>
    <w:basedOn w:val="a0"/>
    <w:qFormat/>
    <w:rsid w:val="005904EC"/>
    <w:rPr>
      <w:i/>
      <w:iCs/>
    </w:rPr>
  </w:style>
  <w:style w:type="paragraph" w:styleId="af0">
    <w:name w:val="Revision"/>
    <w:hidden/>
    <w:uiPriority w:val="99"/>
    <w:semiHidden/>
    <w:rsid w:val="0060532B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table" w:customStyle="1" w:styleId="21">
    <w:name w:val="Таблица простая 21"/>
    <w:basedOn w:val="a1"/>
    <w:uiPriority w:val="42"/>
    <w:rsid w:val="00865BD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af1">
    <w:name w:val="footnote text"/>
    <w:basedOn w:val="a"/>
    <w:link w:val="af2"/>
    <w:semiHidden/>
    <w:unhideWhenUsed/>
    <w:rsid w:val="00C233C4"/>
    <w:rPr>
      <w:sz w:val="20"/>
      <w:szCs w:val="20"/>
    </w:rPr>
  </w:style>
  <w:style w:type="character" w:customStyle="1" w:styleId="af2">
    <w:name w:val="Текст виноски Знак"/>
    <w:basedOn w:val="a0"/>
    <w:link w:val="af1"/>
    <w:semiHidden/>
    <w:rsid w:val="00C233C4"/>
    <w:rPr>
      <w:sz w:val="20"/>
    </w:rPr>
  </w:style>
  <w:style w:type="character" w:styleId="af3">
    <w:name w:val="footnote reference"/>
    <w:basedOn w:val="a0"/>
    <w:semiHidden/>
    <w:unhideWhenUsed/>
    <w:rsid w:val="00C233C4"/>
    <w:rPr>
      <w:vertAlign w:val="superscript"/>
    </w:rPr>
  </w:style>
  <w:style w:type="table" w:styleId="3">
    <w:name w:val="List Table 3"/>
    <w:basedOn w:val="a1"/>
    <w:uiPriority w:val="48"/>
    <w:rsid w:val="006923AD"/>
    <w:rPr>
      <w:lang w:val="en"/>
    </w:r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76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43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47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3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6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89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73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29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76d36bc-9a6c-416a-9083-ac351e6eaea1">
      <UserInfo>
        <DisplayName>Durin, Margot</DisplayName>
        <AccountId>7</AccountId>
        <AccountType/>
      </UserInfo>
    </SharedWithUsers>
    <_activity xmlns="cfc38caf-a8d7-414b-bacf-e8e7759fa56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37BFF15BD3D60B439FA9C7F8136DC070" ma:contentTypeVersion="13" ma:contentTypeDescription="Створення нового документа." ma:contentTypeScope="" ma:versionID="257f56904ff6583f670bf21cb4704d9e">
  <xsd:schema xmlns:xsd="http://www.w3.org/2001/XMLSchema" xmlns:xs="http://www.w3.org/2001/XMLSchema" xmlns:p="http://schemas.microsoft.com/office/2006/metadata/properties" xmlns:ns3="cfc38caf-a8d7-414b-bacf-e8e7759fa564" xmlns:ns4="b76d36bc-9a6c-416a-9083-ac351e6eaea1" targetNamespace="http://schemas.microsoft.com/office/2006/metadata/properties" ma:root="true" ma:fieldsID="67e190dc79d2b44ce0746dce775c5f56" ns3:_="" ns4:_="">
    <xsd:import namespace="cfc38caf-a8d7-414b-bacf-e8e7759fa564"/>
    <xsd:import namespace="b76d36bc-9a6c-416a-9083-ac351e6eaea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_activity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c38caf-a8d7-414b-bacf-e8e7759fa5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0" nillable="true" ma:displayName="_activity" ma:hidden="true" ma:internalName="_activity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6d36bc-9a6c-416a-9083-ac351e6eaea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Спільний доступ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Відомості про тих, хто має доступ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Геш підказки про спільний доступ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вмісту"/>
        <xsd:element ref="dc:title" minOccurs="0" maxOccurs="1" ma:index="4" ma:displayName="Заголовок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94618A-3668-4024-80A6-0EC541DF1D5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607CE4-5F98-4B06-B692-87A33BDD2643}">
  <ds:schemaRefs>
    <ds:schemaRef ds:uri="http://schemas.microsoft.com/office/2006/metadata/properties"/>
    <ds:schemaRef ds:uri="http://schemas.microsoft.com/office/infopath/2007/PartnerControls"/>
    <ds:schemaRef ds:uri="b76d36bc-9a6c-416a-9083-ac351e6eaea1"/>
    <ds:schemaRef ds:uri="cfc38caf-a8d7-414b-bacf-e8e7759fa564"/>
  </ds:schemaRefs>
</ds:datastoreItem>
</file>

<file path=customXml/itemProps3.xml><?xml version="1.0" encoding="utf-8"?>
<ds:datastoreItem xmlns:ds="http://schemas.openxmlformats.org/officeDocument/2006/customXml" ds:itemID="{6F612922-20E1-4394-AB05-E0DC4CF2B0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c38caf-a8d7-414b-bacf-e8e7759fa564"/>
    <ds:schemaRef ds:uri="b76d36bc-9a6c-416a-9083-ac351e6eae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77057BF-8A06-4F2D-94F1-771A7431D0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0</TotalTime>
  <Pages>5</Pages>
  <Words>1112</Words>
  <Characters>6344</Characters>
  <Application>Microsoft Office Word</Application>
  <DocSecurity>0</DocSecurity>
  <Lines>52</Lines>
  <Paragraphs>14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7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styslav Kis</dc:creator>
  <cp:lastModifiedBy>Pavlo Soloviov</cp:lastModifiedBy>
  <cp:revision>28</cp:revision>
  <cp:lastPrinted>2023-10-09T06:47:00Z</cp:lastPrinted>
  <dcterms:created xsi:type="dcterms:W3CDTF">2023-10-31T15:13:00Z</dcterms:created>
  <dcterms:modified xsi:type="dcterms:W3CDTF">2024-05-14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BFF15BD3D60B439FA9C7F8136DC070</vt:lpwstr>
  </property>
  <property fmtid="{D5CDD505-2E9C-101B-9397-08002B2CF9AE}" pid="3" name="MediaServiceImageTags">
    <vt:lpwstr/>
  </property>
</Properties>
</file>